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C21ECA" w14:textId="44490EF6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3E76E2">
        <w:rPr>
          <w:rFonts w:eastAsia="Times New Roman"/>
        </w:rPr>
        <w:t xml:space="preserve"> – Secondary Component</w:t>
      </w:r>
    </w:p>
    <w:p w14:paraId="7A5A68F0" w14:textId="706345C2" w:rsidR="00EA581C" w:rsidRDefault="0090059C" w:rsidP="00E60D07">
      <w:pPr>
        <w:pStyle w:val="Heading1"/>
        <w:spacing w:before="0"/>
        <w:rPr>
          <w:rFonts w:eastAsia="Times New Roman"/>
        </w:rPr>
      </w:pPr>
      <w:r w:rsidRPr="0090059C">
        <w:rPr>
          <w:rFonts w:eastAsia="Times New Roman"/>
        </w:rPr>
        <w:t>Automobile/Automotive Mechanics Technology/Technician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47.0604</w:t>
      </w:r>
    </w:p>
    <w:p w14:paraId="3FD86B02" w14:textId="011B4968" w:rsidR="00E60D07" w:rsidRPr="003E76E2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3E76E2">
        <w:rPr>
          <w:rFonts w:eastAsia="Times New Roman"/>
          <w:sz w:val="24"/>
          <w:szCs w:val="24"/>
        </w:rPr>
        <w:t>H</w:t>
      </w:r>
      <w:r w:rsidR="00E60D07" w:rsidRPr="003E76E2">
        <w:rPr>
          <w:rFonts w:eastAsia="Times New Roman"/>
          <w:sz w:val="24"/>
          <w:szCs w:val="24"/>
        </w:rPr>
        <w:t xml:space="preserve">igh </w:t>
      </w:r>
      <w:r w:rsidRPr="003E76E2">
        <w:rPr>
          <w:rFonts w:eastAsia="Times New Roman"/>
          <w:sz w:val="24"/>
          <w:szCs w:val="24"/>
        </w:rPr>
        <w:t>S</w:t>
      </w:r>
      <w:r w:rsidR="00E60D07" w:rsidRPr="003E76E2">
        <w:rPr>
          <w:rFonts w:eastAsia="Times New Roman"/>
          <w:sz w:val="24"/>
          <w:szCs w:val="24"/>
        </w:rPr>
        <w:t xml:space="preserve">chool </w:t>
      </w:r>
      <w:r w:rsidRPr="003E76E2">
        <w:rPr>
          <w:rFonts w:eastAsia="Times New Roman"/>
          <w:sz w:val="24"/>
          <w:szCs w:val="24"/>
        </w:rPr>
        <w:t>G</w:t>
      </w:r>
      <w:r w:rsidR="00E60D07" w:rsidRPr="003E76E2">
        <w:rPr>
          <w:rFonts w:eastAsia="Times New Roman"/>
          <w:sz w:val="24"/>
          <w:szCs w:val="24"/>
        </w:rPr>
        <w:t xml:space="preserve">raduation </w:t>
      </w:r>
      <w:r w:rsidR="00EC2FEF" w:rsidRPr="003E76E2">
        <w:rPr>
          <w:rFonts w:eastAsia="Times New Roman"/>
          <w:sz w:val="24"/>
          <w:szCs w:val="24"/>
        </w:rPr>
        <w:t>Y</w:t>
      </w:r>
      <w:r w:rsidR="00E60D07" w:rsidRPr="003E76E2">
        <w:rPr>
          <w:rFonts w:eastAsia="Times New Roman"/>
          <w:sz w:val="24"/>
          <w:szCs w:val="24"/>
        </w:rPr>
        <w:t>ears 20</w:t>
      </w:r>
      <w:r w:rsidR="00EA581C" w:rsidRPr="003E76E2">
        <w:rPr>
          <w:rFonts w:eastAsia="Times New Roman"/>
          <w:sz w:val="24"/>
          <w:szCs w:val="24"/>
        </w:rPr>
        <w:t>2</w:t>
      </w:r>
      <w:r w:rsidR="004D4EFE" w:rsidRPr="003E76E2">
        <w:rPr>
          <w:rFonts w:eastAsia="Times New Roman"/>
          <w:sz w:val="24"/>
          <w:szCs w:val="24"/>
        </w:rPr>
        <w:t>2</w:t>
      </w:r>
      <w:r w:rsidR="00E60D07" w:rsidRPr="003E76E2">
        <w:rPr>
          <w:rFonts w:eastAsia="Times New Roman"/>
          <w:sz w:val="24"/>
          <w:szCs w:val="24"/>
        </w:rPr>
        <w:t>, 202</w:t>
      </w:r>
      <w:r w:rsidR="004D4EFE" w:rsidRPr="003E76E2">
        <w:rPr>
          <w:rFonts w:eastAsia="Times New Roman"/>
          <w:sz w:val="24"/>
          <w:szCs w:val="24"/>
        </w:rPr>
        <w:t>3</w:t>
      </w:r>
      <w:r w:rsidR="00E60D07" w:rsidRPr="003E76E2">
        <w:rPr>
          <w:rFonts w:eastAsia="Times New Roman"/>
          <w:sz w:val="24"/>
          <w:szCs w:val="24"/>
        </w:rPr>
        <w:t>, 202</w:t>
      </w:r>
      <w:bookmarkEnd w:id="0"/>
      <w:r w:rsidR="004D4EFE" w:rsidRPr="003E76E2">
        <w:rPr>
          <w:rFonts w:eastAsia="Times New Roman"/>
          <w:sz w:val="24"/>
          <w:szCs w:val="24"/>
        </w:rPr>
        <w:t>4</w:t>
      </w:r>
    </w:p>
    <w:p w14:paraId="523AF23E" w14:textId="499C4FAF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90059C">
        <w:rPr>
          <w:rFonts w:eastAsia="Times New Roman"/>
        </w:rPr>
        <w:t xml:space="preserve">Orientation 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79D8B059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bookmarkEnd w:id="1"/>
      <w:tr w:rsidR="0090059C" w:rsidRPr="00E60D07" w14:paraId="594B24A7" w14:textId="77777777" w:rsidTr="0090059C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2FCFBACB" w:rsidR="0090059C" w:rsidRPr="00EA581C" w:rsidRDefault="0090059C" w:rsidP="0090059C">
            <w:pPr>
              <w:rPr>
                <w:rFonts w:eastAsia="Times New Roman" w:cs="Arial"/>
              </w:rPr>
            </w:pPr>
            <w:r w:rsidRPr="00411AD6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0FB007C2" w:rsidR="0090059C" w:rsidRPr="00EA581C" w:rsidRDefault="0090059C" w:rsidP="0090059C">
            <w:pPr>
              <w:rPr>
                <w:rFonts w:eastAsia="Times New Roman" w:cs="Arial"/>
              </w:rPr>
            </w:pPr>
            <w:r w:rsidRPr="00411AD6">
              <w:t>Explain and follow all lab rule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03E735C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0DDDDDB" w14:textId="6F265333" w:rsidR="0090059C" w:rsidRPr="007471BF" w:rsidRDefault="0090059C" w:rsidP="0090059C">
            <w:r w:rsidRPr="00411AD6">
              <w:t>102</w:t>
            </w:r>
          </w:p>
        </w:tc>
        <w:tc>
          <w:tcPr>
            <w:tcW w:w="7650" w:type="dxa"/>
            <w:vAlign w:val="center"/>
          </w:tcPr>
          <w:p w14:paraId="0A951F56" w14:textId="2C52AE6F" w:rsidR="0090059C" w:rsidRPr="004D4EFE" w:rsidRDefault="0090059C" w:rsidP="0090059C">
            <w:r w:rsidRPr="00411AD6">
              <w:t>Participate in basic shop management.</w:t>
            </w:r>
          </w:p>
        </w:tc>
        <w:tc>
          <w:tcPr>
            <w:tcW w:w="1620" w:type="dxa"/>
            <w:vAlign w:val="center"/>
          </w:tcPr>
          <w:p w14:paraId="15DFD4A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6ECC24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618B0B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D52E2CE" w14:textId="7AFAA92B" w:rsidR="0090059C" w:rsidRPr="007471BF" w:rsidRDefault="0090059C" w:rsidP="0090059C">
            <w:r w:rsidRPr="00411AD6">
              <w:t>103</w:t>
            </w:r>
          </w:p>
        </w:tc>
        <w:tc>
          <w:tcPr>
            <w:tcW w:w="7650" w:type="dxa"/>
            <w:vAlign w:val="center"/>
          </w:tcPr>
          <w:p w14:paraId="0FD3C6C4" w14:textId="7D38D672" w:rsidR="0090059C" w:rsidRPr="004D4EFE" w:rsidRDefault="0090059C" w:rsidP="0090059C">
            <w:r w:rsidRPr="00411AD6">
              <w:t>Participate in parts ordering.</w:t>
            </w:r>
          </w:p>
        </w:tc>
        <w:tc>
          <w:tcPr>
            <w:tcW w:w="1620" w:type="dxa"/>
            <w:vAlign w:val="center"/>
          </w:tcPr>
          <w:p w14:paraId="4A7CFD1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805EB1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E04770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B76815F" w14:textId="0887CF20" w:rsidR="0090059C" w:rsidRPr="007471BF" w:rsidRDefault="0090059C" w:rsidP="0090059C">
            <w:r w:rsidRPr="00411AD6">
              <w:t>104</w:t>
            </w:r>
          </w:p>
        </w:tc>
        <w:tc>
          <w:tcPr>
            <w:tcW w:w="7650" w:type="dxa"/>
            <w:vAlign w:val="center"/>
          </w:tcPr>
          <w:p w14:paraId="7C4DEB8E" w14:textId="5D21ADE7" w:rsidR="0090059C" w:rsidRPr="004D4EFE" w:rsidRDefault="0090059C" w:rsidP="0090059C">
            <w:r w:rsidRPr="00411AD6">
              <w:t>Demonstrate auto shop safety and hygiene.</w:t>
            </w:r>
          </w:p>
        </w:tc>
        <w:tc>
          <w:tcPr>
            <w:tcW w:w="1620" w:type="dxa"/>
            <w:vAlign w:val="center"/>
          </w:tcPr>
          <w:p w14:paraId="5452A2D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3D0C1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EF2ACC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B5CFC73" w14:textId="7019685B" w:rsidR="0090059C" w:rsidRPr="007471BF" w:rsidRDefault="0090059C" w:rsidP="0090059C">
            <w:r w:rsidRPr="00411AD6">
              <w:t>105</w:t>
            </w:r>
          </w:p>
        </w:tc>
        <w:tc>
          <w:tcPr>
            <w:tcW w:w="7650" w:type="dxa"/>
            <w:vAlign w:val="center"/>
          </w:tcPr>
          <w:p w14:paraId="294D933B" w14:textId="19C56B6A" w:rsidR="0090059C" w:rsidRPr="004D4EFE" w:rsidRDefault="0090059C" w:rsidP="0090059C">
            <w:r w:rsidRPr="00411AD6">
              <w:t>Demonstrate the use of service information.</w:t>
            </w:r>
          </w:p>
        </w:tc>
        <w:tc>
          <w:tcPr>
            <w:tcW w:w="1620" w:type="dxa"/>
            <w:vAlign w:val="center"/>
          </w:tcPr>
          <w:p w14:paraId="201614E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A2CACE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01F597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60F19B3" w14:textId="45B67AD4" w:rsidR="0090059C" w:rsidRPr="007471BF" w:rsidRDefault="0090059C" w:rsidP="0090059C">
            <w:r w:rsidRPr="00411AD6">
              <w:t>106</w:t>
            </w:r>
          </w:p>
        </w:tc>
        <w:tc>
          <w:tcPr>
            <w:tcW w:w="7650" w:type="dxa"/>
            <w:vAlign w:val="center"/>
          </w:tcPr>
          <w:p w14:paraId="6C59DB31" w14:textId="0492EF23" w:rsidR="0090059C" w:rsidRPr="004D4EFE" w:rsidRDefault="0090059C" w:rsidP="0090059C">
            <w:r w:rsidRPr="00411AD6">
              <w:t>Demonstrate proper telephone courtesy.</w:t>
            </w:r>
          </w:p>
        </w:tc>
        <w:tc>
          <w:tcPr>
            <w:tcW w:w="1620" w:type="dxa"/>
            <w:vAlign w:val="center"/>
          </w:tcPr>
          <w:p w14:paraId="4E3AC79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008793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4C0619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0E668B5" w14:textId="13ECB635" w:rsidR="0090059C" w:rsidRPr="007471BF" w:rsidRDefault="0090059C" w:rsidP="0090059C">
            <w:r w:rsidRPr="00411AD6">
              <w:t>107</w:t>
            </w:r>
          </w:p>
        </w:tc>
        <w:tc>
          <w:tcPr>
            <w:tcW w:w="7650" w:type="dxa"/>
            <w:vAlign w:val="center"/>
          </w:tcPr>
          <w:p w14:paraId="624BC6C3" w14:textId="3688FD75" w:rsidR="0090059C" w:rsidRPr="004D4EFE" w:rsidRDefault="0090059C" w:rsidP="0090059C">
            <w:r w:rsidRPr="00411AD6">
              <w:t xml:space="preserve">Identify </w:t>
            </w:r>
            <w:r w:rsidR="007732D6">
              <w:t xml:space="preserve">a </w:t>
            </w:r>
            <w:r w:rsidRPr="00411AD6">
              <w:t xml:space="preserve">vehicle by sight, </w:t>
            </w:r>
            <w:r w:rsidR="007732D6">
              <w:t>vehicle identification number (</w:t>
            </w:r>
            <w:r w:rsidRPr="00411AD6">
              <w:t>VIN</w:t>
            </w:r>
            <w:r w:rsidR="007732D6">
              <w:t>)</w:t>
            </w:r>
            <w:r w:rsidRPr="00411AD6">
              <w:t xml:space="preserve"> and ID tag.</w:t>
            </w:r>
          </w:p>
        </w:tc>
        <w:tc>
          <w:tcPr>
            <w:tcW w:w="1620" w:type="dxa"/>
            <w:vAlign w:val="center"/>
          </w:tcPr>
          <w:p w14:paraId="10150CF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29F4FA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AB9786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1E9B511" w14:textId="35DCD337" w:rsidR="0090059C" w:rsidRPr="007471BF" w:rsidRDefault="0090059C" w:rsidP="0090059C">
            <w:r w:rsidRPr="00411AD6">
              <w:t>108</w:t>
            </w:r>
          </w:p>
        </w:tc>
        <w:tc>
          <w:tcPr>
            <w:tcW w:w="7650" w:type="dxa"/>
            <w:vAlign w:val="center"/>
          </w:tcPr>
          <w:p w14:paraId="2DD438B3" w14:textId="739FB513" w:rsidR="0090059C" w:rsidRPr="004D4EFE" w:rsidRDefault="0090059C" w:rsidP="0090059C">
            <w:r w:rsidRPr="00411AD6">
              <w:t>Identify career paths within the automotive technology profession.</w:t>
            </w:r>
          </w:p>
        </w:tc>
        <w:tc>
          <w:tcPr>
            <w:tcW w:w="1620" w:type="dxa"/>
            <w:vAlign w:val="center"/>
          </w:tcPr>
          <w:p w14:paraId="418FF7A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B1DA11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762451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E7A3327" w14:textId="50F2A0C6" w:rsidR="0090059C" w:rsidRPr="007471BF" w:rsidRDefault="0090059C" w:rsidP="0090059C">
            <w:r w:rsidRPr="00411AD6">
              <w:t>109</w:t>
            </w:r>
          </w:p>
        </w:tc>
        <w:tc>
          <w:tcPr>
            <w:tcW w:w="7650" w:type="dxa"/>
            <w:vAlign w:val="center"/>
          </w:tcPr>
          <w:p w14:paraId="010927A1" w14:textId="40703983" w:rsidR="0090059C" w:rsidRPr="004D4EFE" w:rsidRDefault="0090059C" w:rsidP="0090059C">
            <w:r w:rsidRPr="00411AD6">
              <w:t xml:space="preserve">Complete </w:t>
            </w:r>
            <w:r w:rsidR="007732D6">
              <w:t xml:space="preserve">a </w:t>
            </w:r>
            <w:r w:rsidRPr="00411AD6">
              <w:t>work order to include customer information, vehicle identifying information, customer concern, related service history, cause, and correction.</w:t>
            </w:r>
          </w:p>
        </w:tc>
        <w:tc>
          <w:tcPr>
            <w:tcW w:w="1620" w:type="dxa"/>
            <w:vAlign w:val="center"/>
          </w:tcPr>
          <w:p w14:paraId="5741F16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7D6D2D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2F51F2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FA1F27A" w14:textId="57B54B57" w:rsidR="0090059C" w:rsidRPr="007471BF" w:rsidRDefault="0090059C" w:rsidP="0090059C">
            <w:r w:rsidRPr="00411AD6">
              <w:t>110</w:t>
            </w:r>
          </w:p>
        </w:tc>
        <w:tc>
          <w:tcPr>
            <w:tcW w:w="7650" w:type="dxa"/>
            <w:vAlign w:val="center"/>
          </w:tcPr>
          <w:p w14:paraId="22DFFFE0" w14:textId="6118382C" w:rsidR="0090059C" w:rsidRPr="004D4EFE" w:rsidRDefault="0090059C" w:rsidP="0090059C">
            <w:r w:rsidRPr="00411AD6">
              <w:t>Research applicable vehicle and service information, vehicle service history, service precautions, and technical service bulletins.</w:t>
            </w:r>
          </w:p>
        </w:tc>
        <w:tc>
          <w:tcPr>
            <w:tcW w:w="1620" w:type="dxa"/>
            <w:vAlign w:val="center"/>
          </w:tcPr>
          <w:p w14:paraId="0667E7C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B3387F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77D15C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9827F04" w14:textId="792FDB94" w:rsidR="0090059C" w:rsidRPr="007471BF" w:rsidRDefault="0090059C" w:rsidP="0090059C">
            <w:r w:rsidRPr="00411AD6">
              <w:t>111</w:t>
            </w:r>
          </w:p>
        </w:tc>
        <w:tc>
          <w:tcPr>
            <w:tcW w:w="7650" w:type="dxa"/>
            <w:vAlign w:val="center"/>
          </w:tcPr>
          <w:p w14:paraId="7E4FA905" w14:textId="3C07B6AD" w:rsidR="0090059C" w:rsidRPr="004D4EFE" w:rsidRDefault="0090059C" w:rsidP="0090059C">
            <w:r w:rsidRPr="00411AD6">
              <w:t>Locate and interpret vehicle and major component identification numbers.</w:t>
            </w:r>
          </w:p>
        </w:tc>
        <w:tc>
          <w:tcPr>
            <w:tcW w:w="1620" w:type="dxa"/>
            <w:vAlign w:val="center"/>
          </w:tcPr>
          <w:p w14:paraId="51142C9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DFF556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37D6183C" w:rsidR="00E60D07" w:rsidRDefault="00E60D07" w:rsidP="00E60D07">
      <w:pPr>
        <w:pStyle w:val="Heading2"/>
      </w:pPr>
      <w:r>
        <w:t xml:space="preserve">200 </w:t>
      </w:r>
      <w:r w:rsidR="0090059C">
        <w:t>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70837A9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67D3CCF8" w14:textId="77777777" w:rsidTr="0090059C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36F0DF38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717F5CB8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Identify and follow all safety rule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6B27CC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B513863" w14:textId="436D0501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202</w:t>
            </w:r>
          </w:p>
        </w:tc>
        <w:tc>
          <w:tcPr>
            <w:tcW w:w="7650" w:type="dxa"/>
            <w:vAlign w:val="center"/>
          </w:tcPr>
          <w:p w14:paraId="55ED1763" w14:textId="05B5A274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Demonstrate the ability to secure vehicles on jack stands and hydraulic lifts.</w:t>
            </w:r>
          </w:p>
        </w:tc>
        <w:tc>
          <w:tcPr>
            <w:tcW w:w="1620" w:type="dxa"/>
            <w:vAlign w:val="center"/>
          </w:tcPr>
          <w:p w14:paraId="03A7209D" w14:textId="733F4C14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5C2E134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E178321" w14:textId="5EDC2CC4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203</w:t>
            </w:r>
          </w:p>
        </w:tc>
        <w:tc>
          <w:tcPr>
            <w:tcW w:w="7650" w:type="dxa"/>
            <w:vAlign w:val="center"/>
          </w:tcPr>
          <w:p w14:paraId="170E6E85" w14:textId="0F5ED4CB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Demonstrate the ability to set-up/shut-down oxygen acetylene welding equipment.</w:t>
            </w:r>
          </w:p>
        </w:tc>
        <w:tc>
          <w:tcPr>
            <w:tcW w:w="1620" w:type="dxa"/>
            <w:vAlign w:val="center"/>
          </w:tcPr>
          <w:p w14:paraId="1FB29C97" w14:textId="71148552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14177C0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B22CAE6" w14:textId="44378971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lastRenderedPageBreak/>
              <w:t>204</w:t>
            </w:r>
          </w:p>
        </w:tc>
        <w:tc>
          <w:tcPr>
            <w:tcW w:w="7650" w:type="dxa"/>
            <w:vAlign w:val="center"/>
          </w:tcPr>
          <w:p w14:paraId="70CEB03E" w14:textId="28DB03E6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 xml:space="preserve">Identify chemical safety, Right-To-Know </w:t>
            </w:r>
            <w:r w:rsidR="007732D6">
              <w:t>l</w:t>
            </w:r>
            <w:r w:rsidRPr="00B66366">
              <w:t>aws and Safety Data Sheets (SDS).</w:t>
            </w:r>
          </w:p>
        </w:tc>
        <w:tc>
          <w:tcPr>
            <w:tcW w:w="1620" w:type="dxa"/>
            <w:vAlign w:val="center"/>
          </w:tcPr>
          <w:p w14:paraId="444C40CC" w14:textId="0841627E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19EAC92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1461B6F" w14:textId="4967E451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205</w:t>
            </w:r>
          </w:p>
        </w:tc>
        <w:tc>
          <w:tcPr>
            <w:tcW w:w="7650" w:type="dxa"/>
            <w:vAlign w:val="center"/>
          </w:tcPr>
          <w:p w14:paraId="59975919" w14:textId="1A1DAC33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Identify and use hand tools.</w:t>
            </w:r>
          </w:p>
        </w:tc>
        <w:tc>
          <w:tcPr>
            <w:tcW w:w="1620" w:type="dxa"/>
            <w:vAlign w:val="center"/>
          </w:tcPr>
          <w:p w14:paraId="1E4203E1" w14:textId="2880E572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647B4C6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8B5703C" w14:textId="3727553D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206</w:t>
            </w:r>
          </w:p>
        </w:tc>
        <w:tc>
          <w:tcPr>
            <w:tcW w:w="7650" w:type="dxa"/>
            <w:vAlign w:val="center"/>
          </w:tcPr>
          <w:p w14:paraId="439F889C" w14:textId="7707E430" w:rsidR="0090059C" w:rsidRPr="00E60D07" w:rsidRDefault="0090059C" w:rsidP="0090059C">
            <w:pPr>
              <w:rPr>
                <w:rFonts w:eastAsia="Times New Roman" w:cs="Arial"/>
              </w:rPr>
            </w:pPr>
            <w:r w:rsidRPr="00B66366">
              <w:t>Identify and use power tools.</w:t>
            </w:r>
          </w:p>
        </w:tc>
        <w:tc>
          <w:tcPr>
            <w:tcW w:w="1620" w:type="dxa"/>
            <w:vAlign w:val="center"/>
          </w:tcPr>
          <w:p w14:paraId="5A48A834" w14:textId="170A093F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0FE29F6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4411957" w14:textId="549ABE15" w:rsidR="0090059C" w:rsidRPr="00B66156" w:rsidRDefault="0090059C" w:rsidP="0090059C">
            <w:r w:rsidRPr="00B66366">
              <w:t>207</w:t>
            </w:r>
          </w:p>
        </w:tc>
        <w:tc>
          <w:tcPr>
            <w:tcW w:w="7650" w:type="dxa"/>
            <w:vAlign w:val="center"/>
          </w:tcPr>
          <w:p w14:paraId="607610A5" w14:textId="6B3A6067" w:rsidR="0090059C" w:rsidRPr="00B66156" w:rsidRDefault="0090059C" w:rsidP="0090059C">
            <w:r w:rsidRPr="00B66366">
              <w:t xml:space="preserve">Wear </w:t>
            </w:r>
            <w:r w:rsidR="007732D6">
              <w:t xml:space="preserve">personal </w:t>
            </w:r>
            <w:r w:rsidRPr="00B66366">
              <w:t>protective equipment</w:t>
            </w:r>
            <w:r w:rsidR="007732D6">
              <w:t xml:space="preserve"> (PPE)</w:t>
            </w:r>
            <w:r w:rsidRPr="00B66366">
              <w:t>.</w:t>
            </w:r>
          </w:p>
        </w:tc>
        <w:tc>
          <w:tcPr>
            <w:tcW w:w="1620" w:type="dxa"/>
            <w:vAlign w:val="center"/>
          </w:tcPr>
          <w:p w14:paraId="2C6982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FFDBB3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9D914D2" w14:textId="30A8C6D1" w:rsidR="0090059C" w:rsidRPr="00B66156" w:rsidRDefault="0090059C" w:rsidP="0090059C">
            <w:r w:rsidRPr="00B66366">
              <w:t>208</w:t>
            </w:r>
          </w:p>
        </w:tc>
        <w:tc>
          <w:tcPr>
            <w:tcW w:w="7650" w:type="dxa"/>
            <w:vAlign w:val="center"/>
          </w:tcPr>
          <w:p w14:paraId="4800B11A" w14:textId="0FA878A1" w:rsidR="0090059C" w:rsidRPr="00B66156" w:rsidRDefault="0090059C" w:rsidP="0090059C">
            <w:r w:rsidRPr="00B66366">
              <w:t>Follow guidelines for use of fire protection equipment.</w:t>
            </w:r>
          </w:p>
        </w:tc>
        <w:tc>
          <w:tcPr>
            <w:tcW w:w="1620" w:type="dxa"/>
            <w:vAlign w:val="center"/>
          </w:tcPr>
          <w:p w14:paraId="5D97131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EF933C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8312E66" w14:textId="26016F07" w:rsidR="0090059C" w:rsidRPr="00B66156" w:rsidRDefault="0090059C" w:rsidP="0090059C">
            <w:r w:rsidRPr="00B66366">
              <w:t>209</w:t>
            </w:r>
          </w:p>
        </w:tc>
        <w:tc>
          <w:tcPr>
            <w:tcW w:w="7650" w:type="dxa"/>
            <w:vAlign w:val="center"/>
          </w:tcPr>
          <w:p w14:paraId="01CDC5F1" w14:textId="360BDA06" w:rsidR="0090059C" w:rsidRPr="00B66156" w:rsidRDefault="0090059C" w:rsidP="0090059C">
            <w:r w:rsidRPr="00B66366">
              <w:t>RESERVED</w:t>
            </w:r>
          </w:p>
        </w:tc>
        <w:tc>
          <w:tcPr>
            <w:tcW w:w="1620" w:type="dxa"/>
            <w:vAlign w:val="center"/>
          </w:tcPr>
          <w:p w14:paraId="4E2F5B9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9435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68F24F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43DD613" w14:textId="4F64D4A2" w:rsidR="0090059C" w:rsidRPr="00B66156" w:rsidRDefault="0090059C" w:rsidP="0090059C">
            <w:r w:rsidRPr="00B66366">
              <w:t>210</w:t>
            </w:r>
          </w:p>
        </w:tc>
        <w:tc>
          <w:tcPr>
            <w:tcW w:w="7650" w:type="dxa"/>
            <w:vAlign w:val="center"/>
          </w:tcPr>
          <w:p w14:paraId="734A66FF" w14:textId="0253C9D1" w:rsidR="0090059C" w:rsidRPr="00B66156" w:rsidRDefault="0090059C" w:rsidP="0090059C">
            <w:r w:rsidRPr="00B66366">
              <w:t xml:space="preserve">Follow EPA and OSHA </w:t>
            </w:r>
            <w:r w:rsidR="007732D6">
              <w:t>r</w:t>
            </w:r>
            <w:r w:rsidRPr="00B66366">
              <w:t>egulations.</w:t>
            </w:r>
          </w:p>
        </w:tc>
        <w:tc>
          <w:tcPr>
            <w:tcW w:w="1620" w:type="dxa"/>
            <w:vAlign w:val="center"/>
          </w:tcPr>
          <w:p w14:paraId="085E4B8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3924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459A146B" w:rsidR="00E60D07" w:rsidRDefault="00E60D07" w:rsidP="007F79E0">
      <w:pPr>
        <w:pStyle w:val="Heading2"/>
      </w:pPr>
      <w:r>
        <w:t xml:space="preserve">300 </w:t>
      </w:r>
      <w:r w:rsidR="0090059C">
        <w:t xml:space="preserve">Tools/Fastener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47B65DF4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6963B85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F0239E8" w14:textId="72A7BF82" w:rsidR="0090059C" w:rsidRPr="00E60D07" w:rsidRDefault="0090059C" w:rsidP="0090059C">
            <w:pPr>
              <w:rPr>
                <w:rFonts w:eastAsia="Times New Roman" w:cs="Arial"/>
              </w:rPr>
            </w:pPr>
            <w:r w:rsidRPr="0059411C">
              <w:t>301</w:t>
            </w:r>
          </w:p>
        </w:tc>
        <w:tc>
          <w:tcPr>
            <w:tcW w:w="7650" w:type="dxa"/>
            <w:vAlign w:val="center"/>
          </w:tcPr>
          <w:p w14:paraId="3374318E" w14:textId="2368DBCD" w:rsidR="0090059C" w:rsidRPr="00E60D07" w:rsidRDefault="0090059C" w:rsidP="0090059C">
            <w:pPr>
              <w:rPr>
                <w:rFonts w:eastAsia="Times New Roman" w:cs="Arial"/>
              </w:rPr>
            </w:pPr>
            <w:r w:rsidRPr="0059411C">
              <w:t>Identify and use fasteners and bolts.</w:t>
            </w:r>
          </w:p>
        </w:tc>
        <w:tc>
          <w:tcPr>
            <w:tcW w:w="1620" w:type="dxa"/>
            <w:hideMark/>
          </w:tcPr>
          <w:p w14:paraId="0B9DD7E0" w14:textId="0569F95A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48A0D7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1A4BEB3" w14:textId="0A90CEC9" w:rsidR="0090059C" w:rsidRPr="00E60D07" w:rsidRDefault="0090059C" w:rsidP="0090059C">
            <w:pPr>
              <w:rPr>
                <w:rFonts w:eastAsia="Times New Roman" w:cs="Arial"/>
              </w:rPr>
            </w:pPr>
            <w:r w:rsidRPr="0059411C">
              <w:t>302</w:t>
            </w:r>
          </w:p>
        </w:tc>
        <w:tc>
          <w:tcPr>
            <w:tcW w:w="7650" w:type="dxa"/>
            <w:vAlign w:val="center"/>
          </w:tcPr>
          <w:p w14:paraId="1834969F" w14:textId="3B347B37" w:rsidR="0090059C" w:rsidRPr="00E60D07" w:rsidRDefault="0090059C" w:rsidP="0090059C">
            <w:pPr>
              <w:rPr>
                <w:rFonts w:eastAsia="Times New Roman" w:cs="Arial"/>
              </w:rPr>
            </w:pPr>
            <w:r w:rsidRPr="0059411C">
              <w:t>Drill and use re-threading tools.</w:t>
            </w:r>
          </w:p>
        </w:tc>
        <w:tc>
          <w:tcPr>
            <w:tcW w:w="1620" w:type="dxa"/>
          </w:tcPr>
          <w:p w14:paraId="34831114" w14:textId="4D8FA59F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1E27387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3C91099" w14:textId="1074984C" w:rsidR="0090059C" w:rsidRPr="00D75E05" w:rsidRDefault="0090059C" w:rsidP="0090059C">
            <w:r w:rsidRPr="0059411C">
              <w:t>303</w:t>
            </w:r>
          </w:p>
        </w:tc>
        <w:tc>
          <w:tcPr>
            <w:tcW w:w="7650" w:type="dxa"/>
            <w:vAlign w:val="center"/>
          </w:tcPr>
          <w:p w14:paraId="338EA030" w14:textId="6D17DB02" w:rsidR="0090059C" w:rsidRPr="00D75E05" w:rsidRDefault="0090059C" w:rsidP="0090059C">
            <w:r w:rsidRPr="0059411C">
              <w:t>Read and interpret precision automotive measuring tools.</w:t>
            </w:r>
          </w:p>
        </w:tc>
        <w:tc>
          <w:tcPr>
            <w:tcW w:w="1620" w:type="dxa"/>
          </w:tcPr>
          <w:p w14:paraId="01A42CC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4A26E0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107DC7" w14:textId="0F4FE6E3" w:rsidR="0090059C" w:rsidRPr="00D75E05" w:rsidRDefault="0090059C" w:rsidP="0090059C">
            <w:r w:rsidRPr="0059411C">
              <w:t>304</w:t>
            </w:r>
          </w:p>
        </w:tc>
        <w:tc>
          <w:tcPr>
            <w:tcW w:w="7650" w:type="dxa"/>
            <w:vAlign w:val="center"/>
          </w:tcPr>
          <w:p w14:paraId="31B61E46" w14:textId="07C5D5C0" w:rsidR="0090059C" w:rsidRPr="00D75E05" w:rsidRDefault="0090059C" w:rsidP="0090059C">
            <w:r w:rsidRPr="0059411C">
              <w:t>Identify and use automotive specialty tools.</w:t>
            </w:r>
          </w:p>
        </w:tc>
        <w:tc>
          <w:tcPr>
            <w:tcW w:w="1620" w:type="dxa"/>
          </w:tcPr>
          <w:p w14:paraId="32B43B3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CDE09A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67A4224" w14:textId="365841BB" w:rsidR="0090059C" w:rsidRPr="00D75E05" w:rsidRDefault="0090059C" w:rsidP="0090059C">
            <w:r w:rsidRPr="0059411C">
              <w:t>305</w:t>
            </w:r>
          </w:p>
        </w:tc>
        <w:tc>
          <w:tcPr>
            <w:tcW w:w="7650" w:type="dxa"/>
            <w:vAlign w:val="center"/>
          </w:tcPr>
          <w:p w14:paraId="7B484846" w14:textId="32C01E80" w:rsidR="0090059C" w:rsidRPr="00D75E05" w:rsidRDefault="0090059C" w:rsidP="0090059C">
            <w:r w:rsidRPr="0059411C">
              <w:t>Perform common fastener and thread repairs, includ</w:t>
            </w:r>
            <w:r w:rsidR="007732D6">
              <w:t>ing</w:t>
            </w:r>
            <w:r w:rsidRPr="0059411C">
              <w:t xml:space="preserve"> remove broken bolt, restore internal and external threads, and repair internal threads with a threaded insert.</w:t>
            </w:r>
          </w:p>
        </w:tc>
        <w:tc>
          <w:tcPr>
            <w:tcW w:w="1620" w:type="dxa"/>
          </w:tcPr>
          <w:p w14:paraId="1F09A68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2438E718" w:rsidR="007F79E0" w:rsidRDefault="007F79E0" w:rsidP="007F79E0">
      <w:pPr>
        <w:pStyle w:val="Heading2"/>
      </w:pPr>
      <w:r>
        <w:t xml:space="preserve">400 </w:t>
      </w:r>
      <w:r w:rsidR="0090059C">
        <w:t xml:space="preserve">Certification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24CC5130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791966A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9A866F3" w14:textId="05288EC6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401</w:t>
            </w:r>
          </w:p>
        </w:tc>
        <w:tc>
          <w:tcPr>
            <w:tcW w:w="7650" w:type="dxa"/>
            <w:vAlign w:val="center"/>
          </w:tcPr>
          <w:p w14:paraId="0C82466E" w14:textId="338D655A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Prepare to obtain PA Safety Inspection Certification.</w:t>
            </w:r>
          </w:p>
        </w:tc>
        <w:tc>
          <w:tcPr>
            <w:tcW w:w="1620" w:type="dxa"/>
            <w:hideMark/>
          </w:tcPr>
          <w:p w14:paraId="7CD4AEBE" w14:textId="539A309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5F81F3B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E830D7F" w14:textId="11AD8B3E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402</w:t>
            </w:r>
          </w:p>
        </w:tc>
        <w:tc>
          <w:tcPr>
            <w:tcW w:w="7650" w:type="dxa"/>
            <w:vAlign w:val="center"/>
          </w:tcPr>
          <w:p w14:paraId="64A9A743" w14:textId="21265C67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Prepare to obtain EPA 609 Refrigerant Recovery</w:t>
            </w:r>
            <w:r w:rsidR="00423FBC">
              <w:t xml:space="preserve"> and</w:t>
            </w:r>
            <w:r w:rsidRPr="00171CA1">
              <w:t xml:space="preserve"> Recycling Certification.</w:t>
            </w:r>
          </w:p>
        </w:tc>
        <w:tc>
          <w:tcPr>
            <w:tcW w:w="1620" w:type="dxa"/>
          </w:tcPr>
          <w:p w14:paraId="5B82A548" w14:textId="671BF7FD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424F3C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B4AC167" w14:textId="727122FA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403</w:t>
            </w:r>
          </w:p>
        </w:tc>
        <w:tc>
          <w:tcPr>
            <w:tcW w:w="7650" w:type="dxa"/>
            <w:vAlign w:val="center"/>
          </w:tcPr>
          <w:p w14:paraId="2DEA73F8" w14:textId="3759D7C1" w:rsidR="0090059C" w:rsidRPr="00E60D07" w:rsidRDefault="0090059C" w:rsidP="0090059C">
            <w:pPr>
              <w:rPr>
                <w:rFonts w:eastAsia="Times New Roman" w:cs="Arial"/>
              </w:rPr>
            </w:pPr>
            <w:r w:rsidRPr="00171CA1">
              <w:t>Prepare to obtain Emission Inspection Certification.</w:t>
            </w:r>
          </w:p>
        </w:tc>
        <w:tc>
          <w:tcPr>
            <w:tcW w:w="1620" w:type="dxa"/>
          </w:tcPr>
          <w:p w14:paraId="166FCC22" w14:textId="27C72561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3E14ED" w14:textId="77777777" w:rsidR="00873F32" w:rsidRDefault="00873F32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12963548" w14:textId="3EE05C34" w:rsidR="007F79E0" w:rsidRDefault="007F79E0" w:rsidP="007F79E0">
      <w:pPr>
        <w:pStyle w:val="Heading2"/>
      </w:pPr>
      <w:r>
        <w:lastRenderedPageBreak/>
        <w:t xml:space="preserve">500 </w:t>
      </w:r>
      <w:r w:rsidR="0090059C">
        <w:t>Suspension and Steer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115A859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bookmarkEnd w:id="2"/>
      <w:tr w:rsidR="0090059C" w:rsidRPr="00E60D07" w14:paraId="64B4DFE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3D6D65B" w14:textId="32040025" w:rsidR="0090059C" w:rsidRPr="00E60D07" w:rsidRDefault="0090059C" w:rsidP="0090059C">
            <w:pPr>
              <w:rPr>
                <w:rFonts w:eastAsia="Times New Roman" w:cs="Arial"/>
              </w:rPr>
            </w:pPr>
            <w:r w:rsidRPr="00ED6A62">
              <w:t>501</w:t>
            </w:r>
          </w:p>
        </w:tc>
        <w:tc>
          <w:tcPr>
            <w:tcW w:w="7650" w:type="dxa"/>
            <w:vAlign w:val="center"/>
          </w:tcPr>
          <w:p w14:paraId="43EA4BD5" w14:textId="61FFCE52" w:rsidR="0090059C" w:rsidRPr="00E60D07" w:rsidRDefault="0090059C" w:rsidP="0090059C">
            <w:pPr>
              <w:rPr>
                <w:rFonts w:eastAsia="Times New Roman" w:cs="Arial"/>
              </w:rPr>
            </w:pPr>
            <w:r w:rsidRPr="00ED6A62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1C04BD6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9FF0FDE" w14:textId="3210517E" w:rsidR="0090059C" w:rsidRPr="00E60D07" w:rsidRDefault="0090059C" w:rsidP="0090059C">
            <w:pPr>
              <w:rPr>
                <w:rFonts w:eastAsia="Times New Roman" w:cs="Arial"/>
              </w:rPr>
            </w:pPr>
            <w:r w:rsidRPr="00ED6A62">
              <w:t>502</w:t>
            </w:r>
          </w:p>
        </w:tc>
        <w:tc>
          <w:tcPr>
            <w:tcW w:w="7650" w:type="dxa"/>
            <w:vAlign w:val="center"/>
          </w:tcPr>
          <w:p w14:paraId="191074CB" w14:textId="7212145B" w:rsidR="0090059C" w:rsidRPr="00E60D07" w:rsidRDefault="0090059C" w:rsidP="0090059C">
            <w:pPr>
              <w:rPr>
                <w:rFonts w:eastAsia="Times New Roman" w:cs="Arial"/>
              </w:rPr>
            </w:pPr>
            <w:r w:rsidRPr="00ED6A62">
              <w:t>Identify and interpret suspension and steering system concerns</w:t>
            </w:r>
            <w:r w:rsidR="00423FBC">
              <w:t xml:space="preserve"> and</w:t>
            </w:r>
            <w:r w:rsidRPr="00ED6A62">
              <w:t xml:space="preserve"> determine necessary action</w:t>
            </w:r>
            <w:r w:rsidR="00423FBC">
              <w:t>s</w:t>
            </w:r>
            <w:r w:rsidRPr="00ED6A62">
              <w:t>.</w:t>
            </w:r>
          </w:p>
        </w:tc>
        <w:tc>
          <w:tcPr>
            <w:tcW w:w="1620" w:type="dxa"/>
            <w:vAlign w:val="center"/>
          </w:tcPr>
          <w:p w14:paraId="275D4B9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23A65B3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616618E" w14:textId="4F5BC161" w:rsidR="0090059C" w:rsidRPr="00E20E4E" w:rsidRDefault="0090059C" w:rsidP="0090059C">
            <w:r w:rsidRPr="00ED6A62">
              <w:t>503</w:t>
            </w:r>
          </w:p>
        </w:tc>
        <w:tc>
          <w:tcPr>
            <w:tcW w:w="7650" w:type="dxa"/>
            <w:vAlign w:val="center"/>
          </w:tcPr>
          <w:p w14:paraId="23A934D8" w14:textId="0F257D7C" w:rsidR="0090059C" w:rsidRPr="00E20E4E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2D5CF50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6F3CF6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8B9ED2D" w14:textId="713EF852" w:rsidR="0090059C" w:rsidRPr="00E20E4E" w:rsidRDefault="0090059C" w:rsidP="0090059C">
            <w:r w:rsidRPr="00ED6A62">
              <w:t>504</w:t>
            </w:r>
          </w:p>
        </w:tc>
        <w:tc>
          <w:tcPr>
            <w:tcW w:w="7650" w:type="dxa"/>
            <w:vAlign w:val="center"/>
          </w:tcPr>
          <w:p w14:paraId="0FCCDC0D" w14:textId="2117DDBF" w:rsidR="0090059C" w:rsidRPr="00E20E4E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4122863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B407B1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5DE3EC9" w14:textId="1CEB294A" w:rsidR="0090059C" w:rsidRPr="00E20E4E" w:rsidRDefault="0090059C" w:rsidP="0090059C">
            <w:r w:rsidRPr="00ED6A62">
              <w:t>505</w:t>
            </w:r>
          </w:p>
        </w:tc>
        <w:tc>
          <w:tcPr>
            <w:tcW w:w="7650" w:type="dxa"/>
            <w:vAlign w:val="center"/>
          </w:tcPr>
          <w:p w14:paraId="5A1B6F0C" w14:textId="65FBF310" w:rsidR="0090059C" w:rsidRPr="00E20E4E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69800AE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AFA4D6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CEA9CCF" w14:textId="185902C7" w:rsidR="0090059C" w:rsidRPr="00E20E4E" w:rsidRDefault="0090059C" w:rsidP="0090059C">
            <w:r w:rsidRPr="00ED6A62">
              <w:t>506</w:t>
            </w:r>
          </w:p>
        </w:tc>
        <w:tc>
          <w:tcPr>
            <w:tcW w:w="7650" w:type="dxa"/>
            <w:vAlign w:val="center"/>
          </w:tcPr>
          <w:p w14:paraId="4F8EA0B1" w14:textId="1E497CA0" w:rsidR="0090059C" w:rsidRPr="00E20E4E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2DB78AE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59A42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FEDAAF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FFDC886" w14:textId="779F20E1" w:rsidR="0090059C" w:rsidRPr="00E20E4E" w:rsidRDefault="0090059C" w:rsidP="0090059C">
            <w:r w:rsidRPr="00ED6A62">
              <w:t>507</w:t>
            </w:r>
          </w:p>
        </w:tc>
        <w:tc>
          <w:tcPr>
            <w:tcW w:w="7650" w:type="dxa"/>
            <w:vAlign w:val="center"/>
          </w:tcPr>
          <w:p w14:paraId="5602AAC0" w14:textId="493C9609" w:rsidR="0090059C" w:rsidRPr="00E20E4E" w:rsidRDefault="0090059C" w:rsidP="0090059C">
            <w:r w:rsidRPr="00ED6A62">
              <w:t>Inspect rack and pinion steering gear</w:t>
            </w:r>
            <w:r w:rsidR="00423FBC">
              <w:t xml:space="preserve"> and</w:t>
            </w:r>
            <w:r w:rsidRPr="00ED6A62">
              <w:t xml:space="preserve"> mounting bushings and brackets.</w:t>
            </w:r>
          </w:p>
        </w:tc>
        <w:tc>
          <w:tcPr>
            <w:tcW w:w="1620" w:type="dxa"/>
            <w:vAlign w:val="center"/>
          </w:tcPr>
          <w:p w14:paraId="3F5D5B1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7B9AC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FFFECA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FB18601" w14:textId="63E4E2F4" w:rsidR="0090059C" w:rsidRPr="00E20E4E" w:rsidRDefault="0090059C" w:rsidP="0090059C">
            <w:r w:rsidRPr="00ED6A62">
              <w:t>508</w:t>
            </w:r>
          </w:p>
        </w:tc>
        <w:tc>
          <w:tcPr>
            <w:tcW w:w="7650" w:type="dxa"/>
            <w:vAlign w:val="center"/>
          </w:tcPr>
          <w:p w14:paraId="186E9A46" w14:textId="5E8E389B" w:rsidR="0090059C" w:rsidRPr="00E20E4E" w:rsidRDefault="0090059C" w:rsidP="0090059C">
            <w:r w:rsidRPr="00ED6A62">
              <w:t>Inspect rack and pinion steering gear inner tie rod ends (sockets) and bellows boots.</w:t>
            </w:r>
          </w:p>
        </w:tc>
        <w:tc>
          <w:tcPr>
            <w:tcW w:w="1620" w:type="dxa"/>
            <w:vAlign w:val="center"/>
          </w:tcPr>
          <w:p w14:paraId="662134F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F9B0C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930270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928DED4" w14:textId="111E79F0" w:rsidR="0090059C" w:rsidRPr="006D1D8B" w:rsidRDefault="0090059C" w:rsidP="0090059C">
            <w:r w:rsidRPr="00ED6A62">
              <w:t>509</w:t>
            </w:r>
          </w:p>
        </w:tc>
        <w:tc>
          <w:tcPr>
            <w:tcW w:w="7650" w:type="dxa"/>
            <w:vAlign w:val="center"/>
          </w:tcPr>
          <w:p w14:paraId="3FF9430F" w14:textId="01652B0E" w:rsidR="0090059C" w:rsidRPr="006D1D8B" w:rsidRDefault="0090059C" w:rsidP="0090059C">
            <w:r w:rsidRPr="00ED6A62">
              <w:t>Determine proper power steering fluid type</w:t>
            </w:r>
            <w:r w:rsidR="00423FBC">
              <w:t xml:space="preserve"> and</w:t>
            </w:r>
            <w:r w:rsidRPr="00ED6A62">
              <w:t xml:space="preserve"> inspect fluid level and condition.</w:t>
            </w:r>
          </w:p>
        </w:tc>
        <w:tc>
          <w:tcPr>
            <w:tcW w:w="1620" w:type="dxa"/>
            <w:vAlign w:val="center"/>
          </w:tcPr>
          <w:p w14:paraId="588E5A5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2C5E7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090AA1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8554F02" w14:textId="6D85A097" w:rsidR="0090059C" w:rsidRPr="006D1D8B" w:rsidRDefault="0090059C" w:rsidP="0090059C">
            <w:r w:rsidRPr="00ED6A62">
              <w:t>510</w:t>
            </w:r>
          </w:p>
        </w:tc>
        <w:tc>
          <w:tcPr>
            <w:tcW w:w="7650" w:type="dxa"/>
            <w:vAlign w:val="center"/>
          </w:tcPr>
          <w:p w14:paraId="6BC4D046" w14:textId="3A6EADA7" w:rsidR="0090059C" w:rsidRPr="006D1D8B" w:rsidRDefault="0090059C" w:rsidP="0090059C">
            <w:r w:rsidRPr="00ED6A62">
              <w:t>Flush, fill, and bleed power steering system.</w:t>
            </w:r>
          </w:p>
        </w:tc>
        <w:tc>
          <w:tcPr>
            <w:tcW w:w="1620" w:type="dxa"/>
            <w:vAlign w:val="center"/>
          </w:tcPr>
          <w:p w14:paraId="7876F16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17226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2BA998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06364E6" w14:textId="4308AF9E" w:rsidR="0090059C" w:rsidRPr="006D1D8B" w:rsidRDefault="0090059C" w:rsidP="0090059C">
            <w:r w:rsidRPr="00ED6A62">
              <w:t>511</w:t>
            </w:r>
          </w:p>
        </w:tc>
        <w:tc>
          <w:tcPr>
            <w:tcW w:w="7650" w:type="dxa"/>
            <w:vAlign w:val="center"/>
          </w:tcPr>
          <w:p w14:paraId="3022B787" w14:textId="57754AF6" w:rsidR="0090059C" w:rsidRPr="006D1D8B" w:rsidRDefault="0090059C" w:rsidP="0090059C">
            <w:r w:rsidRPr="00ED6A62">
              <w:t>Diagnose power steering fluid leakage</w:t>
            </w:r>
            <w:r w:rsidR="00423FBC">
              <w:t xml:space="preserve"> and</w:t>
            </w:r>
            <w:r w:rsidRPr="00ED6A62">
              <w:t xml:space="preserve"> determine necessary action</w:t>
            </w:r>
            <w:r w:rsidR="00423FBC">
              <w:t>s</w:t>
            </w:r>
            <w:r w:rsidRPr="00ED6A62">
              <w:t>.</w:t>
            </w:r>
          </w:p>
        </w:tc>
        <w:tc>
          <w:tcPr>
            <w:tcW w:w="1620" w:type="dxa"/>
            <w:vAlign w:val="center"/>
          </w:tcPr>
          <w:p w14:paraId="3EE7862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11F39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D7973A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23EF33C" w14:textId="7E529460" w:rsidR="0090059C" w:rsidRPr="006D1D8B" w:rsidRDefault="0090059C" w:rsidP="0090059C">
            <w:r w:rsidRPr="00ED6A62">
              <w:t>512</w:t>
            </w:r>
          </w:p>
        </w:tc>
        <w:tc>
          <w:tcPr>
            <w:tcW w:w="7650" w:type="dxa"/>
            <w:vAlign w:val="center"/>
          </w:tcPr>
          <w:p w14:paraId="74063EC7" w14:textId="41131060" w:rsidR="0090059C" w:rsidRPr="006D1D8B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2EA34D6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DD650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08C50A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22A685C" w14:textId="13680320" w:rsidR="0090059C" w:rsidRPr="006D1D8B" w:rsidRDefault="0090059C" w:rsidP="0090059C">
            <w:r w:rsidRPr="00ED6A62">
              <w:t>513</w:t>
            </w:r>
          </w:p>
        </w:tc>
        <w:tc>
          <w:tcPr>
            <w:tcW w:w="7650" w:type="dxa"/>
            <w:vAlign w:val="center"/>
          </w:tcPr>
          <w:p w14:paraId="6FF26723" w14:textId="184CAAB5" w:rsidR="0090059C" w:rsidRPr="006D1D8B" w:rsidRDefault="0090059C" w:rsidP="0090059C">
            <w:r w:rsidRPr="00ED6A62">
              <w:t>Remove and reinstall power steering pump.</w:t>
            </w:r>
          </w:p>
        </w:tc>
        <w:tc>
          <w:tcPr>
            <w:tcW w:w="1620" w:type="dxa"/>
            <w:vAlign w:val="center"/>
          </w:tcPr>
          <w:p w14:paraId="416BA22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377B9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B9E735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66B22D7" w14:textId="503DB18D" w:rsidR="0090059C" w:rsidRPr="006D1D8B" w:rsidRDefault="0090059C" w:rsidP="0090059C">
            <w:r w:rsidRPr="00ED6A62">
              <w:t>514</w:t>
            </w:r>
          </w:p>
        </w:tc>
        <w:tc>
          <w:tcPr>
            <w:tcW w:w="7650" w:type="dxa"/>
            <w:vAlign w:val="center"/>
          </w:tcPr>
          <w:p w14:paraId="57243B2A" w14:textId="3D17A0A6" w:rsidR="0090059C" w:rsidRPr="006D1D8B" w:rsidRDefault="0090059C" w:rsidP="0090059C">
            <w:r w:rsidRPr="00ED6A62">
              <w:t>Remove and reinstall press fit power steering pump pulley</w:t>
            </w:r>
            <w:r w:rsidR="00423FBC">
              <w:t xml:space="preserve"> and</w:t>
            </w:r>
            <w:r w:rsidRPr="00ED6A62">
              <w:t xml:space="preserve"> check pulley and belt alignment.</w:t>
            </w:r>
          </w:p>
        </w:tc>
        <w:tc>
          <w:tcPr>
            <w:tcW w:w="1620" w:type="dxa"/>
            <w:vAlign w:val="center"/>
          </w:tcPr>
          <w:p w14:paraId="23FEA8C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9DB10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0B1C44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1D9A0CE" w14:textId="1F58A1DF" w:rsidR="0090059C" w:rsidRPr="006D1D8B" w:rsidRDefault="0090059C" w:rsidP="0090059C">
            <w:r w:rsidRPr="00ED6A62">
              <w:t>515</w:t>
            </w:r>
          </w:p>
        </w:tc>
        <w:tc>
          <w:tcPr>
            <w:tcW w:w="7650" w:type="dxa"/>
            <w:vAlign w:val="center"/>
          </w:tcPr>
          <w:p w14:paraId="74FADA9F" w14:textId="2646AA66" w:rsidR="0090059C" w:rsidRPr="006D1D8B" w:rsidRDefault="0090059C" w:rsidP="0090059C">
            <w:r w:rsidRPr="00ED6A62">
              <w:t>Inspect and replace power steering hoses and fittings.</w:t>
            </w:r>
          </w:p>
        </w:tc>
        <w:tc>
          <w:tcPr>
            <w:tcW w:w="1620" w:type="dxa"/>
            <w:vAlign w:val="center"/>
          </w:tcPr>
          <w:p w14:paraId="56A1F32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FA26D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5DE5D5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73637D6" w14:textId="0003E25A" w:rsidR="0090059C" w:rsidRPr="006D1D8B" w:rsidRDefault="0090059C" w:rsidP="0090059C">
            <w:r w:rsidRPr="00ED6A62">
              <w:t>516</w:t>
            </w:r>
          </w:p>
        </w:tc>
        <w:tc>
          <w:tcPr>
            <w:tcW w:w="7650" w:type="dxa"/>
            <w:vAlign w:val="center"/>
          </w:tcPr>
          <w:p w14:paraId="26090767" w14:textId="300F3B43" w:rsidR="0090059C" w:rsidRPr="006D1D8B" w:rsidRDefault="0090059C" w:rsidP="0090059C">
            <w:r w:rsidRPr="00ED6A62">
              <w:t>Inspect and replace pitman arm, relay (centerlink/intermediate) rod, idler arm and mountings, and steering linkage damper.</w:t>
            </w:r>
          </w:p>
        </w:tc>
        <w:tc>
          <w:tcPr>
            <w:tcW w:w="1620" w:type="dxa"/>
            <w:vAlign w:val="center"/>
          </w:tcPr>
          <w:p w14:paraId="436DBB2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B1C4F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3CA1D9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FEFAB95" w14:textId="53614565" w:rsidR="0090059C" w:rsidRPr="006D1D8B" w:rsidRDefault="0090059C" w:rsidP="0090059C">
            <w:r w:rsidRPr="00ED6A62">
              <w:t>517</w:t>
            </w:r>
          </w:p>
        </w:tc>
        <w:tc>
          <w:tcPr>
            <w:tcW w:w="7650" w:type="dxa"/>
            <w:vAlign w:val="center"/>
          </w:tcPr>
          <w:p w14:paraId="68963BA8" w14:textId="55B00301" w:rsidR="0090059C" w:rsidRPr="006D1D8B" w:rsidRDefault="0090059C" w:rsidP="0090059C">
            <w:r w:rsidRPr="00ED6A62">
              <w:t>Inspect, replace, and adjust tie rod ends (sockets), tie rod sleeves, and clamps.</w:t>
            </w:r>
          </w:p>
        </w:tc>
        <w:tc>
          <w:tcPr>
            <w:tcW w:w="1620" w:type="dxa"/>
            <w:vAlign w:val="center"/>
          </w:tcPr>
          <w:p w14:paraId="667B95A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2886D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FBB281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3E71118" w14:textId="5C700E49" w:rsidR="0090059C" w:rsidRPr="006D1D8B" w:rsidRDefault="0090059C" w:rsidP="0090059C">
            <w:r w:rsidRPr="00ED6A62">
              <w:t>518</w:t>
            </w:r>
          </w:p>
        </w:tc>
        <w:tc>
          <w:tcPr>
            <w:tcW w:w="7650" w:type="dxa"/>
            <w:vAlign w:val="center"/>
          </w:tcPr>
          <w:p w14:paraId="6287A7F3" w14:textId="51E0E6F4" w:rsidR="0090059C" w:rsidRPr="006D1D8B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0942F42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9CBAE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3CDC4F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6524EB7" w14:textId="3C08EFB7" w:rsidR="0090059C" w:rsidRPr="006D1D8B" w:rsidRDefault="0090059C" w:rsidP="0090059C">
            <w:r w:rsidRPr="00ED6A62">
              <w:t>519</w:t>
            </w:r>
          </w:p>
        </w:tc>
        <w:tc>
          <w:tcPr>
            <w:tcW w:w="7650" w:type="dxa"/>
            <w:vAlign w:val="center"/>
          </w:tcPr>
          <w:p w14:paraId="5EA29ABF" w14:textId="39DCDBA7" w:rsidR="0090059C" w:rsidRPr="006D1D8B" w:rsidRDefault="0090059C" w:rsidP="0090059C">
            <w:r w:rsidRPr="00ED6A62">
              <w:t>Inspect, and replace upper and lower control arms, bushings, shafts, and rebound bumpers.</w:t>
            </w:r>
          </w:p>
        </w:tc>
        <w:tc>
          <w:tcPr>
            <w:tcW w:w="1620" w:type="dxa"/>
            <w:vAlign w:val="center"/>
          </w:tcPr>
          <w:p w14:paraId="1F176A2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51238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2889FC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D176A50" w14:textId="7CE90F3D" w:rsidR="0090059C" w:rsidRPr="006D1D8B" w:rsidRDefault="0090059C" w:rsidP="0090059C">
            <w:r w:rsidRPr="00ED6A62">
              <w:t>520</w:t>
            </w:r>
          </w:p>
        </w:tc>
        <w:tc>
          <w:tcPr>
            <w:tcW w:w="7650" w:type="dxa"/>
            <w:vAlign w:val="center"/>
          </w:tcPr>
          <w:p w14:paraId="365672AE" w14:textId="0D909942" w:rsidR="0090059C" w:rsidRPr="006D1D8B" w:rsidRDefault="0090059C" w:rsidP="0090059C">
            <w:r w:rsidRPr="00ED6A62">
              <w:t>Inspect and replace strut rods and bushings.</w:t>
            </w:r>
          </w:p>
        </w:tc>
        <w:tc>
          <w:tcPr>
            <w:tcW w:w="1620" w:type="dxa"/>
            <w:vAlign w:val="center"/>
          </w:tcPr>
          <w:p w14:paraId="2D7A3B2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3D0F8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50DEB0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E94CCD1" w14:textId="0CFE3A06" w:rsidR="0090059C" w:rsidRPr="006D1D8B" w:rsidRDefault="0090059C" w:rsidP="0090059C">
            <w:r w:rsidRPr="00ED6A62">
              <w:t>521</w:t>
            </w:r>
          </w:p>
        </w:tc>
        <w:tc>
          <w:tcPr>
            <w:tcW w:w="7650" w:type="dxa"/>
            <w:vAlign w:val="center"/>
          </w:tcPr>
          <w:p w14:paraId="0D826298" w14:textId="22531893" w:rsidR="0090059C" w:rsidRPr="006D1D8B" w:rsidRDefault="00B5066F" w:rsidP="0090059C">
            <w:r w:rsidRPr="00ED6A62">
              <w:t xml:space="preserve">Inspect and replace </w:t>
            </w:r>
            <w:r w:rsidR="0090059C" w:rsidRPr="00ED6A62">
              <w:t>upper and lower ball joints.</w:t>
            </w:r>
          </w:p>
        </w:tc>
        <w:tc>
          <w:tcPr>
            <w:tcW w:w="1620" w:type="dxa"/>
            <w:vAlign w:val="center"/>
          </w:tcPr>
          <w:p w14:paraId="5E0D0D9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5CEAE9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569A8A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A94A277" w14:textId="1C48D414" w:rsidR="0090059C" w:rsidRPr="006D1D8B" w:rsidRDefault="0090059C" w:rsidP="0090059C">
            <w:r w:rsidRPr="00ED6A62">
              <w:t>522</w:t>
            </w:r>
          </w:p>
        </w:tc>
        <w:tc>
          <w:tcPr>
            <w:tcW w:w="7650" w:type="dxa"/>
            <w:vAlign w:val="center"/>
          </w:tcPr>
          <w:p w14:paraId="53297151" w14:textId="44084731" w:rsidR="0090059C" w:rsidRPr="006D1D8B" w:rsidRDefault="00B5066F" w:rsidP="0090059C">
            <w:r w:rsidRPr="00ED6A62">
              <w:t xml:space="preserve">Inspect and replace </w:t>
            </w:r>
            <w:r w:rsidR="0090059C" w:rsidRPr="00ED6A62">
              <w:t>steering knuckle assemblies.</w:t>
            </w:r>
          </w:p>
        </w:tc>
        <w:tc>
          <w:tcPr>
            <w:tcW w:w="1620" w:type="dxa"/>
            <w:vAlign w:val="center"/>
          </w:tcPr>
          <w:p w14:paraId="77ED123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E056A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FC1511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10A9AD5" w14:textId="6D45A2CD" w:rsidR="0090059C" w:rsidRPr="006D1D8B" w:rsidRDefault="0090059C" w:rsidP="0090059C">
            <w:r w:rsidRPr="00ED6A62">
              <w:lastRenderedPageBreak/>
              <w:t>523</w:t>
            </w:r>
          </w:p>
        </w:tc>
        <w:tc>
          <w:tcPr>
            <w:tcW w:w="7650" w:type="dxa"/>
            <w:vAlign w:val="center"/>
          </w:tcPr>
          <w:p w14:paraId="3EE2BFE9" w14:textId="75D501FE" w:rsidR="0090059C" w:rsidRPr="006D1D8B" w:rsidRDefault="00B5066F" w:rsidP="0090059C">
            <w:r w:rsidRPr="00ED6A62">
              <w:t xml:space="preserve">Inspect and replace </w:t>
            </w:r>
            <w:r w:rsidR="0090059C" w:rsidRPr="00ED6A62">
              <w:t>short and long arm suspension system coil springs and spring insulators.</w:t>
            </w:r>
          </w:p>
        </w:tc>
        <w:tc>
          <w:tcPr>
            <w:tcW w:w="1620" w:type="dxa"/>
            <w:vAlign w:val="center"/>
          </w:tcPr>
          <w:p w14:paraId="1BE9221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CD9B0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01255E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31D7602" w14:textId="06D308E0" w:rsidR="0090059C" w:rsidRPr="006D1D8B" w:rsidRDefault="0090059C" w:rsidP="0090059C">
            <w:r w:rsidRPr="00ED6A62">
              <w:t>524</w:t>
            </w:r>
          </w:p>
        </w:tc>
        <w:tc>
          <w:tcPr>
            <w:tcW w:w="7650" w:type="dxa"/>
            <w:vAlign w:val="center"/>
          </w:tcPr>
          <w:p w14:paraId="1C44E82C" w14:textId="7BD97AEF" w:rsidR="0090059C" w:rsidRPr="006D1D8B" w:rsidRDefault="00B5066F" w:rsidP="0090059C">
            <w:r w:rsidRPr="00ED6A62">
              <w:t>Inspect</w:t>
            </w:r>
            <w:r>
              <w:t xml:space="preserve">, </w:t>
            </w:r>
            <w:r w:rsidRPr="00ED6A62">
              <w:t>replace</w:t>
            </w:r>
            <w:r>
              <w:t>,</w:t>
            </w:r>
            <w:r w:rsidR="0090059C" w:rsidRPr="00ED6A62">
              <w:t xml:space="preserve"> and adjust suspension system torsion bars</w:t>
            </w:r>
            <w:r>
              <w:t xml:space="preserve"> and</w:t>
            </w:r>
            <w:r w:rsidR="0090059C" w:rsidRPr="00ED6A62">
              <w:t xml:space="preserve"> inspect mounts.</w:t>
            </w:r>
          </w:p>
        </w:tc>
        <w:tc>
          <w:tcPr>
            <w:tcW w:w="1620" w:type="dxa"/>
            <w:vAlign w:val="center"/>
          </w:tcPr>
          <w:p w14:paraId="1A8B915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54822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F85F98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51F7DC3" w14:textId="7A401245" w:rsidR="0090059C" w:rsidRPr="006D1D8B" w:rsidRDefault="0090059C" w:rsidP="0090059C">
            <w:r w:rsidRPr="00ED6A62">
              <w:t>525</w:t>
            </w:r>
          </w:p>
        </w:tc>
        <w:tc>
          <w:tcPr>
            <w:tcW w:w="7650" w:type="dxa"/>
            <w:vAlign w:val="center"/>
          </w:tcPr>
          <w:p w14:paraId="24285398" w14:textId="0E8B6ABE" w:rsidR="0090059C" w:rsidRPr="006D1D8B" w:rsidRDefault="00B5066F" w:rsidP="0090059C">
            <w:r w:rsidRPr="00ED6A62">
              <w:t xml:space="preserve">Inspect and replace </w:t>
            </w:r>
            <w:r w:rsidR="0090059C" w:rsidRPr="00ED6A62">
              <w:t>stabilizer bar bushings, brackets, and links.</w:t>
            </w:r>
          </w:p>
        </w:tc>
        <w:tc>
          <w:tcPr>
            <w:tcW w:w="1620" w:type="dxa"/>
            <w:vAlign w:val="center"/>
          </w:tcPr>
          <w:p w14:paraId="3A1BB91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97D2F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F9A7D2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B353604" w14:textId="1E426634" w:rsidR="0090059C" w:rsidRPr="006D1D8B" w:rsidRDefault="0090059C" w:rsidP="0090059C">
            <w:r w:rsidRPr="00ED6A62">
              <w:t>526</w:t>
            </w:r>
          </w:p>
        </w:tc>
        <w:tc>
          <w:tcPr>
            <w:tcW w:w="7650" w:type="dxa"/>
            <w:vAlign w:val="center"/>
          </w:tcPr>
          <w:p w14:paraId="43662E97" w14:textId="5288B1E8" w:rsidR="0090059C" w:rsidRPr="006D1D8B" w:rsidRDefault="00B5066F" w:rsidP="0090059C">
            <w:r w:rsidRPr="00ED6A62">
              <w:t xml:space="preserve">Inspect and replace </w:t>
            </w:r>
            <w:r w:rsidR="0090059C" w:rsidRPr="00ED6A62">
              <w:t>strut cartridge or assembly, strut coil spring, insulators (silencers), and upper strut bearing mount.</w:t>
            </w:r>
          </w:p>
        </w:tc>
        <w:tc>
          <w:tcPr>
            <w:tcW w:w="1620" w:type="dxa"/>
            <w:vAlign w:val="center"/>
          </w:tcPr>
          <w:p w14:paraId="4216298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42FAC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A904BF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3E84177" w14:textId="5D68E70D" w:rsidR="0090059C" w:rsidRPr="006D1D8B" w:rsidRDefault="0090059C" w:rsidP="0090059C">
            <w:r w:rsidRPr="00ED6A62">
              <w:t>527</w:t>
            </w:r>
          </w:p>
        </w:tc>
        <w:tc>
          <w:tcPr>
            <w:tcW w:w="7650" w:type="dxa"/>
            <w:vAlign w:val="center"/>
          </w:tcPr>
          <w:p w14:paraId="102447A7" w14:textId="1C74D17D" w:rsidR="0090059C" w:rsidRPr="006D1D8B" w:rsidRDefault="0090059C" w:rsidP="0090059C">
            <w:r w:rsidRPr="00ED6A62">
              <w:t>Inspect, remove, and replace shock absorbers.</w:t>
            </w:r>
          </w:p>
        </w:tc>
        <w:tc>
          <w:tcPr>
            <w:tcW w:w="1620" w:type="dxa"/>
            <w:vAlign w:val="center"/>
          </w:tcPr>
          <w:p w14:paraId="5ADD87D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B1297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1C4921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E87AD0B" w14:textId="4895743D" w:rsidR="0090059C" w:rsidRPr="006D1D8B" w:rsidRDefault="0090059C" w:rsidP="0090059C">
            <w:r w:rsidRPr="00ED6A62">
              <w:t>528</w:t>
            </w:r>
          </w:p>
        </w:tc>
        <w:tc>
          <w:tcPr>
            <w:tcW w:w="7650" w:type="dxa"/>
            <w:vAlign w:val="center"/>
          </w:tcPr>
          <w:p w14:paraId="76064C52" w14:textId="28991B1C" w:rsidR="0090059C" w:rsidRPr="006D1D8B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6AAAE80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93AF9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E50BDA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80B7AAD" w14:textId="14B1B793" w:rsidR="0090059C" w:rsidRPr="006D1D8B" w:rsidRDefault="0090059C" w:rsidP="0090059C">
            <w:r w:rsidRPr="00ED6A62">
              <w:t>529</w:t>
            </w:r>
          </w:p>
        </w:tc>
        <w:tc>
          <w:tcPr>
            <w:tcW w:w="7650" w:type="dxa"/>
            <w:vAlign w:val="center"/>
          </w:tcPr>
          <w:p w14:paraId="1B6E26ED" w14:textId="00DC30F0" w:rsidR="0090059C" w:rsidRPr="006D1D8B" w:rsidRDefault="0090059C" w:rsidP="0090059C">
            <w:r w:rsidRPr="00ED6A62">
              <w:t>Lubricate suspension and steering systems.</w:t>
            </w:r>
          </w:p>
        </w:tc>
        <w:tc>
          <w:tcPr>
            <w:tcW w:w="1620" w:type="dxa"/>
            <w:vAlign w:val="center"/>
          </w:tcPr>
          <w:p w14:paraId="6BD8110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12764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A615A7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C3E3C03" w14:textId="1A4E12F3" w:rsidR="0090059C" w:rsidRPr="006D1D8B" w:rsidRDefault="0090059C" w:rsidP="0090059C">
            <w:r w:rsidRPr="00ED6A62">
              <w:t>530</w:t>
            </w:r>
          </w:p>
        </w:tc>
        <w:tc>
          <w:tcPr>
            <w:tcW w:w="7650" w:type="dxa"/>
            <w:vAlign w:val="center"/>
          </w:tcPr>
          <w:p w14:paraId="5A9113D5" w14:textId="3C008871" w:rsidR="0090059C" w:rsidRPr="006D1D8B" w:rsidRDefault="0090059C" w:rsidP="0090059C">
            <w:r w:rsidRPr="00ED6A62">
              <w:t>Perform pre-alignment inspection and measure vehicle ride height</w:t>
            </w:r>
            <w:r w:rsidR="00423FBC">
              <w:t xml:space="preserve"> and</w:t>
            </w:r>
            <w:r w:rsidRPr="00ED6A62">
              <w:t>; perform necessary action</w:t>
            </w:r>
            <w:r w:rsidR="00423FBC">
              <w:t>s</w:t>
            </w:r>
            <w:r w:rsidRPr="00ED6A62">
              <w:t>.</w:t>
            </w:r>
          </w:p>
        </w:tc>
        <w:tc>
          <w:tcPr>
            <w:tcW w:w="1620" w:type="dxa"/>
            <w:vAlign w:val="center"/>
          </w:tcPr>
          <w:p w14:paraId="0AB2BCE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06B52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743F53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46537DA" w14:textId="7F586F1C" w:rsidR="0090059C" w:rsidRPr="006D1D8B" w:rsidRDefault="0090059C" w:rsidP="0090059C">
            <w:r w:rsidRPr="00ED6A62">
              <w:t>531</w:t>
            </w:r>
          </w:p>
        </w:tc>
        <w:tc>
          <w:tcPr>
            <w:tcW w:w="7650" w:type="dxa"/>
            <w:vAlign w:val="center"/>
          </w:tcPr>
          <w:p w14:paraId="4A1C808F" w14:textId="442A499A" w:rsidR="0090059C" w:rsidRPr="006D1D8B" w:rsidRDefault="0090059C" w:rsidP="0090059C">
            <w:r w:rsidRPr="00ED6A62">
              <w:t>Perform four</w:t>
            </w:r>
            <w:r w:rsidR="00B5066F">
              <w:t>-</w:t>
            </w:r>
            <w:r w:rsidRPr="00ED6A62">
              <w:t>wheel alignment.</w:t>
            </w:r>
          </w:p>
        </w:tc>
        <w:tc>
          <w:tcPr>
            <w:tcW w:w="1620" w:type="dxa"/>
            <w:vAlign w:val="center"/>
          </w:tcPr>
          <w:p w14:paraId="427CCA0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5F9E2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A46191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AAA2AAB" w14:textId="1592E0C4" w:rsidR="0090059C" w:rsidRPr="006D1D8B" w:rsidRDefault="0090059C" w:rsidP="0090059C">
            <w:r w:rsidRPr="00ED6A62">
              <w:t>532</w:t>
            </w:r>
          </w:p>
        </w:tc>
        <w:tc>
          <w:tcPr>
            <w:tcW w:w="7650" w:type="dxa"/>
            <w:vAlign w:val="center"/>
          </w:tcPr>
          <w:p w14:paraId="4D33C866" w14:textId="3EC57347" w:rsidR="0090059C" w:rsidRPr="006D1D8B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569BC89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6A68E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22B7F8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0F16C73" w14:textId="37E44DD9" w:rsidR="0090059C" w:rsidRPr="006D1D8B" w:rsidRDefault="0090059C" w:rsidP="0090059C">
            <w:r w:rsidRPr="00ED6A62">
              <w:t>533</w:t>
            </w:r>
          </w:p>
        </w:tc>
        <w:tc>
          <w:tcPr>
            <w:tcW w:w="7650" w:type="dxa"/>
            <w:vAlign w:val="center"/>
          </w:tcPr>
          <w:p w14:paraId="18DA2C9B" w14:textId="4C8B5C9E" w:rsidR="0090059C" w:rsidRPr="006D1D8B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04EDEBF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81F1F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8766E9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2DFF8AA" w14:textId="196CEAA0" w:rsidR="0090059C" w:rsidRPr="006D1D8B" w:rsidRDefault="0090059C" w:rsidP="0090059C">
            <w:r w:rsidRPr="00ED6A62">
              <w:t>534</w:t>
            </w:r>
          </w:p>
        </w:tc>
        <w:tc>
          <w:tcPr>
            <w:tcW w:w="7650" w:type="dxa"/>
            <w:vAlign w:val="center"/>
          </w:tcPr>
          <w:p w14:paraId="25536BF9" w14:textId="0271ABB5" w:rsidR="0090059C" w:rsidRPr="006D1D8B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0C61FD9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4B0E7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79581D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34C04A3" w14:textId="5DD4FF57" w:rsidR="0090059C" w:rsidRPr="006D1D8B" w:rsidRDefault="0090059C" w:rsidP="0090059C">
            <w:r w:rsidRPr="00ED6A62">
              <w:t>535</w:t>
            </w:r>
          </w:p>
        </w:tc>
        <w:tc>
          <w:tcPr>
            <w:tcW w:w="7650" w:type="dxa"/>
            <w:vAlign w:val="center"/>
          </w:tcPr>
          <w:p w14:paraId="065AB4C4" w14:textId="1FE042CC" w:rsidR="0090059C" w:rsidRPr="006D1D8B" w:rsidRDefault="0090059C" w:rsidP="0090059C">
            <w:r w:rsidRPr="00ED6A62">
              <w:t>Check front and rear cradle (subframe) alignment.</w:t>
            </w:r>
          </w:p>
        </w:tc>
        <w:tc>
          <w:tcPr>
            <w:tcW w:w="1620" w:type="dxa"/>
            <w:vAlign w:val="center"/>
          </w:tcPr>
          <w:p w14:paraId="60D5649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82020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990337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50D136" w14:textId="7C03C610" w:rsidR="0090059C" w:rsidRPr="006D1D8B" w:rsidRDefault="0090059C" w:rsidP="0090059C">
            <w:r w:rsidRPr="00ED6A62">
              <w:t>536</w:t>
            </w:r>
          </w:p>
        </w:tc>
        <w:tc>
          <w:tcPr>
            <w:tcW w:w="7650" w:type="dxa"/>
            <w:vAlign w:val="center"/>
          </w:tcPr>
          <w:p w14:paraId="5576E294" w14:textId="142B023D" w:rsidR="0090059C" w:rsidRPr="006D1D8B" w:rsidRDefault="0090059C" w:rsidP="0090059C">
            <w:r w:rsidRPr="00ED6A62">
              <w:t>Inspect tire condition</w:t>
            </w:r>
            <w:r w:rsidR="00423FBC">
              <w:t>,</w:t>
            </w:r>
            <w:r w:rsidRPr="00ED6A62">
              <w:t xml:space="preserve"> identify tire wear patterns</w:t>
            </w:r>
            <w:r w:rsidR="00423FBC">
              <w:t>,</w:t>
            </w:r>
            <w:r w:rsidRPr="00ED6A62">
              <w:t xml:space="preserve"> </w:t>
            </w:r>
            <w:r w:rsidR="00423FBC">
              <w:t xml:space="preserve">and </w:t>
            </w:r>
            <w:r w:rsidRPr="00ED6A62">
              <w:t>check and adjust air pressure.</w:t>
            </w:r>
          </w:p>
        </w:tc>
        <w:tc>
          <w:tcPr>
            <w:tcW w:w="1620" w:type="dxa"/>
            <w:vAlign w:val="center"/>
          </w:tcPr>
          <w:p w14:paraId="4CDF301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43D00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BF00DF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AEE2248" w14:textId="1BE80407" w:rsidR="0090059C" w:rsidRPr="006D1D8B" w:rsidRDefault="0090059C" w:rsidP="0090059C">
            <w:r w:rsidRPr="00ED6A62">
              <w:t>537</w:t>
            </w:r>
          </w:p>
        </w:tc>
        <w:tc>
          <w:tcPr>
            <w:tcW w:w="7650" w:type="dxa"/>
            <w:vAlign w:val="center"/>
          </w:tcPr>
          <w:p w14:paraId="5CA5EDE2" w14:textId="2EEF343F" w:rsidR="0090059C" w:rsidRPr="006D1D8B" w:rsidRDefault="0090059C" w:rsidP="0090059C">
            <w:r w:rsidRPr="00ED6A62">
              <w:t>Diagnose wheel/tire vibration, shimmy, and noise.</w:t>
            </w:r>
          </w:p>
        </w:tc>
        <w:tc>
          <w:tcPr>
            <w:tcW w:w="1620" w:type="dxa"/>
            <w:vAlign w:val="center"/>
          </w:tcPr>
          <w:p w14:paraId="64A3ED1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CC4E9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757468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00182A3" w14:textId="29B4151A" w:rsidR="0090059C" w:rsidRPr="006D1D8B" w:rsidRDefault="0090059C" w:rsidP="0090059C">
            <w:r w:rsidRPr="00ED6A62">
              <w:t>538</w:t>
            </w:r>
          </w:p>
        </w:tc>
        <w:tc>
          <w:tcPr>
            <w:tcW w:w="7650" w:type="dxa"/>
            <w:vAlign w:val="center"/>
          </w:tcPr>
          <w:p w14:paraId="54FD4AF4" w14:textId="7C9A5378" w:rsidR="0090059C" w:rsidRPr="006D1D8B" w:rsidRDefault="0090059C" w:rsidP="0090059C">
            <w:r w:rsidRPr="00ED6A62">
              <w:t>Rotate tires according to manufacturer’s recommendations.</w:t>
            </w:r>
          </w:p>
        </w:tc>
        <w:tc>
          <w:tcPr>
            <w:tcW w:w="1620" w:type="dxa"/>
            <w:vAlign w:val="center"/>
          </w:tcPr>
          <w:p w14:paraId="1431652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019F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AFA423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07FEAAB" w14:textId="4781184E" w:rsidR="0090059C" w:rsidRPr="006D1D8B" w:rsidRDefault="0090059C" w:rsidP="0090059C">
            <w:r w:rsidRPr="00ED6A62">
              <w:t>539</w:t>
            </w:r>
          </w:p>
        </w:tc>
        <w:tc>
          <w:tcPr>
            <w:tcW w:w="7650" w:type="dxa"/>
            <w:vAlign w:val="center"/>
          </w:tcPr>
          <w:p w14:paraId="465A4051" w14:textId="3E8E4FF6" w:rsidR="0090059C" w:rsidRPr="006D1D8B" w:rsidRDefault="0090059C" w:rsidP="0090059C">
            <w:r w:rsidRPr="00ED6A62">
              <w:t>Measure wheel, tire, axle flange, and hub runout.</w:t>
            </w:r>
          </w:p>
        </w:tc>
        <w:tc>
          <w:tcPr>
            <w:tcW w:w="1620" w:type="dxa"/>
            <w:vAlign w:val="center"/>
          </w:tcPr>
          <w:p w14:paraId="0F6244F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FD498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B8323C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9C9AB2" w14:textId="749E7238" w:rsidR="0090059C" w:rsidRPr="006D1D8B" w:rsidRDefault="0090059C" w:rsidP="0090059C">
            <w:r w:rsidRPr="00ED6A62">
              <w:t>540</w:t>
            </w:r>
          </w:p>
        </w:tc>
        <w:tc>
          <w:tcPr>
            <w:tcW w:w="7650" w:type="dxa"/>
            <w:vAlign w:val="center"/>
          </w:tcPr>
          <w:p w14:paraId="30E77A9A" w14:textId="7D90D716" w:rsidR="0090059C" w:rsidRPr="006D1D8B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3B573AE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7BFC1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45680C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B4C87E5" w14:textId="389853DD" w:rsidR="0090059C" w:rsidRPr="006D1D8B" w:rsidRDefault="0090059C" w:rsidP="0090059C">
            <w:r w:rsidRPr="00ED6A62">
              <w:t>541</w:t>
            </w:r>
          </w:p>
        </w:tc>
        <w:tc>
          <w:tcPr>
            <w:tcW w:w="7650" w:type="dxa"/>
            <w:vAlign w:val="center"/>
          </w:tcPr>
          <w:p w14:paraId="320620FA" w14:textId="069CB442" w:rsidR="0090059C" w:rsidRPr="006D1D8B" w:rsidRDefault="0090059C" w:rsidP="0090059C">
            <w:r w:rsidRPr="00ED6A62">
              <w:t>Dismount, inspect, and remount tire on wheel</w:t>
            </w:r>
            <w:r w:rsidR="00423FBC">
              <w:t xml:space="preserve"> and</w:t>
            </w:r>
            <w:r w:rsidRPr="00ED6A62">
              <w:t xml:space="preserve"> balance wheel and tire assembly (static and dynamic).</w:t>
            </w:r>
          </w:p>
        </w:tc>
        <w:tc>
          <w:tcPr>
            <w:tcW w:w="1620" w:type="dxa"/>
            <w:vAlign w:val="center"/>
          </w:tcPr>
          <w:p w14:paraId="302BE6E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46A5E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964FCC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AF1E2BF" w14:textId="1F07A537" w:rsidR="0090059C" w:rsidRPr="006D1D8B" w:rsidRDefault="0090059C" w:rsidP="0090059C">
            <w:r w:rsidRPr="00ED6A62">
              <w:t>542</w:t>
            </w:r>
          </w:p>
        </w:tc>
        <w:tc>
          <w:tcPr>
            <w:tcW w:w="7650" w:type="dxa"/>
            <w:vAlign w:val="center"/>
          </w:tcPr>
          <w:p w14:paraId="1C94939A" w14:textId="0359E528" w:rsidR="0090059C" w:rsidRPr="006D1D8B" w:rsidRDefault="0090059C" w:rsidP="0090059C">
            <w:r w:rsidRPr="00ED6A62">
              <w:t>Dismount, inspect, and remount tire on wheel equipped with tire pressure monitoring system sensor.</w:t>
            </w:r>
          </w:p>
        </w:tc>
        <w:tc>
          <w:tcPr>
            <w:tcW w:w="1620" w:type="dxa"/>
            <w:vAlign w:val="center"/>
          </w:tcPr>
          <w:p w14:paraId="0AEF491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D408D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3144BC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2AEC8E3" w14:textId="2AB8EF86" w:rsidR="0090059C" w:rsidRPr="006D1D8B" w:rsidRDefault="0090059C" w:rsidP="0090059C">
            <w:r w:rsidRPr="00ED6A62">
              <w:t>543</w:t>
            </w:r>
          </w:p>
        </w:tc>
        <w:tc>
          <w:tcPr>
            <w:tcW w:w="7650" w:type="dxa"/>
            <w:vAlign w:val="center"/>
          </w:tcPr>
          <w:p w14:paraId="365DA660" w14:textId="13C99FCE" w:rsidR="0090059C" w:rsidRPr="006D1D8B" w:rsidRDefault="0090059C" w:rsidP="0090059C">
            <w:r w:rsidRPr="00ED6A62">
              <w:t>RESERVED</w:t>
            </w:r>
          </w:p>
        </w:tc>
        <w:tc>
          <w:tcPr>
            <w:tcW w:w="1620" w:type="dxa"/>
            <w:vAlign w:val="center"/>
          </w:tcPr>
          <w:p w14:paraId="41C478B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587F3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45F378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FF253EA" w14:textId="39045730" w:rsidR="0090059C" w:rsidRPr="006D1D8B" w:rsidRDefault="0090059C" w:rsidP="0090059C">
            <w:r w:rsidRPr="00ED6A62">
              <w:t>544</w:t>
            </w:r>
          </w:p>
        </w:tc>
        <w:tc>
          <w:tcPr>
            <w:tcW w:w="7650" w:type="dxa"/>
            <w:vAlign w:val="center"/>
          </w:tcPr>
          <w:p w14:paraId="2E8A09FB" w14:textId="76918C80" w:rsidR="0090059C" w:rsidRPr="006D1D8B" w:rsidRDefault="0090059C" w:rsidP="0090059C">
            <w:r w:rsidRPr="00ED6A62">
              <w:t>Inspect tire and wheel assembly for air loss.</w:t>
            </w:r>
          </w:p>
        </w:tc>
        <w:tc>
          <w:tcPr>
            <w:tcW w:w="1620" w:type="dxa"/>
            <w:vAlign w:val="center"/>
          </w:tcPr>
          <w:p w14:paraId="00ADB11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F56B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FED1C3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E20971A" w14:textId="48C7EFF4" w:rsidR="0090059C" w:rsidRPr="006D1D8B" w:rsidRDefault="0090059C" w:rsidP="0090059C">
            <w:r w:rsidRPr="00ED6A62">
              <w:t>545</w:t>
            </w:r>
          </w:p>
        </w:tc>
        <w:tc>
          <w:tcPr>
            <w:tcW w:w="7650" w:type="dxa"/>
            <w:vAlign w:val="center"/>
          </w:tcPr>
          <w:p w14:paraId="53519C28" w14:textId="394D3B62" w:rsidR="0090059C" w:rsidRPr="006D1D8B" w:rsidRDefault="0090059C" w:rsidP="0090059C">
            <w:r w:rsidRPr="00ED6A62">
              <w:t>Repair tire using internal patch.</w:t>
            </w:r>
          </w:p>
        </w:tc>
        <w:tc>
          <w:tcPr>
            <w:tcW w:w="1620" w:type="dxa"/>
            <w:vAlign w:val="center"/>
          </w:tcPr>
          <w:p w14:paraId="7CE090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25EC7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148DFB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ACA5B2C" w14:textId="62EBECFA" w:rsidR="0090059C" w:rsidRPr="006D1D8B" w:rsidRDefault="0090059C" w:rsidP="0090059C">
            <w:r w:rsidRPr="00ED6A62">
              <w:t>546</w:t>
            </w:r>
          </w:p>
        </w:tc>
        <w:tc>
          <w:tcPr>
            <w:tcW w:w="7650" w:type="dxa"/>
            <w:vAlign w:val="center"/>
          </w:tcPr>
          <w:p w14:paraId="60185A62" w14:textId="712CDA7D" w:rsidR="0090059C" w:rsidRPr="006D1D8B" w:rsidRDefault="0090059C" w:rsidP="0090059C">
            <w:r w:rsidRPr="00ED6A62">
              <w:t>Identify indirect and direct tire pressure monitoring systems (TPMS)</w:t>
            </w:r>
            <w:r w:rsidR="00423FBC">
              <w:t>,</w:t>
            </w:r>
            <w:r w:rsidRPr="00ED6A62">
              <w:t xml:space="preserve"> calibrate system</w:t>
            </w:r>
            <w:r w:rsidR="00423FBC">
              <w:t xml:space="preserve">, and </w:t>
            </w:r>
            <w:r w:rsidRPr="00ED6A62">
              <w:t>verify operation of instrument panel lamps.</w:t>
            </w:r>
          </w:p>
        </w:tc>
        <w:tc>
          <w:tcPr>
            <w:tcW w:w="1620" w:type="dxa"/>
            <w:vAlign w:val="center"/>
          </w:tcPr>
          <w:p w14:paraId="215052A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18047A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74A29D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C9EBCBA" w14:textId="60BFC153" w:rsidR="0090059C" w:rsidRPr="006D1D8B" w:rsidRDefault="0090059C" w:rsidP="0090059C">
            <w:r w:rsidRPr="00ED6A62">
              <w:lastRenderedPageBreak/>
              <w:t>547</w:t>
            </w:r>
          </w:p>
        </w:tc>
        <w:tc>
          <w:tcPr>
            <w:tcW w:w="7650" w:type="dxa"/>
            <w:vAlign w:val="center"/>
          </w:tcPr>
          <w:p w14:paraId="70BB1405" w14:textId="37686EC9" w:rsidR="0090059C" w:rsidRPr="006D1D8B" w:rsidRDefault="0090059C" w:rsidP="0090059C">
            <w:r w:rsidRPr="00ED6A62">
              <w:t>Identify steps required to remove and replace sensors in a tire pressure monitoring system (TPMS) including relearn procedure.</w:t>
            </w:r>
          </w:p>
        </w:tc>
        <w:tc>
          <w:tcPr>
            <w:tcW w:w="1620" w:type="dxa"/>
            <w:vAlign w:val="center"/>
          </w:tcPr>
          <w:p w14:paraId="53FBE5B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A9B9D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CF6AC8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14DD722" w14:textId="3C6EE27F" w:rsidR="0090059C" w:rsidRPr="006D1D8B" w:rsidRDefault="0090059C" w:rsidP="0090059C">
            <w:r w:rsidRPr="00ED6A62">
              <w:t>548</w:t>
            </w:r>
          </w:p>
        </w:tc>
        <w:tc>
          <w:tcPr>
            <w:tcW w:w="7650" w:type="dxa"/>
            <w:vAlign w:val="center"/>
          </w:tcPr>
          <w:p w14:paraId="3243217F" w14:textId="04F3F4F0" w:rsidR="0090059C" w:rsidRPr="006D1D8B" w:rsidRDefault="0090059C" w:rsidP="0090059C">
            <w:r w:rsidRPr="00ED6A62">
              <w:t>Identify the need for reset procedures post wheel alignment.</w:t>
            </w:r>
          </w:p>
        </w:tc>
        <w:tc>
          <w:tcPr>
            <w:tcW w:w="1620" w:type="dxa"/>
            <w:vAlign w:val="center"/>
          </w:tcPr>
          <w:p w14:paraId="5468DF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502DB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03F48025" w:rsidR="007F79E0" w:rsidRDefault="007F79E0" w:rsidP="007F79E0">
      <w:pPr>
        <w:pStyle w:val="Heading2"/>
      </w:pPr>
      <w:r>
        <w:t xml:space="preserve">600 </w:t>
      </w:r>
      <w:r w:rsidR="0090059C">
        <w:t>Brak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49DB056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45BEF1E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3A14760" w14:textId="344D8F3E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601</w:t>
            </w:r>
          </w:p>
        </w:tc>
        <w:tc>
          <w:tcPr>
            <w:tcW w:w="7650" w:type="dxa"/>
            <w:vAlign w:val="center"/>
          </w:tcPr>
          <w:p w14:paraId="6D3BFECC" w14:textId="3D2A5CA9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5414A37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953893B" w14:textId="114C55EE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602</w:t>
            </w:r>
          </w:p>
        </w:tc>
        <w:tc>
          <w:tcPr>
            <w:tcW w:w="7650" w:type="dxa"/>
            <w:vAlign w:val="center"/>
          </w:tcPr>
          <w:p w14:paraId="24C47381" w14:textId="51DB8ED1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Identify and interpret brake system concern</w:t>
            </w:r>
            <w:r w:rsidR="00D23083">
              <w:t>s</w:t>
            </w:r>
            <w:r w:rsidRPr="003D4006">
              <w:t>.</w:t>
            </w:r>
          </w:p>
        </w:tc>
        <w:tc>
          <w:tcPr>
            <w:tcW w:w="1620" w:type="dxa"/>
            <w:vAlign w:val="center"/>
          </w:tcPr>
          <w:p w14:paraId="1F8FD1E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6AEDD74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CFE745" w14:textId="05A99930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603</w:t>
            </w:r>
          </w:p>
        </w:tc>
        <w:tc>
          <w:tcPr>
            <w:tcW w:w="7650" w:type="dxa"/>
            <w:vAlign w:val="center"/>
          </w:tcPr>
          <w:p w14:paraId="60E81024" w14:textId="320712B6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RESERVED</w:t>
            </w:r>
          </w:p>
        </w:tc>
        <w:tc>
          <w:tcPr>
            <w:tcW w:w="1620" w:type="dxa"/>
            <w:vAlign w:val="center"/>
          </w:tcPr>
          <w:p w14:paraId="41C0194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0E27794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1695A2C" w14:textId="57FCF2CB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604</w:t>
            </w:r>
          </w:p>
        </w:tc>
        <w:tc>
          <w:tcPr>
            <w:tcW w:w="7650" w:type="dxa"/>
            <w:vAlign w:val="center"/>
          </w:tcPr>
          <w:p w14:paraId="01B52E05" w14:textId="47520B31" w:rsidR="0090059C" w:rsidRPr="00E60D07" w:rsidRDefault="0090059C" w:rsidP="0090059C">
            <w:pPr>
              <w:rPr>
                <w:rFonts w:eastAsia="Times New Roman" w:cs="Arial"/>
              </w:rPr>
            </w:pPr>
            <w:r w:rsidRPr="003D4006">
              <w:t>RESERVED</w:t>
            </w:r>
          </w:p>
        </w:tc>
        <w:tc>
          <w:tcPr>
            <w:tcW w:w="1620" w:type="dxa"/>
            <w:vAlign w:val="center"/>
          </w:tcPr>
          <w:p w14:paraId="1EB315B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4DA92E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3D1A54B" w14:textId="372B36AC" w:rsidR="0090059C" w:rsidRPr="005B0B1F" w:rsidRDefault="0090059C" w:rsidP="0090059C">
            <w:r w:rsidRPr="003D4006">
              <w:t>605</w:t>
            </w:r>
          </w:p>
        </w:tc>
        <w:tc>
          <w:tcPr>
            <w:tcW w:w="7650" w:type="dxa"/>
            <w:vAlign w:val="center"/>
          </w:tcPr>
          <w:p w14:paraId="4CBF3591" w14:textId="56BC5A4A" w:rsidR="0090059C" w:rsidRPr="005B0B1F" w:rsidRDefault="0090059C" w:rsidP="0090059C">
            <w:r w:rsidRPr="003D4006">
              <w:t>Measure brake pedal height, travel, and free play as applicable.</w:t>
            </w:r>
          </w:p>
        </w:tc>
        <w:tc>
          <w:tcPr>
            <w:tcW w:w="1620" w:type="dxa"/>
            <w:vAlign w:val="center"/>
          </w:tcPr>
          <w:p w14:paraId="5E76D75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EF78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5DBF23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7330C14" w14:textId="5F888CDC" w:rsidR="0090059C" w:rsidRPr="005B0B1F" w:rsidRDefault="0090059C" w:rsidP="0090059C">
            <w:r w:rsidRPr="003D4006">
              <w:t>606</w:t>
            </w:r>
          </w:p>
        </w:tc>
        <w:tc>
          <w:tcPr>
            <w:tcW w:w="7650" w:type="dxa"/>
            <w:vAlign w:val="center"/>
          </w:tcPr>
          <w:p w14:paraId="3C633CE6" w14:textId="111E58B5" w:rsidR="0090059C" w:rsidRPr="005B0B1F" w:rsidRDefault="0090059C" w:rsidP="0090059C">
            <w:r w:rsidRPr="003D4006">
              <w:t>Check master cylinder for internal/external leaks and proper operation.</w:t>
            </w:r>
          </w:p>
        </w:tc>
        <w:tc>
          <w:tcPr>
            <w:tcW w:w="1620" w:type="dxa"/>
            <w:vAlign w:val="center"/>
          </w:tcPr>
          <w:p w14:paraId="4624110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AE32B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ADCDB8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E612D40" w14:textId="6425AB86" w:rsidR="0090059C" w:rsidRPr="005B0B1F" w:rsidRDefault="0090059C" w:rsidP="0090059C">
            <w:r w:rsidRPr="003D4006">
              <w:t>607</w:t>
            </w:r>
          </w:p>
        </w:tc>
        <w:tc>
          <w:tcPr>
            <w:tcW w:w="7650" w:type="dxa"/>
            <w:vAlign w:val="center"/>
          </w:tcPr>
          <w:p w14:paraId="3111C632" w14:textId="60AA8890" w:rsidR="0090059C" w:rsidRPr="005B0B1F" w:rsidRDefault="0090059C" w:rsidP="0090059C">
            <w:r w:rsidRPr="003D4006">
              <w:t>Remove, bench bleed, and reinstall master cylinder.</w:t>
            </w:r>
          </w:p>
        </w:tc>
        <w:tc>
          <w:tcPr>
            <w:tcW w:w="1620" w:type="dxa"/>
            <w:vAlign w:val="center"/>
          </w:tcPr>
          <w:p w14:paraId="11ED2CC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DAB19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660B7D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A93BE49" w14:textId="0945E36B" w:rsidR="0090059C" w:rsidRPr="00544EEF" w:rsidRDefault="0090059C" w:rsidP="0090059C">
            <w:r w:rsidRPr="003D4006">
              <w:t>608</w:t>
            </w:r>
          </w:p>
        </w:tc>
        <w:tc>
          <w:tcPr>
            <w:tcW w:w="7650" w:type="dxa"/>
            <w:vAlign w:val="center"/>
          </w:tcPr>
          <w:p w14:paraId="60F7B6A8" w14:textId="00D4D44D" w:rsidR="0090059C" w:rsidRPr="00544EEF" w:rsidRDefault="0090059C" w:rsidP="0090059C">
            <w:r w:rsidRPr="003D4006">
              <w:t xml:space="preserve">Inspect brake lines, flexible hoses, and fittings for leaks, dents, kinks, rust, cracks, bulging or wear; tighten loose fittings and supports; </w:t>
            </w:r>
            <w:r w:rsidR="00D23083">
              <w:t xml:space="preserve">and </w:t>
            </w:r>
            <w:r w:rsidRPr="003D4006">
              <w:t>determine necessary action</w:t>
            </w:r>
            <w:r w:rsidR="00D23083">
              <w:t>s</w:t>
            </w:r>
            <w:r w:rsidRPr="003D4006">
              <w:t>.</w:t>
            </w:r>
          </w:p>
        </w:tc>
        <w:tc>
          <w:tcPr>
            <w:tcW w:w="1620" w:type="dxa"/>
            <w:vAlign w:val="center"/>
          </w:tcPr>
          <w:p w14:paraId="1A27377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87309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EC5DE2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96A1B17" w14:textId="758CB324" w:rsidR="0090059C" w:rsidRPr="00544EEF" w:rsidRDefault="0090059C" w:rsidP="0090059C">
            <w:r w:rsidRPr="003D4006">
              <w:t>609</w:t>
            </w:r>
          </w:p>
        </w:tc>
        <w:tc>
          <w:tcPr>
            <w:tcW w:w="7650" w:type="dxa"/>
            <w:vAlign w:val="center"/>
          </w:tcPr>
          <w:p w14:paraId="269E2503" w14:textId="31C15641" w:rsidR="0090059C" w:rsidRPr="00544EEF" w:rsidRDefault="0090059C" w:rsidP="0090059C">
            <w:r w:rsidRPr="003D4006">
              <w:t>Replace brake lines, hoses, fittings, and supports.</w:t>
            </w:r>
          </w:p>
        </w:tc>
        <w:tc>
          <w:tcPr>
            <w:tcW w:w="1620" w:type="dxa"/>
            <w:vAlign w:val="center"/>
          </w:tcPr>
          <w:p w14:paraId="1BFEADE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6200D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9CA96D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857A663" w14:textId="6116BDEC" w:rsidR="0090059C" w:rsidRPr="00544EEF" w:rsidRDefault="0090059C" w:rsidP="0090059C">
            <w:r w:rsidRPr="003D4006">
              <w:t>610</w:t>
            </w:r>
          </w:p>
        </w:tc>
        <w:tc>
          <w:tcPr>
            <w:tcW w:w="7650" w:type="dxa"/>
            <w:vAlign w:val="center"/>
          </w:tcPr>
          <w:p w14:paraId="7596EE5E" w14:textId="4080FD6C" w:rsidR="0090059C" w:rsidRPr="00544EEF" w:rsidRDefault="0090059C" w:rsidP="0090059C">
            <w:r w:rsidRPr="003D4006">
              <w:t xml:space="preserve">Fabricate brake lines using proper material and flaring procedures (double flare and ISO types). </w:t>
            </w:r>
          </w:p>
        </w:tc>
        <w:tc>
          <w:tcPr>
            <w:tcW w:w="1620" w:type="dxa"/>
            <w:vAlign w:val="center"/>
          </w:tcPr>
          <w:p w14:paraId="3A43742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CBB42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CE8D0E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C0348A0" w14:textId="2F86E749" w:rsidR="0090059C" w:rsidRPr="00544EEF" w:rsidRDefault="0090059C" w:rsidP="0090059C">
            <w:r w:rsidRPr="003D4006">
              <w:t>611</w:t>
            </w:r>
          </w:p>
        </w:tc>
        <w:tc>
          <w:tcPr>
            <w:tcW w:w="7650" w:type="dxa"/>
            <w:vAlign w:val="center"/>
          </w:tcPr>
          <w:p w14:paraId="05060855" w14:textId="6563A732" w:rsidR="0090059C" w:rsidRPr="00544EEF" w:rsidRDefault="0090059C" w:rsidP="0090059C">
            <w:r w:rsidRPr="003D4006">
              <w:t>Select, handle, store, and test brake fluid for contamination and fill to proper level.</w:t>
            </w:r>
          </w:p>
        </w:tc>
        <w:tc>
          <w:tcPr>
            <w:tcW w:w="1620" w:type="dxa"/>
            <w:vAlign w:val="center"/>
          </w:tcPr>
          <w:p w14:paraId="537A4F1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637FCC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526462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925BF68" w14:textId="3B121489" w:rsidR="0090059C" w:rsidRPr="00544EEF" w:rsidRDefault="0090059C" w:rsidP="0090059C">
            <w:r w:rsidRPr="003D4006">
              <w:t>612</w:t>
            </w:r>
          </w:p>
        </w:tc>
        <w:tc>
          <w:tcPr>
            <w:tcW w:w="7650" w:type="dxa"/>
            <w:vAlign w:val="center"/>
          </w:tcPr>
          <w:p w14:paraId="182CCEBA" w14:textId="74A4793D" w:rsidR="0090059C" w:rsidRPr="00544EEF" w:rsidRDefault="0090059C" w:rsidP="0090059C">
            <w:r w:rsidRPr="003D4006">
              <w:t>Inspect, test, and replace components of brake warning light system.</w:t>
            </w:r>
          </w:p>
        </w:tc>
        <w:tc>
          <w:tcPr>
            <w:tcW w:w="1620" w:type="dxa"/>
            <w:vAlign w:val="center"/>
          </w:tcPr>
          <w:p w14:paraId="0A03762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D8CC6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0AF296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B5C94CD" w14:textId="124C7014" w:rsidR="0090059C" w:rsidRPr="00544EEF" w:rsidRDefault="0090059C" w:rsidP="0090059C">
            <w:r w:rsidRPr="003D4006">
              <w:t xml:space="preserve"> 613</w:t>
            </w:r>
          </w:p>
        </w:tc>
        <w:tc>
          <w:tcPr>
            <w:tcW w:w="7650" w:type="dxa"/>
            <w:vAlign w:val="center"/>
          </w:tcPr>
          <w:p w14:paraId="29C5757C" w14:textId="299CCC86" w:rsidR="0090059C" w:rsidRPr="00544EEF" w:rsidRDefault="0090059C" w:rsidP="0090059C">
            <w:r w:rsidRPr="003D4006">
              <w:t>Bleed and flush brake system.</w:t>
            </w:r>
          </w:p>
        </w:tc>
        <w:tc>
          <w:tcPr>
            <w:tcW w:w="1620" w:type="dxa"/>
            <w:vAlign w:val="center"/>
          </w:tcPr>
          <w:p w14:paraId="1738D70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9D541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BC6704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84C633" w14:textId="20E305DD" w:rsidR="0090059C" w:rsidRPr="00544EEF" w:rsidRDefault="0090059C" w:rsidP="0090059C">
            <w:r w:rsidRPr="003D4006">
              <w:t>614</w:t>
            </w:r>
          </w:p>
        </w:tc>
        <w:tc>
          <w:tcPr>
            <w:tcW w:w="7650" w:type="dxa"/>
            <w:vAlign w:val="center"/>
          </w:tcPr>
          <w:p w14:paraId="1EB4573D" w14:textId="755B22C4" w:rsidR="0090059C" w:rsidRPr="00544EEF" w:rsidRDefault="0090059C" w:rsidP="0090059C">
            <w:r w:rsidRPr="003D4006">
              <w:t>Diagnose poor stopping, noise, vibration, pulling, grabbing, dragging</w:t>
            </w:r>
            <w:r w:rsidR="00D23083">
              <w:t>,</w:t>
            </w:r>
            <w:r w:rsidRPr="003D4006">
              <w:t xml:space="preserve"> or pedal pulsation concerns.</w:t>
            </w:r>
          </w:p>
        </w:tc>
        <w:tc>
          <w:tcPr>
            <w:tcW w:w="1620" w:type="dxa"/>
            <w:vAlign w:val="center"/>
          </w:tcPr>
          <w:p w14:paraId="0783884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10638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859078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49768C2" w14:textId="6F82C77C" w:rsidR="0090059C" w:rsidRPr="00544EEF" w:rsidRDefault="0090059C" w:rsidP="0090059C">
            <w:r w:rsidRPr="003D4006">
              <w:t>615</w:t>
            </w:r>
          </w:p>
        </w:tc>
        <w:tc>
          <w:tcPr>
            <w:tcW w:w="7650" w:type="dxa"/>
            <w:vAlign w:val="center"/>
          </w:tcPr>
          <w:p w14:paraId="2F9AA7E1" w14:textId="072BCB7F" w:rsidR="0090059C" w:rsidRPr="00544EEF" w:rsidRDefault="0090059C" w:rsidP="0090059C">
            <w:r w:rsidRPr="003D4006">
              <w:t>Remove, clean, inspect, and measure brake drums.</w:t>
            </w:r>
          </w:p>
        </w:tc>
        <w:tc>
          <w:tcPr>
            <w:tcW w:w="1620" w:type="dxa"/>
            <w:vAlign w:val="center"/>
          </w:tcPr>
          <w:p w14:paraId="5B272E9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3243A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379295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9668114" w14:textId="362A8CE5" w:rsidR="0090059C" w:rsidRPr="00544EEF" w:rsidRDefault="0090059C" w:rsidP="0090059C">
            <w:r w:rsidRPr="003D4006">
              <w:t>616</w:t>
            </w:r>
          </w:p>
        </w:tc>
        <w:tc>
          <w:tcPr>
            <w:tcW w:w="7650" w:type="dxa"/>
            <w:vAlign w:val="center"/>
          </w:tcPr>
          <w:p w14:paraId="0C72A121" w14:textId="13D54A38" w:rsidR="0090059C" w:rsidRPr="00544EEF" w:rsidRDefault="0090059C" w:rsidP="0090059C">
            <w:r w:rsidRPr="003D4006">
              <w:t>Refinish brake drum</w:t>
            </w:r>
            <w:r w:rsidR="00D23083">
              <w:t xml:space="preserve"> and</w:t>
            </w:r>
            <w:r w:rsidRPr="003D4006">
              <w:t xml:space="preserve"> measure final drum diameter.</w:t>
            </w:r>
          </w:p>
        </w:tc>
        <w:tc>
          <w:tcPr>
            <w:tcW w:w="1620" w:type="dxa"/>
            <w:vAlign w:val="center"/>
          </w:tcPr>
          <w:p w14:paraId="249C1FB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78A5B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C8149A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DEA0C36" w14:textId="60F4A877" w:rsidR="0090059C" w:rsidRPr="00544EEF" w:rsidRDefault="0090059C" w:rsidP="0090059C">
            <w:r w:rsidRPr="003D4006">
              <w:t>617</w:t>
            </w:r>
          </w:p>
        </w:tc>
        <w:tc>
          <w:tcPr>
            <w:tcW w:w="7650" w:type="dxa"/>
            <w:vAlign w:val="center"/>
          </w:tcPr>
          <w:p w14:paraId="16E37A1E" w14:textId="354BF10A" w:rsidR="0090059C" w:rsidRPr="00544EEF" w:rsidRDefault="0090059C" w:rsidP="0090059C">
            <w:r w:rsidRPr="003D4006">
              <w:t>Remove, clean, and inspect brake shoes, springs, pins, clips, levers, adjusters/self-adjusters, other related brake hardware, and backing support plates</w:t>
            </w:r>
            <w:r w:rsidR="00D23083">
              <w:t xml:space="preserve"> then</w:t>
            </w:r>
            <w:r w:rsidRPr="003D4006">
              <w:t xml:space="preserve"> lubricate and reassemble.</w:t>
            </w:r>
          </w:p>
        </w:tc>
        <w:tc>
          <w:tcPr>
            <w:tcW w:w="1620" w:type="dxa"/>
            <w:vAlign w:val="center"/>
          </w:tcPr>
          <w:p w14:paraId="2FD0862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B8257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20D9AA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EFDB6CE" w14:textId="1BC4D9E9" w:rsidR="0090059C" w:rsidRPr="00544EEF" w:rsidRDefault="0090059C" w:rsidP="0090059C">
            <w:r w:rsidRPr="003D4006">
              <w:t>618</w:t>
            </w:r>
          </w:p>
        </w:tc>
        <w:tc>
          <w:tcPr>
            <w:tcW w:w="7650" w:type="dxa"/>
            <w:vAlign w:val="center"/>
          </w:tcPr>
          <w:p w14:paraId="265AD2DB" w14:textId="69E88986" w:rsidR="0090059C" w:rsidRPr="00544EEF" w:rsidRDefault="0090059C" w:rsidP="0090059C">
            <w:r w:rsidRPr="003D4006">
              <w:t>Inspect and install wheel cylinders.</w:t>
            </w:r>
          </w:p>
        </w:tc>
        <w:tc>
          <w:tcPr>
            <w:tcW w:w="1620" w:type="dxa"/>
            <w:vAlign w:val="center"/>
          </w:tcPr>
          <w:p w14:paraId="0557E31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B0BB4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DE1EB6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CF6B746" w14:textId="18F0B745" w:rsidR="0090059C" w:rsidRPr="00544EEF" w:rsidRDefault="0090059C" w:rsidP="0090059C">
            <w:r w:rsidRPr="003D4006">
              <w:lastRenderedPageBreak/>
              <w:t>619</w:t>
            </w:r>
          </w:p>
        </w:tc>
        <w:tc>
          <w:tcPr>
            <w:tcW w:w="7650" w:type="dxa"/>
            <w:vAlign w:val="center"/>
          </w:tcPr>
          <w:p w14:paraId="4FE1F6AF" w14:textId="07709CB9" w:rsidR="0090059C" w:rsidRPr="00544EEF" w:rsidRDefault="0090059C" w:rsidP="0090059C">
            <w:r w:rsidRPr="003D4006">
              <w:t>Pre-adjust brake shoes and parking brake</w:t>
            </w:r>
            <w:r w:rsidR="00D23083">
              <w:t>,</w:t>
            </w:r>
            <w:r w:rsidRPr="003D4006">
              <w:t xml:space="preserve"> install brake drums or drum/hub assemblies</w:t>
            </w:r>
            <w:r w:rsidR="00D23083">
              <w:t>,</w:t>
            </w:r>
            <w:r w:rsidRPr="003D4006">
              <w:t xml:space="preserve"> and wheel bearings.</w:t>
            </w:r>
          </w:p>
        </w:tc>
        <w:tc>
          <w:tcPr>
            <w:tcW w:w="1620" w:type="dxa"/>
            <w:vAlign w:val="center"/>
          </w:tcPr>
          <w:p w14:paraId="2AC173F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A8A7CC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EE5C27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4E3287D" w14:textId="32565FD5" w:rsidR="0090059C" w:rsidRPr="00544EEF" w:rsidRDefault="0090059C" w:rsidP="0090059C">
            <w:r w:rsidRPr="003D4006">
              <w:t>620</w:t>
            </w:r>
          </w:p>
        </w:tc>
        <w:tc>
          <w:tcPr>
            <w:tcW w:w="7650" w:type="dxa"/>
            <w:vAlign w:val="center"/>
          </w:tcPr>
          <w:p w14:paraId="09950D38" w14:textId="6A174C29" w:rsidR="0090059C" w:rsidRPr="00544EEF" w:rsidRDefault="0090059C" w:rsidP="0090059C">
            <w:r w:rsidRPr="003D4006">
              <w:t>Install wheel, torque lug nuts, and make final checks and adjustments.</w:t>
            </w:r>
          </w:p>
        </w:tc>
        <w:tc>
          <w:tcPr>
            <w:tcW w:w="1620" w:type="dxa"/>
            <w:vAlign w:val="center"/>
          </w:tcPr>
          <w:p w14:paraId="3628CD9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643F8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2A00F1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31810F0" w14:textId="4B9B71BB" w:rsidR="0090059C" w:rsidRPr="00544EEF" w:rsidRDefault="0090059C" w:rsidP="0090059C">
            <w:r w:rsidRPr="003D4006">
              <w:t>621</w:t>
            </w:r>
          </w:p>
        </w:tc>
        <w:tc>
          <w:tcPr>
            <w:tcW w:w="7650" w:type="dxa"/>
            <w:vAlign w:val="center"/>
          </w:tcPr>
          <w:p w14:paraId="5D4EAF30" w14:textId="2566E475" w:rsidR="0090059C" w:rsidRPr="00544EEF" w:rsidRDefault="0090059C" w:rsidP="0090059C">
            <w:r w:rsidRPr="003D4006">
              <w:t>RESERVED</w:t>
            </w:r>
          </w:p>
        </w:tc>
        <w:tc>
          <w:tcPr>
            <w:tcW w:w="1620" w:type="dxa"/>
            <w:vAlign w:val="center"/>
          </w:tcPr>
          <w:p w14:paraId="2EA3A2C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A853B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34797A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560999E" w14:textId="775727F4" w:rsidR="0090059C" w:rsidRPr="00544EEF" w:rsidRDefault="0090059C" w:rsidP="0090059C">
            <w:r w:rsidRPr="003D4006">
              <w:t>622</w:t>
            </w:r>
          </w:p>
        </w:tc>
        <w:tc>
          <w:tcPr>
            <w:tcW w:w="7650" w:type="dxa"/>
            <w:vAlign w:val="center"/>
          </w:tcPr>
          <w:p w14:paraId="25F212F3" w14:textId="4D71E981" w:rsidR="0090059C" w:rsidRPr="00544EEF" w:rsidRDefault="0090059C" w:rsidP="0090059C">
            <w:r w:rsidRPr="003D4006">
              <w:t>Remove caliper assembly</w:t>
            </w:r>
            <w:r w:rsidR="00423FBC">
              <w:t>,</w:t>
            </w:r>
            <w:r w:rsidRPr="003D4006">
              <w:t xml:space="preserve"> inspect for leaks</w:t>
            </w:r>
            <w:r w:rsidR="00423FBC">
              <w:t>,</w:t>
            </w:r>
            <w:r w:rsidRPr="003D4006">
              <w:t xml:space="preserve"> and damage to caliper housing.</w:t>
            </w:r>
          </w:p>
        </w:tc>
        <w:tc>
          <w:tcPr>
            <w:tcW w:w="1620" w:type="dxa"/>
            <w:vAlign w:val="center"/>
          </w:tcPr>
          <w:p w14:paraId="52CDB1D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2D775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FC1CAD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A57AFDB" w14:textId="7B45C51B" w:rsidR="0090059C" w:rsidRPr="00544EEF" w:rsidRDefault="0090059C" w:rsidP="0090059C">
            <w:r w:rsidRPr="003D4006">
              <w:t>623</w:t>
            </w:r>
          </w:p>
        </w:tc>
        <w:tc>
          <w:tcPr>
            <w:tcW w:w="7650" w:type="dxa"/>
            <w:vAlign w:val="center"/>
          </w:tcPr>
          <w:p w14:paraId="11024B83" w14:textId="3EA7A421" w:rsidR="0090059C" w:rsidRPr="00544EEF" w:rsidRDefault="0090059C" w:rsidP="0090059C">
            <w:r w:rsidRPr="003D4006">
              <w:t>Clean and inspect caliper mounting and slides/pins for operation, wear, and damage.</w:t>
            </w:r>
          </w:p>
        </w:tc>
        <w:tc>
          <w:tcPr>
            <w:tcW w:w="1620" w:type="dxa"/>
            <w:vAlign w:val="center"/>
          </w:tcPr>
          <w:p w14:paraId="2017AA3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EAFB9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3A172B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E30830A" w14:textId="405061A0" w:rsidR="0090059C" w:rsidRPr="00544EEF" w:rsidRDefault="0090059C" w:rsidP="0090059C">
            <w:r w:rsidRPr="003D4006">
              <w:t>624</w:t>
            </w:r>
          </w:p>
        </w:tc>
        <w:tc>
          <w:tcPr>
            <w:tcW w:w="7650" w:type="dxa"/>
            <w:vAlign w:val="center"/>
          </w:tcPr>
          <w:p w14:paraId="361FEF46" w14:textId="7B1E9230" w:rsidR="0090059C" w:rsidRPr="00544EEF" w:rsidRDefault="0090059C" w:rsidP="0090059C">
            <w:r w:rsidRPr="003D4006">
              <w:t>Reassemble, lubricate, and reinstall caliper, pads, and related hardware; seat pads</w:t>
            </w:r>
            <w:r w:rsidR="00423FBC">
              <w:t>;</w:t>
            </w:r>
            <w:r w:rsidRPr="003D4006">
              <w:t xml:space="preserve"> and inspect for leaks.</w:t>
            </w:r>
          </w:p>
        </w:tc>
        <w:tc>
          <w:tcPr>
            <w:tcW w:w="1620" w:type="dxa"/>
            <w:vAlign w:val="center"/>
          </w:tcPr>
          <w:p w14:paraId="022B25B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5212A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9CCB1E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92C020B" w14:textId="25753BB4" w:rsidR="0090059C" w:rsidRPr="00544EEF" w:rsidRDefault="0090059C" w:rsidP="0090059C">
            <w:r w:rsidRPr="003D4006">
              <w:t>625</w:t>
            </w:r>
          </w:p>
        </w:tc>
        <w:tc>
          <w:tcPr>
            <w:tcW w:w="7650" w:type="dxa"/>
            <w:vAlign w:val="center"/>
          </w:tcPr>
          <w:p w14:paraId="48570C6E" w14:textId="1D803F9C" w:rsidR="0090059C" w:rsidRPr="00544EEF" w:rsidRDefault="0090059C" w:rsidP="0090059C">
            <w:r w:rsidRPr="003D4006">
              <w:t>Clean, inspect, and measure rotor thickness, lateral runout, and thickness variation.</w:t>
            </w:r>
          </w:p>
        </w:tc>
        <w:tc>
          <w:tcPr>
            <w:tcW w:w="1620" w:type="dxa"/>
            <w:vAlign w:val="center"/>
          </w:tcPr>
          <w:p w14:paraId="4E84A6C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FF4A2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2105B3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F30BA86" w14:textId="5C1507A1" w:rsidR="0090059C" w:rsidRPr="00544EEF" w:rsidRDefault="0090059C" w:rsidP="0090059C">
            <w:r w:rsidRPr="003D4006">
              <w:t>626</w:t>
            </w:r>
          </w:p>
        </w:tc>
        <w:tc>
          <w:tcPr>
            <w:tcW w:w="7650" w:type="dxa"/>
            <w:vAlign w:val="center"/>
          </w:tcPr>
          <w:p w14:paraId="6B709A11" w14:textId="2DD2A207" w:rsidR="0090059C" w:rsidRPr="00544EEF" w:rsidRDefault="0090059C" w:rsidP="0090059C">
            <w:r w:rsidRPr="003D4006">
              <w:t>Remove and reinstall rotor.</w:t>
            </w:r>
          </w:p>
        </w:tc>
        <w:tc>
          <w:tcPr>
            <w:tcW w:w="1620" w:type="dxa"/>
            <w:vAlign w:val="center"/>
          </w:tcPr>
          <w:p w14:paraId="59D373E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11B31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9011AF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44BA949" w14:textId="049EA7A9" w:rsidR="0090059C" w:rsidRPr="00544EEF" w:rsidRDefault="0090059C" w:rsidP="0090059C">
            <w:r w:rsidRPr="003D4006">
              <w:t>627</w:t>
            </w:r>
          </w:p>
        </w:tc>
        <w:tc>
          <w:tcPr>
            <w:tcW w:w="7650" w:type="dxa"/>
            <w:vAlign w:val="center"/>
          </w:tcPr>
          <w:p w14:paraId="05AA18A9" w14:textId="319834BF" w:rsidR="0090059C" w:rsidRPr="00544EEF" w:rsidRDefault="0090059C" w:rsidP="0090059C">
            <w:r w:rsidRPr="003D4006">
              <w:t>Refinish rotor on vehicle</w:t>
            </w:r>
            <w:r w:rsidR="00423FBC">
              <w:t xml:space="preserve"> and</w:t>
            </w:r>
            <w:r w:rsidRPr="003D4006">
              <w:t xml:space="preserve"> measure final rotor thickness.</w:t>
            </w:r>
          </w:p>
        </w:tc>
        <w:tc>
          <w:tcPr>
            <w:tcW w:w="1620" w:type="dxa"/>
            <w:vAlign w:val="center"/>
          </w:tcPr>
          <w:p w14:paraId="6980B54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B7533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464E3C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B15F048" w14:textId="76DB73E6" w:rsidR="0090059C" w:rsidRPr="00544EEF" w:rsidRDefault="0090059C" w:rsidP="0090059C">
            <w:r w:rsidRPr="003D4006">
              <w:t>628</w:t>
            </w:r>
          </w:p>
        </w:tc>
        <w:tc>
          <w:tcPr>
            <w:tcW w:w="7650" w:type="dxa"/>
            <w:vAlign w:val="center"/>
          </w:tcPr>
          <w:p w14:paraId="73AFE454" w14:textId="25B91154" w:rsidR="0090059C" w:rsidRPr="00544EEF" w:rsidRDefault="0090059C" w:rsidP="0090059C">
            <w:r w:rsidRPr="003D4006">
              <w:t>Refinish rotor off vehicle</w:t>
            </w:r>
            <w:r w:rsidR="00423FBC">
              <w:t xml:space="preserve"> and</w:t>
            </w:r>
            <w:r w:rsidRPr="003D4006">
              <w:t xml:space="preserve"> measure final rotor thickness.</w:t>
            </w:r>
          </w:p>
        </w:tc>
        <w:tc>
          <w:tcPr>
            <w:tcW w:w="1620" w:type="dxa"/>
            <w:vAlign w:val="center"/>
          </w:tcPr>
          <w:p w14:paraId="3DD7531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89C6F4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6DC346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18D3FFF" w14:textId="27412D17" w:rsidR="0090059C" w:rsidRPr="00544EEF" w:rsidRDefault="0090059C" w:rsidP="0090059C">
            <w:r w:rsidRPr="003D4006">
              <w:t>629</w:t>
            </w:r>
          </w:p>
        </w:tc>
        <w:tc>
          <w:tcPr>
            <w:tcW w:w="7650" w:type="dxa"/>
            <w:vAlign w:val="center"/>
          </w:tcPr>
          <w:p w14:paraId="02DD1712" w14:textId="0A6B885A" w:rsidR="0090059C" w:rsidRPr="00544EEF" w:rsidRDefault="0090059C" w:rsidP="0090059C">
            <w:r w:rsidRPr="003D4006">
              <w:t>RESERVED</w:t>
            </w:r>
          </w:p>
        </w:tc>
        <w:tc>
          <w:tcPr>
            <w:tcW w:w="1620" w:type="dxa"/>
            <w:vAlign w:val="center"/>
          </w:tcPr>
          <w:p w14:paraId="76CAC38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BD43B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1B3142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33FB54D" w14:textId="5A5A92A0" w:rsidR="0090059C" w:rsidRPr="00544EEF" w:rsidRDefault="0090059C" w:rsidP="0090059C">
            <w:r w:rsidRPr="003D4006">
              <w:t>630</w:t>
            </w:r>
          </w:p>
        </w:tc>
        <w:tc>
          <w:tcPr>
            <w:tcW w:w="7650" w:type="dxa"/>
            <w:vAlign w:val="center"/>
          </w:tcPr>
          <w:p w14:paraId="1E1B3CA4" w14:textId="5FB7EB3A" w:rsidR="0090059C" w:rsidRPr="00544EEF" w:rsidRDefault="0090059C" w:rsidP="0090059C">
            <w:r w:rsidRPr="003D4006">
              <w:t>Check brake pad wear indicator system operation.</w:t>
            </w:r>
          </w:p>
        </w:tc>
        <w:tc>
          <w:tcPr>
            <w:tcW w:w="1620" w:type="dxa"/>
            <w:vAlign w:val="center"/>
          </w:tcPr>
          <w:p w14:paraId="15F2281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F98D6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3AB3AA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3E4BEE5" w14:textId="2DC7E783" w:rsidR="0090059C" w:rsidRPr="00544EEF" w:rsidRDefault="0090059C" w:rsidP="0090059C">
            <w:r w:rsidRPr="003D4006">
              <w:t>631</w:t>
            </w:r>
          </w:p>
        </w:tc>
        <w:tc>
          <w:tcPr>
            <w:tcW w:w="7650" w:type="dxa"/>
            <w:vAlign w:val="center"/>
          </w:tcPr>
          <w:p w14:paraId="797C172D" w14:textId="69096574" w:rsidR="0090059C" w:rsidRPr="00544EEF" w:rsidRDefault="0090059C" w:rsidP="0090059C">
            <w:r w:rsidRPr="003D4006">
              <w:t>RESERVED</w:t>
            </w:r>
          </w:p>
        </w:tc>
        <w:tc>
          <w:tcPr>
            <w:tcW w:w="1620" w:type="dxa"/>
            <w:vAlign w:val="center"/>
          </w:tcPr>
          <w:p w14:paraId="28921E3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89D3F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9CBB66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82F6A5C" w14:textId="2885FD51" w:rsidR="0090059C" w:rsidRPr="00544EEF" w:rsidRDefault="0090059C" w:rsidP="0090059C">
            <w:r w:rsidRPr="003D4006">
              <w:t>632</w:t>
            </w:r>
          </w:p>
        </w:tc>
        <w:tc>
          <w:tcPr>
            <w:tcW w:w="7650" w:type="dxa"/>
            <w:vAlign w:val="center"/>
          </w:tcPr>
          <w:p w14:paraId="5E10227D" w14:textId="3753CEAA" w:rsidR="0090059C" w:rsidRPr="00544EEF" w:rsidRDefault="0090059C" w:rsidP="0090059C">
            <w:r w:rsidRPr="003D4006">
              <w:t>Check vacuum supply to vacuum-type power booster and check power assist operation.</w:t>
            </w:r>
          </w:p>
        </w:tc>
        <w:tc>
          <w:tcPr>
            <w:tcW w:w="1620" w:type="dxa"/>
            <w:vAlign w:val="center"/>
          </w:tcPr>
          <w:p w14:paraId="2C07F1C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D3F78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AFF2BA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180851E" w14:textId="252C191D" w:rsidR="0090059C" w:rsidRPr="00544EEF" w:rsidRDefault="0090059C" w:rsidP="0090059C">
            <w:r w:rsidRPr="003D4006">
              <w:t>633</w:t>
            </w:r>
          </w:p>
        </w:tc>
        <w:tc>
          <w:tcPr>
            <w:tcW w:w="7650" w:type="dxa"/>
            <w:vAlign w:val="center"/>
          </w:tcPr>
          <w:p w14:paraId="7A7FA0AB" w14:textId="75B46C5F" w:rsidR="0090059C" w:rsidRPr="00544EEF" w:rsidRDefault="0090059C" w:rsidP="0090059C">
            <w:r w:rsidRPr="003D4006">
              <w:t>Remove, clean, inspect, repack, and install wheel bearings, RACES and replace seals</w:t>
            </w:r>
            <w:r w:rsidR="00423FBC">
              <w:t>;</w:t>
            </w:r>
            <w:r w:rsidRPr="003D4006">
              <w:t xml:space="preserve"> install hub</w:t>
            </w:r>
            <w:r w:rsidR="00423FBC">
              <w:t>;</w:t>
            </w:r>
            <w:r w:rsidRPr="003D4006">
              <w:t xml:space="preserve"> and adjust bearings.</w:t>
            </w:r>
          </w:p>
        </w:tc>
        <w:tc>
          <w:tcPr>
            <w:tcW w:w="1620" w:type="dxa"/>
            <w:vAlign w:val="center"/>
          </w:tcPr>
          <w:p w14:paraId="0D43B8F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1C4E9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43A3F4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C6D1EE9" w14:textId="61DB2B0E" w:rsidR="0090059C" w:rsidRPr="00544EEF" w:rsidRDefault="0090059C" w:rsidP="0090059C">
            <w:r w:rsidRPr="003D4006">
              <w:t>634</w:t>
            </w:r>
          </w:p>
        </w:tc>
        <w:tc>
          <w:tcPr>
            <w:tcW w:w="7650" w:type="dxa"/>
            <w:vAlign w:val="center"/>
          </w:tcPr>
          <w:p w14:paraId="514780D3" w14:textId="633A2669" w:rsidR="0090059C" w:rsidRPr="00544EEF" w:rsidRDefault="0090059C" w:rsidP="0090059C">
            <w:r w:rsidRPr="003D4006">
              <w:t>Check parking brake cables and components including integral parking brake system for wear, binding, and corrosion</w:t>
            </w:r>
            <w:r w:rsidR="00423FBC">
              <w:t xml:space="preserve"> then</w:t>
            </w:r>
            <w:r w:rsidRPr="003D4006">
              <w:t xml:space="preserve"> clean, lubricate, adjust</w:t>
            </w:r>
            <w:r w:rsidR="00423FBC">
              <w:t>,</w:t>
            </w:r>
            <w:r w:rsidRPr="003D4006">
              <w:t xml:space="preserve"> or replace as needed.</w:t>
            </w:r>
          </w:p>
        </w:tc>
        <w:tc>
          <w:tcPr>
            <w:tcW w:w="1620" w:type="dxa"/>
            <w:vAlign w:val="center"/>
          </w:tcPr>
          <w:p w14:paraId="3F25F0A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8CF90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69C9D3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34E84D0" w14:textId="6385BE6D" w:rsidR="0090059C" w:rsidRPr="00544EEF" w:rsidRDefault="0090059C" w:rsidP="0090059C">
            <w:r w:rsidRPr="003D4006">
              <w:t>635</w:t>
            </w:r>
          </w:p>
        </w:tc>
        <w:tc>
          <w:tcPr>
            <w:tcW w:w="7650" w:type="dxa"/>
            <w:vAlign w:val="center"/>
          </w:tcPr>
          <w:p w14:paraId="564A1AE5" w14:textId="1CE7543C" w:rsidR="0090059C" w:rsidRPr="00544EEF" w:rsidRDefault="0090059C" w:rsidP="0090059C">
            <w:r w:rsidRPr="003D4006">
              <w:t>Check parking brake and indicator light system operation.</w:t>
            </w:r>
          </w:p>
        </w:tc>
        <w:tc>
          <w:tcPr>
            <w:tcW w:w="1620" w:type="dxa"/>
            <w:vAlign w:val="center"/>
          </w:tcPr>
          <w:p w14:paraId="73F69C4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D64ED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6130A5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9E2D021" w14:textId="71974634" w:rsidR="0090059C" w:rsidRPr="00544EEF" w:rsidRDefault="0090059C" w:rsidP="0090059C">
            <w:r w:rsidRPr="003D4006">
              <w:t>636</w:t>
            </w:r>
          </w:p>
        </w:tc>
        <w:tc>
          <w:tcPr>
            <w:tcW w:w="7650" w:type="dxa"/>
            <w:vAlign w:val="center"/>
          </w:tcPr>
          <w:p w14:paraId="1D574B6C" w14:textId="536D32DF" w:rsidR="0090059C" w:rsidRPr="00544EEF" w:rsidRDefault="0090059C" w:rsidP="0090059C">
            <w:r w:rsidRPr="003D4006">
              <w:t>Check operation of brake stop light system.</w:t>
            </w:r>
          </w:p>
        </w:tc>
        <w:tc>
          <w:tcPr>
            <w:tcW w:w="1620" w:type="dxa"/>
            <w:vAlign w:val="center"/>
          </w:tcPr>
          <w:p w14:paraId="38F5220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26944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31C9FB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8B78EC5" w14:textId="1F458A21" w:rsidR="0090059C" w:rsidRPr="00544EEF" w:rsidRDefault="0090059C" w:rsidP="0090059C">
            <w:r w:rsidRPr="003D4006">
              <w:t>637</w:t>
            </w:r>
          </w:p>
        </w:tc>
        <w:tc>
          <w:tcPr>
            <w:tcW w:w="7650" w:type="dxa"/>
            <w:vAlign w:val="center"/>
          </w:tcPr>
          <w:p w14:paraId="14ECF2DC" w14:textId="49D0C3CB" w:rsidR="0090059C" w:rsidRPr="00544EEF" w:rsidRDefault="0090059C" w:rsidP="0090059C">
            <w:r w:rsidRPr="003D4006">
              <w:t>RESERVED</w:t>
            </w:r>
          </w:p>
        </w:tc>
        <w:tc>
          <w:tcPr>
            <w:tcW w:w="1620" w:type="dxa"/>
            <w:vAlign w:val="center"/>
          </w:tcPr>
          <w:p w14:paraId="612DACD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4CF34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3A4496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2F255B5" w14:textId="68F4183D" w:rsidR="0090059C" w:rsidRPr="00544EEF" w:rsidRDefault="0090059C" w:rsidP="0090059C">
            <w:r w:rsidRPr="003D4006">
              <w:t>638</w:t>
            </w:r>
          </w:p>
        </w:tc>
        <w:tc>
          <w:tcPr>
            <w:tcW w:w="7650" w:type="dxa"/>
            <w:vAlign w:val="center"/>
          </w:tcPr>
          <w:p w14:paraId="15CEC04C" w14:textId="7752BFA9" w:rsidR="0090059C" w:rsidRPr="00544EEF" w:rsidRDefault="0090059C" w:rsidP="0090059C">
            <w:r w:rsidRPr="003D4006">
              <w:t>Inspect and replace wheel studs.</w:t>
            </w:r>
          </w:p>
        </w:tc>
        <w:tc>
          <w:tcPr>
            <w:tcW w:w="1620" w:type="dxa"/>
            <w:vAlign w:val="center"/>
          </w:tcPr>
          <w:p w14:paraId="37B3D84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7D369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3800C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B51D4E0" w14:textId="3C8FBEFD" w:rsidR="0090059C" w:rsidRPr="00544EEF" w:rsidRDefault="0090059C" w:rsidP="0090059C">
            <w:r w:rsidRPr="003D4006">
              <w:t>639</w:t>
            </w:r>
          </w:p>
        </w:tc>
        <w:tc>
          <w:tcPr>
            <w:tcW w:w="7650" w:type="dxa"/>
            <w:vAlign w:val="center"/>
          </w:tcPr>
          <w:p w14:paraId="2D60463B" w14:textId="719ECED7" w:rsidR="0090059C" w:rsidRPr="00544EEF" w:rsidRDefault="0090059C" w:rsidP="0090059C">
            <w:r w:rsidRPr="003D4006">
              <w:t>Remove and reinstall sealed wheel bearing assembly.</w:t>
            </w:r>
          </w:p>
        </w:tc>
        <w:tc>
          <w:tcPr>
            <w:tcW w:w="1620" w:type="dxa"/>
            <w:vAlign w:val="center"/>
          </w:tcPr>
          <w:p w14:paraId="6173096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3C37D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F8609D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86D847F" w14:textId="747213A0" w:rsidR="0090059C" w:rsidRPr="00544EEF" w:rsidRDefault="0090059C" w:rsidP="0090059C">
            <w:r w:rsidRPr="003D4006">
              <w:t>640</w:t>
            </w:r>
          </w:p>
        </w:tc>
        <w:tc>
          <w:tcPr>
            <w:tcW w:w="7650" w:type="dxa"/>
            <w:vAlign w:val="center"/>
          </w:tcPr>
          <w:p w14:paraId="6C80B2AF" w14:textId="5767D556" w:rsidR="0090059C" w:rsidRPr="00544EEF" w:rsidRDefault="0090059C" w:rsidP="0090059C">
            <w:r w:rsidRPr="003D4006">
              <w:t>Identify and inspect electronic brake control system components.</w:t>
            </w:r>
          </w:p>
        </w:tc>
        <w:tc>
          <w:tcPr>
            <w:tcW w:w="1620" w:type="dxa"/>
            <w:vAlign w:val="center"/>
          </w:tcPr>
          <w:p w14:paraId="2053C66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EF4DB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590E8C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1B03C07" w14:textId="457039F4" w:rsidR="0090059C" w:rsidRPr="00544EEF" w:rsidRDefault="0090059C" w:rsidP="0090059C">
            <w:r w:rsidRPr="003D4006">
              <w:t>641</w:t>
            </w:r>
          </w:p>
        </w:tc>
        <w:tc>
          <w:tcPr>
            <w:tcW w:w="7650" w:type="dxa"/>
            <w:vAlign w:val="center"/>
          </w:tcPr>
          <w:p w14:paraId="50FBB8C0" w14:textId="50FFAB55" w:rsidR="0090059C" w:rsidRPr="00544EEF" w:rsidRDefault="0090059C" w:rsidP="0090059C">
            <w:r w:rsidRPr="003D4006">
              <w:t>Diagnose electronic brake control system</w:t>
            </w:r>
            <w:r w:rsidR="00B5066F">
              <w:t>,</w:t>
            </w:r>
            <w:r w:rsidRPr="003D4006">
              <w:t xml:space="preserve"> electronic control(s)</w:t>
            </w:r>
            <w:r w:rsidR="00B5066F">
              <w:t>,</w:t>
            </w:r>
            <w:r w:rsidRPr="003D4006">
              <w:t xml:space="preserve"> and components by retrieving diagnostic trouble codes and using recommended test equipment.</w:t>
            </w:r>
          </w:p>
        </w:tc>
        <w:tc>
          <w:tcPr>
            <w:tcW w:w="1620" w:type="dxa"/>
            <w:vAlign w:val="center"/>
          </w:tcPr>
          <w:p w14:paraId="63EB804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A51E8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84DBA0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3C2F0E0" w14:textId="3A0E8BB1" w:rsidR="0090059C" w:rsidRPr="00544EEF" w:rsidRDefault="0090059C" w:rsidP="0090059C">
            <w:r w:rsidRPr="003D4006">
              <w:lastRenderedPageBreak/>
              <w:t>642</w:t>
            </w:r>
          </w:p>
        </w:tc>
        <w:tc>
          <w:tcPr>
            <w:tcW w:w="7650" w:type="dxa"/>
            <w:vAlign w:val="center"/>
          </w:tcPr>
          <w:p w14:paraId="589F82F0" w14:textId="5B11C583" w:rsidR="0090059C" w:rsidRPr="00544EEF" w:rsidRDefault="0090059C" w:rsidP="0090059C">
            <w:r w:rsidRPr="003D4006">
              <w:t>RESERVED</w:t>
            </w:r>
          </w:p>
        </w:tc>
        <w:tc>
          <w:tcPr>
            <w:tcW w:w="1620" w:type="dxa"/>
            <w:vAlign w:val="center"/>
          </w:tcPr>
          <w:p w14:paraId="7A6F088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A8017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9E7518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59AA050" w14:textId="53D325FB" w:rsidR="0090059C" w:rsidRPr="00544EEF" w:rsidRDefault="0090059C" w:rsidP="0090059C">
            <w:r w:rsidRPr="003D4006">
              <w:t>643</w:t>
            </w:r>
          </w:p>
        </w:tc>
        <w:tc>
          <w:tcPr>
            <w:tcW w:w="7650" w:type="dxa"/>
            <w:vAlign w:val="center"/>
          </w:tcPr>
          <w:p w14:paraId="28050CDB" w14:textId="6664DD88" w:rsidR="0090059C" w:rsidRPr="00544EEF" w:rsidRDefault="0090059C" w:rsidP="0090059C">
            <w:r w:rsidRPr="003D4006">
              <w:t>Bleed the electronic brake control system hydraulic circuits.</w:t>
            </w:r>
          </w:p>
        </w:tc>
        <w:tc>
          <w:tcPr>
            <w:tcW w:w="1620" w:type="dxa"/>
            <w:vAlign w:val="center"/>
          </w:tcPr>
          <w:p w14:paraId="64CB07B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F3253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C94A62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B1EF676" w14:textId="469391F5" w:rsidR="0090059C" w:rsidRPr="00544EEF" w:rsidRDefault="0090059C" w:rsidP="0090059C">
            <w:r w:rsidRPr="003D4006">
              <w:t>644</w:t>
            </w:r>
          </w:p>
        </w:tc>
        <w:tc>
          <w:tcPr>
            <w:tcW w:w="7650" w:type="dxa"/>
            <w:vAlign w:val="center"/>
          </w:tcPr>
          <w:p w14:paraId="6DE212C3" w14:textId="26533EE5" w:rsidR="0090059C" w:rsidRPr="00544EEF" w:rsidRDefault="0090059C" w:rsidP="0090059C">
            <w:r w:rsidRPr="003D4006">
              <w:t xml:space="preserve">Identify traction control/vehicle stability control system components. </w:t>
            </w:r>
          </w:p>
        </w:tc>
        <w:tc>
          <w:tcPr>
            <w:tcW w:w="1620" w:type="dxa"/>
            <w:vAlign w:val="center"/>
          </w:tcPr>
          <w:p w14:paraId="14F6B37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4F69A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E444BD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F36D274" w14:textId="62A09754" w:rsidR="0090059C" w:rsidRPr="00544EEF" w:rsidRDefault="0090059C" w:rsidP="0090059C">
            <w:r w:rsidRPr="003D4006">
              <w:t>645</w:t>
            </w:r>
          </w:p>
        </w:tc>
        <w:tc>
          <w:tcPr>
            <w:tcW w:w="7650" w:type="dxa"/>
            <w:vAlign w:val="center"/>
          </w:tcPr>
          <w:p w14:paraId="7534AD50" w14:textId="45DA5DF0" w:rsidR="0090059C" w:rsidRPr="00544EEF" w:rsidRDefault="0090059C" w:rsidP="0090059C">
            <w:r w:rsidRPr="003D4006">
              <w:t>Describe the operation of a regenerative braking system.</w:t>
            </w:r>
          </w:p>
        </w:tc>
        <w:tc>
          <w:tcPr>
            <w:tcW w:w="1620" w:type="dxa"/>
            <w:vAlign w:val="center"/>
          </w:tcPr>
          <w:p w14:paraId="00E9DBF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A8369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325C0B83" w:rsidR="00EA581C" w:rsidRDefault="00EA581C" w:rsidP="00EA581C">
      <w:pPr>
        <w:pStyle w:val="Heading2"/>
      </w:pPr>
      <w:r>
        <w:t xml:space="preserve">700 </w:t>
      </w:r>
      <w:r w:rsidR="0090059C">
        <w:t>Electrical/Electronic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241D155E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36B3BC2C" w14:textId="77777777" w:rsidTr="0090059C">
        <w:trPr>
          <w:trHeight w:val="288"/>
        </w:trPr>
        <w:tc>
          <w:tcPr>
            <w:tcW w:w="715" w:type="dxa"/>
          </w:tcPr>
          <w:p w14:paraId="204A0934" w14:textId="1DDA3007" w:rsidR="0090059C" w:rsidRPr="00E60D07" w:rsidRDefault="0090059C" w:rsidP="0090059C">
            <w:pPr>
              <w:rPr>
                <w:rFonts w:eastAsia="Times New Roman" w:cs="Arial"/>
              </w:rPr>
            </w:pPr>
            <w:r w:rsidRPr="00452E97">
              <w:t>701</w:t>
            </w:r>
          </w:p>
        </w:tc>
        <w:tc>
          <w:tcPr>
            <w:tcW w:w="7650" w:type="dxa"/>
          </w:tcPr>
          <w:p w14:paraId="534FD653" w14:textId="4F5D40B6" w:rsidR="0090059C" w:rsidRPr="00E60D07" w:rsidRDefault="0090059C" w:rsidP="0090059C">
            <w:pPr>
              <w:rPr>
                <w:rFonts w:eastAsia="Times New Roman" w:cs="Arial"/>
              </w:rPr>
            </w:pPr>
            <w:r w:rsidRPr="00452E97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3994BE6E" w14:textId="77777777" w:rsidTr="0090059C">
        <w:trPr>
          <w:trHeight w:val="288"/>
        </w:trPr>
        <w:tc>
          <w:tcPr>
            <w:tcW w:w="715" w:type="dxa"/>
          </w:tcPr>
          <w:p w14:paraId="54843B2B" w14:textId="57CFF4EA" w:rsidR="0090059C" w:rsidRPr="00D0177F" w:rsidRDefault="0090059C" w:rsidP="0090059C">
            <w:r w:rsidRPr="00452E97">
              <w:t>702</w:t>
            </w:r>
          </w:p>
        </w:tc>
        <w:tc>
          <w:tcPr>
            <w:tcW w:w="7650" w:type="dxa"/>
          </w:tcPr>
          <w:p w14:paraId="6FDED19C" w14:textId="16F6F4CC" w:rsidR="0090059C" w:rsidRPr="00D0177F" w:rsidRDefault="0090059C" w:rsidP="0090059C">
            <w:r w:rsidRPr="00452E97">
              <w:t>Identify and interpret electrical/electronic system concern</w:t>
            </w:r>
            <w:r w:rsidR="00D23083">
              <w:t>s</w:t>
            </w:r>
            <w:r w:rsidRPr="00452E97">
              <w:t>.</w:t>
            </w:r>
          </w:p>
        </w:tc>
        <w:tc>
          <w:tcPr>
            <w:tcW w:w="1620" w:type="dxa"/>
            <w:vAlign w:val="center"/>
          </w:tcPr>
          <w:p w14:paraId="521C4A9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95A13C6" w14:textId="77777777" w:rsidTr="0090059C">
        <w:trPr>
          <w:trHeight w:val="288"/>
        </w:trPr>
        <w:tc>
          <w:tcPr>
            <w:tcW w:w="715" w:type="dxa"/>
          </w:tcPr>
          <w:p w14:paraId="36ADB852" w14:textId="70E8B65A" w:rsidR="0090059C" w:rsidRPr="00D0177F" w:rsidRDefault="0090059C" w:rsidP="0090059C">
            <w:r w:rsidRPr="00452E97">
              <w:t>703</w:t>
            </w:r>
          </w:p>
        </w:tc>
        <w:tc>
          <w:tcPr>
            <w:tcW w:w="7650" w:type="dxa"/>
          </w:tcPr>
          <w:p w14:paraId="4184EC1E" w14:textId="20038A0C" w:rsidR="0090059C" w:rsidRPr="00D0177F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23631BE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DA61A33" w14:textId="77777777" w:rsidTr="0090059C">
        <w:trPr>
          <w:trHeight w:val="288"/>
        </w:trPr>
        <w:tc>
          <w:tcPr>
            <w:tcW w:w="715" w:type="dxa"/>
          </w:tcPr>
          <w:p w14:paraId="4DD43EB7" w14:textId="42D3B1CC" w:rsidR="0090059C" w:rsidRPr="008A342A" w:rsidRDefault="0090059C" w:rsidP="0090059C">
            <w:r w:rsidRPr="00452E97">
              <w:t>704</w:t>
            </w:r>
          </w:p>
        </w:tc>
        <w:tc>
          <w:tcPr>
            <w:tcW w:w="7650" w:type="dxa"/>
          </w:tcPr>
          <w:p w14:paraId="6276C6C6" w14:textId="4E58A4DE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01B4810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C6E75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64C6D6B" w14:textId="77777777" w:rsidTr="0090059C">
        <w:trPr>
          <w:trHeight w:val="288"/>
        </w:trPr>
        <w:tc>
          <w:tcPr>
            <w:tcW w:w="715" w:type="dxa"/>
          </w:tcPr>
          <w:p w14:paraId="239F943E" w14:textId="39B9B69C" w:rsidR="0090059C" w:rsidRPr="008A342A" w:rsidRDefault="0090059C" w:rsidP="0090059C">
            <w:r w:rsidRPr="00452E97">
              <w:t>705</w:t>
            </w:r>
          </w:p>
        </w:tc>
        <w:tc>
          <w:tcPr>
            <w:tcW w:w="7650" w:type="dxa"/>
          </w:tcPr>
          <w:p w14:paraId="3C06D0B0" w14:textId="249F4FF9" w:rsidR="0090059C" w:rsidRPr="008A342A" w:rsidRDefault="0090059C" w:rsidP="0090059C">
            <w:r w:rsidRPr="00452E97">
              <w:t>Use wiring diagrams during diagnosis of electrical circuit problems.</w:t>
            </w:r>
          </w:p>
        </w:tc>
        <w:tc>
          <w:tcPr>
            <w:tcW w:w="1620" w:type="dxa"/>
            <w:vAlign w:val="center"/>
          </w:tcPr>
          <w:p w14:paraId="6C80B25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45F17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FC87248" w14:textId="77777777" w:rsidTr="0090059C">
        <w:trPr>
          <w:trHeight w:val="288"/>
        </w:trPr>
        <w:tc>
          <w:tcPr>
            <w:tcW w:w="715" w:type="dxa"/>
          </w:tcPr>
          <w:p w14:paraId="4380F9B5" w14:textId="0ECBBA02" w:rsidR="0090059C" w:rsidRPr="008A342A" w:rsidRDefault="0090059C" w:rsidP="0090059C">
            <w:r w:rsidRPr="00452E97">
              <w:t>706</w:t>
            </w:r>
          </w:p>
        </w:tc>
        <w:tc>
          <w:tcPr>
            <w:tcW w:w="7650" w:type="dxa"/>
          </w:tcPr>
          <w:p w14:paraId="45F85C03" w14:textId="38AB9B32" w:rsidR="0090059C" w:rsidRPr="008A342A" w:rsidRDefault="0090059C" w:rsidP="0090059C">
            <w:r w:rsidRPr="00452E97">
              <w:t>Check electrical circuits with a test light.</w:t>
            </w:r>
          </w:p>
        </w:tc>
        <w:tc>
          <w:tcPr>
            <w:tcW w:w="1620" w:type="dxa"/>
            <w:vAlign w:val="center"/>
          </w:tcPr>
          <w:p w14:paraId="63EEAEF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BB055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785D88D" w14:textId="77777777" w:rsidTr="0090059C">
        <w:trPr>
          <w:trHeight w:val="288"/>
        </w:trPr>
        <w:tc>
          <w:tcPr>
            <w:tcW w:w="715" w:type="dxa"/>
          </w:tcPr>
          <w:p w14:paraId="4D71F428" w14:textId="2A6D970C" w:rsidR="0090059C" w:rsidRPr="008A342A" w:rsidRDefault="0090059C" w:rsidP="0090059C">
            <w:r w:rsidRPr="00452E97">
              <w:t>707</w:t>
            </w:r>
          </w:p>
        </w:tc>
        <w:tc>
          <w:tcPr>
            <w:tcW w:w="7650" w:type="dxa"/>
          </w:tcPr>
          <w:p w14:paraId="27B07EFF" w14:textId="49485E95" w:rsidR="0090059C" w:rsidRPr="008A342A" w:rsidRDefault="0090059C" w:rsidP="0090059C">
            <w:r w:rsidRPr="00452E97">
              <w:t>Check electrical circuits using fused jumper wires.</w:t>
            </w:r>
          </w:p>
        </w:tc>
        <w:tc>
          <w:tcPr>
            <w:tcW w:w="1620" w:type="dxa"/>
            <w:vAlign w:val="center"/>
          </w:tcPr>
          <w:p w14:paraId="3904B5A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B9D0A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56EA006" w14:textId="77777777" w:rsidTr="0090059C">
        <w:trPr>
          <w:trHeight w:val="288"/>
        </w:trPr>
        <w:tc>
          <w:tcPr>
            <w:tcW w:w="715" w:type="dxa"/>
          </w:tcPr>
          <w:p w14:paraId="5FB38F18" w14:textId="78614EF2" w:rsidR="0090059C" w:rsidRPr="008A342A" w:rsidRDefault="0090059C" w:rsidP="0090059C">
            <w:r w:rsidRPr="00452E97">
              <w:t>708</w:t>
            </w:r>
          </w:p>
        </w:tc>
        <w:tc>
          <w:tcPr>
            <w:tcW w:w="7650" w:type="dxa"/>
          </w:tcPr>
          <w:p w14:paraId="06856BB5" w14:textId="1B19E877" w:rsidR="0090059C" w:rsidRPr="008A342A" w:rsidRDefault="0090059C" w:rsidP="0090059C">
            <w:r w:rsidRPr="00452E97">
              <w:t>Locate shorts, grounds, opens, and resistance problems in electrical/electronic circuit</w:t>
            </w:r>
            <w:r w:rsidR="00D23083">
              <w:t>s</w:t>
            </w:r>
            <w:r w:rsidRPr="00452E97">
              <w:t>.</w:t>
            </w:r>
          </w:p>
        </w:tc>
        <w:tc>
          <w:tcPr>
            <w:tcW w:w="1620" w:type="dxa"/>
            <w:vAlign w:val="center"/>
          </w:tcPr>
          <w:p w14:paraId="4781A60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CAC82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BB53876" w14:textId="77777777" w:rsidTr="0090059C">
        <w:trPr>
          <w:trHeight w:val="288"/>
        </w:trPr>
        <w:tc>
          <w:tcPr>
            <w:tcW w:w="715" w:type="dxa"/>
          </w:tcPr>
          <w:p w14:paraId="0318E6C9" w14:textId="56D7DBFE" w:rsidR="0090059C" w:rsidRPr="008A342A" w:rsidRDefault="0090059C" w:rsidP="0090059C">
            <w:r w:rsidRPr="00452E97">
              <w:t>709</w:t>
            </w:r>
          </w:p>
        </w:tc>
        <w:tc>
          <w:tcPr>
            <w:tcW w:w="7650" w:type="dxa"/>
          </w:tcPr>
          <w:p w14:paraId="6D5A527B" w14:textId="321F81BB" w:rsidR="0090059C" w:rsidRPr="008A342A" w:rsidRDefault="0090059C" w:rsidP="0090059C">
            <w:r w:rsidRPr="00452E97">
              <w:t>Measure and diagnose the cause(s) of excessive parasitic draw.</w:t>
            </w:r>
          </w:p>
        </w:tc>
        <w:tc>
          <w:tcPr>
            <w:tcW w:w="1620" w:type="dxa"/>
            <w:vAlign w:val="center"/>
          </w:tcPr>
          <w:p w14:paraId="3D1B31F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59D10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8DE38DB" w14:textId="77777777" w:rsidTr="0090059C">
        <w:trPr>
          <w:trHeight w:val="288"/>
        </w:trPr>
        <w:tc>
          <w:tcPr>
            <w:tcW w:w="715" w:type="dxa"/>
          </w:tcPr>
          <w:p w14:paraId="307A2F85" w14:textId="7DC0B055" w:rsidR="0090059C" w:rsidRPr="008A342A" w:rsidRDefault="0090059C" w:rsidP="0090059C">
            <w:r w:rsidRPr="00452E97">
              <w:t>710</w:t>
            </w:r>
          </w:p>
        </w:tc>
        <w:tc>
          <w:tcPr>
            <w:tcW w:w="7650" w:type="dxa"/>
          </w:tcPr>
          <w:p w14:paraId="5A7DDD2D" w14:textId="64399F11" w:rsidR="0090059C" w:rsidRPr="008A342A" w:rsidRDefault="0090059C" w:rsidP="0090059C">
            <w:r w:rsidRPr="00452E97">
              <w:t>Inspect and test fusible links, circuit breakers, and fuses.</w:t>
            </w:r>
          </w:p>
        </w:tc>
        <w:tc>
          <w:tcPr>
            <w:tcW w:w="1620" w:type="dxa"/>
            <w:vAlign w:val="center"/>
          </w:tcPr>
          <w:p w14:paraId="299AFBB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B7525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7E4B8F8" w14:textId="77777777" w:rsidTr="0090059C">
        <w:trPr>
          <w:trHeight w:val="288"/>
        </w:trPr>
        <w:tc>
          <w:tcPr>
            <w:tcW w:w="715" w:type="dxa"/>
          </w:tcPr>
          <w:p w14:paraId="22CF9533" w14:textId="1198487D" w:rsidR="0090059C" w:rsidRPr="008A342A" w:rsidRDefault="0090059C" w:rsidP="0090059C">
            <w:r w:rsidRPr="00452E97">
              <w:t>711</w:t>
            </w:r>
          </w:p>
        </w:tc>
        <w:tc>
          <w:tcPr>
            <w:tcW w:w="7650" w:type="dxa"/>
          </w:tcPr>
          <w:p w14:paraId="109B87EB" w14:textId="1A2199D0" w:rsidR="0090059C" w:rsidRPr="008A342A" w:rsidRDefault="0090059C" w:rsidP="0090059C">
            <w:r w:rsidRPr="00452E97">
              <w:t>Inspect and test switches, connectors, relays, solenoid solid state devices, and wires of electrical/electronic circuits.</w:t>
            </w:r>
          </w:p>
        </w:tc>
        <w:tc>
          <w:tcPr>
            <w:tcW w:w="1620" w:type="dxa"/>
            <w:vAlign w:val="center"/>
          </w:tcPr>
          <w:p w14:paraId="39B9F34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B79BE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371CB25" w14:textId="77777777" w:rsidTr="0090059C">
        <w:trPr>
          <w:trHeight w:val="288"/>
        </w:trPr>
        <w:tc>
          <w:tcPr>
            <w:tcW w:w="715" w:type="dxa"/>
          </w:tcPr>
          <w:p w14:paraId="3512F84D" w14:textId="16166F19" w:rsidR="0090059C" w:rsidRPr="008A342A" w:rsidRDefault="0090059C" w:rsidP="0090059C">
            <w:r w:rsidRPr="00452E97">
              <w:t>712</w:t>
            </w:r>
          </w:p>
        </w:tc>
        <w:tc>
          <w:tcPr>
            <w:tcW w:w="7650" w:type="dxa"/>
          </w:tcPr>
          <w:p w14:paraId="33CC8361" w14:textId="7955487C" w:rsidR="0090059C" w:rsidRPr="008A342A" w:rsidRDefault="0090059C" w:rsidP="0090059C">
            <w:r w:rsidRPr="00452E97">
              <w:t>Remove and replace terminal end from connector</w:t>
            </w:r>
            <w:r w:rsidR="00D23083">
              <w:t>,</w:t>
            </w:r>
            <w:r w:rsidRPr="00452E97">
              <w:t xml:space="preserve"> replace connectors</w:t>
            </w:r>
            <w:r w:rsidR="00D23083">
              <w:t>,</w:t>
            </w:r>
            <w:r w:rsidRPr="00452E97">
              <w:t xml:space="preserve"> and terminal ends.</w:t>
            </w:r>
          </w:p>
        </w:tc>
        <w:tc>
          <w:tcPr>
            <w:tcW w:w="1620" w:type="dxa"/>
            <w:vAlign w:val="center"/>
          </w:tcPr>
          <w:p w14:paraId="47D8FF2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C21A2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2ED19E2" w14:textId="77777777" w:rsidTr="0090059C">
        <w:trPr>
          <w:trHeight w:val="288"/>
        </w:trPr>
        <w:tc>
          <w:tcPr>
            <w:tcW w:w="715" w:type="dxa"/>
          </w:tcPr>
          <w:p w14:paraId="6212CBD1" w14:textId="186FBDF2" w:rsidR="0090059C" w:rsidRPr="008A342A" w:rsidRDefault="0090059C" w:rsidP="0090059C">
            <w:r w:rsidRPr="00452E97">
              <w:t>713</w:t>
            </w:r>
          </w:p>
        </w:tc>
        <w:tc>
          <w:tcPr>
            <w:tcW w:w="7650" w:type="dxa"/>
          </w:tcPr>
          <w:p w14:paraId="062200C3" w14:textId="37E7217A" w:rsidR="0090059C" w:rsidRPr="008A342A" w:rsidRDefault="0090059C" w:rsidP="0090059C">
            <w:r w:rsidRPr="00452E97">
              <w:t>Repair wiring harness and solder repair.</w:t>
            </w:r>
          </w:p>
        </w:tc>
        <w:tc>
          <w:tcPr>
            <w:tcW w:w="1620" w:type="dxa"/>
            <w:vAlign w:val="center"/>
          </w:tcPr>
          <w:p w14:paraId="6183DC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C06B9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C359004" w14:textId="77777777" w:rsidTr="0090059C">
        <w:trPr>
          <w:trHeight w:val="288"/>
        </w:trPr>
        <w:tc>
          <w:tcPr>
            <w:tcW w:w="715" w:type="dxa"/>
          </w:tcPr>
          <w:p w14:paraId="15A215D1" w14:textId="72246A60" w:rsidR="0090059C" w:rsidRPr="008A342A" w:rsidRDefault="0090059C" w:rsidP="0090059C">
            <w:r w:rsidRPr="00452E97">
              <w:t>714</w:t>
            </w:r>
          </w:p>
        </w:tc>
        <w:tc>
          <w:tcPr>
            <w:tcW w:w="7650" w:type="dxa"/>
          </w:tcPr>
          <w:p w14:paraId="062BB6D1" w14:textId="7A11E453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561112C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09D4C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D921CE" w14:textId="77777777" w:rsidTr="0090059C">
        <w:trPr>
          <w:trHeight w:val="288"/>
        </w:trPr>
        <w:tc>
          <w:tcPr>
            <w:tcW w:w="715" w:type="dxa"/>
          </w:tcPr>
          <w:p w14:paraId="4E2CE8ED" w14:textId="1B71434F" w:rsidR="0090059C" w:rsidRPr="008A342A" w:rsidRDefault="0090059C" w:rsidP="0090059C">
            <w:r w:rsidRPr="00452E97">
              <w:t>715</w:t>
            </w:r>
          </w:p>
        </w:tc>
        <w:tc>
          <w:tcPr>
            <w:tcW w:w="7650" w:type="dxa"/>
          </w:tcPr>
          <w:p w14:paraId="2BF0A916" w14:textId="632FEA9D" w:rsidR="0090059C" w:rsidRPr="008A342A" w:rsidRDefault="0090059C" w:rsidP="0090059C">
            <w:r w:rsidRPr="00452E97">
              <w:t>Identify location of electric hybrid vehicle high voltage circuit disconnect (service plug) location and safety procedures.</w:t>
            </w:r>
          </w:p>
        </w:tc>
        <w:tc>
          <w:tcPr>
            <w:tcW w:w="1620" w:type="dxa"/>
            <w:vAlign w:val="center"/>
          </w:tcPr>
          <w:p w14:paraId="4A9374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E665B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40BF979" w14:textId="77777777" w:rsidTr="0090059C">
        <w:trPr>
          <w:trHeight w:val="288"/>
        </w:trPr>
        <w:tc>
          <w:tcPr>
            <w:tcW w:w="715" w:type="dxa"/>
          </w:tcPr>
          <w:p w14:paraId="5C1353DF" w14:textId="40487CBA" w:rsidR="0090059C" w:rsidRPr="008A342A" w:rsidRDefault="0090059C" w:rsidP="0090059C">
            <w:r w:rsidRPr="00452E97">
              <w:t>716</w:t>
            </w:r>
          </w:p>
        </w:tc>
        <w:tc>
          <w:tcPr>
            <w:tcW w:w="7650" w:type="dxa"/>
          </w:tcPr>
          <w:p w14:paraId="6C8566E7" w14:textId="37E5B06E" w:rsidR="0090059C" w:rsidRPr="008A342A" w:rsidRDefault="0090059C" w:rsidP="0090059C">
            <w:r w:rsidRPr="00452E97">
              <w:t>Perform battery state-of-charge test.</w:t>
            </w:r>
          </w:p>
        </w:tc>
        <w:tc>
          <w:tcPr>
            <w:tcW w:w="1620" w:type="dxa"/>
            <w:vAlign w:val="center"/>
          </w:tcPr>
          <w:p w14:paraId="54C9A46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B4E04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31D4614" w14:textId="77777777" w:rsidTr="0090059C">
        <w:trPr>
          <w:trHeight w:val="288"/>
        </w:trPr>
        <w:tc>
          <w:tcPr>
            <w:tcW w:w="715" w:type="dxa"/>
          </w:tcPr>
          <w:p w14:paraId="61169A12" w14:textId="01AE4308" w:rsidR="0090059C" w:rsidRPr="008A342A" w:rsidRDefault="0090059C" w:rsidP="0090059C">
            <w:r w:rsidRPr="00452E97">
              <w:t>717</w:t>
            </w:r>
          </w:p>
        </w:tc>
        <w:tc>
          <w:tcPr>
            <w:tcW w:w="7650" w:type="dxa"/>
          </w:tcPr>
          <w:p w14:paraId="3B218E1D" w14:textId="63CF9117" w:rsidR="0090059C" w:rsidRPr="008A342A" w:rsidRDefault="0090059C" w:rsidP="0090059C">
            <w:r w:rsidRPr="00452E97">
              <w:t>Perform battery capacity test</w:t>
            </w:r>
            <w:r w:rsidR="00D23083">
              <w:t xml:space="preserve"> and</w:t>
            </w:r>
            <w:r w:rsidRPr="00452E97">
              <w:t xml:space="preserve"> confirm proper battery capacity for vehicle application.</w:t>
            </w:r>
          </w:p>
        </w:tc>
        <w:tc>
          <w:tcPr>
            <w:tcW w:w="1620" w:type="dxa"/>
            <w:vAlign w:val="center"/>
          </w:tcPr>
          <w:p w14:paraId="1155C5C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90411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2AF0B45" w14:textId="77777777" w:rsidTr="0090059C">
        <w:trPr>
          <w:trHeight w:val="288"/>
        </w:trPr>
        <w:tc>
          <w:tcPr>
            <w:tcW w:w="715" w:type="dxa"/>
          </w:tcPr>
          <w:p w14:paraId="0BAA98FA" w14:textId="75F765E0" w:rsidR="0090059C" w:rsidRPr="008A342A" w:rsidRDefault="0090059C" w:rsidP="0090059C">
            <w:r w:rsidRPr="00452E97">
              <w:t>718</w:t>
            </w:r>
          </w:p>
        </w:tc>
        <w:tc>
          <w:tcPr>
            <w:tcW w:w="7650" w:type="dxa"/>
          </w:tcPr>
          <w:p w14:paraId="2ABB5DE0" w14:textId="2AAF8A4C" w:rsidR="0090059C" w:rsidRPr="008A342A" w:rsidRDefault="0090059C" w:rsidP="0090059C">
            <w:r w:rsidRPr="00452E97">
              <w:t xml:space="preserve">Maintain </w:t>
            </w:r>
            <w:r w:rsidR="00B5066F">
              <w:t>and</w:t>
            </w:r>
            <w:r w:rsidRPr="00452E97">
              <w:t xml:space="preserve"> restore electronic memory functions.</w:t>
            </w:r>
          </w:p>
        </w:tc>
        <w:tc>
          <w:tcPr>
            <w:tcW w:w="1620" w:type="dxa"/>
            <w:vAlign w:val="center"/>
          </w:tcPr>
          <w:p w14:paraId="710D36E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006F0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832CCD5" w14:textId="77777777" w:rsidTr="0090059C">
        <w:trPr>
          <w:trHeight w:val="288"/>
        </w:trPr>
        <w:tc>
          <w:tcPr>
            <w:tcW w:w="715" w:type="dxa"/>
          </w:tcPr>
          <w:p w14:paraId="2AE9AFDB" w14:textId="04041DDC" w:rsidR="0090059C" w:rsidRPr="008A342A" w:rsidRDefault="0090059C" w:rsidP="0090059C">
            <w:r w:rsidRPr="00452E97">
              <w:lastRenderedPageBreak/>
              <w:t>719</w:t>
            </w:r>
          </w:p>
        </w:tc>
        <w:tc>
          <w:tcPr>
            <w:tcW w:w="7650" w:type="dxa"/>
          </w:tcPr>
          <w:p w14:paraId="620C243F" w14:textId="7CC587D9" w:rsidR="0090059C" w:rsidRPr="008A342A" w:rsidRDefault="0090059C" w:rsidP="0090059C">
            <w:r w:rsidRPr="00452E97">
              <w:t>Inspect, clean, fill, and replace battery, battery cables, connectors, clamps, and hold-downs.</w:t>
            </w:r>
          </w:p>
        </w:tc>
        <w:tc>
          <w:tcPr>
            <w:tcW w:w="1620" w:type="dxa"/>
            <w:vAlign w:val="center"/>
          </w:tcPr>
          <w:p w14:paraId="06D76DD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9E7D1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E05C52" w14:textId="77777777" w:rsidTr="0090059C">
        <w:trPr>
          <w:trHeight w:val="288"/>
        </w:trPr>
        <w:tc>
          <w:tcPr>
            <w:tcW w:w="715" w:type="dxa"/>
          </w:tcPr>
          <w:p w14:paraId="4134CB21" w14:textId="1520A595" w:rsidR="0090059C" w:rsidRPr="008A342A" w:rsidRDefault="0090059C" w:rsidP="0090059C">
            <w:r w:rsidRPr="00452E97">
              <w:t>720</w:t>
            </w:r>
          </w:p>
        </w:tc>
        <w:tc>
          <w:tcPr>
            <w:tcW w:w="7650" w:type="dxa"/>
          </w:tcPr>
          <w:p w14:paraId="21619A90" w14:textId="207D12C2" w:rsidR="0090059C" w:rsidRPr="008A342A" w:rsidRDefault="0090059C" w:rsidP="0090059C">
            <w:r w:rsidRPr="00452E97">
              <w:t>Perform battery charge.</w:t>
            </w:r>
          </w:p>
        </w:tc>
        <w:tc>
          <w:tcPr>
            <w:tcW w:w="1620" w:type="dxa"/>
            <w:vAlign w:val="center"/>
          </w:tcPr>
          <w:p w14:paraId="38735D8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D7EE5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D8192C9" w14:textId="77777777" w:rsidTr="0090059C">
        <w:trPr>
          <w:trHeight w:val="288"/>
        </w:trPr>
        <w:tc>
          <w:tcPr>
            <w:tcW w:w="715" w:type="dxa"/>
          </w:tcPr>
          <w:p w14:paraId="2571552B" w14:textId="794556D8" w:rsidR="0090059C" w:rsidRPr="008A342A" w:rsidRDefault="0090059C" w:rsidP="0090059C">
            <w:r w:rsidRPr="00452E97">
              <w:t>721</w:t>
            </w:r>
          </w:p>
        </w:tc>
        <w:tc>
          <w:tcPr>
            <w:tcW w:w="7650" w:type="dxa"/>
          </w:tcPr>
          <w:p w14:paraId="07DD23EC" w14:textId="74218969" w:rsidR="0090059C" w:rsidRPr="008A342A" w:rsidRDefault="0090059C" w:rsidP="0090059C">
            <w:r w:rsidRPr="00452E97">
              <w:t>Start a vehicle using jumper cables or an auxiliary power supply.</w:t>
            </w:r>
          </w:p>
        </w:tc>
        <w:tc>
          <w:tcPr>
            <w:tcW w:w="1620" w:type="dxa"/>
            <w:vAlign w:val="center"/>
          </w:tcPr>
          <w:p w14:paraId="49B7CB4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FE6BF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71615C4" w14:textId="77777777" w:rsidTr="0090059C">
        <w:trPr>
          <w:trHeight w:val="288"/>
        </w:trPr>
        <w:tc>
          <w:tcPr>
            <w:tcW w:w="715" w:type="dxa"/>
          </w:tcPr>
          <w:p w14:paraId="54E1C6DA" w14:textId="45A1858B" w:rsidR="0090059C" w:rsidRPr="008A342A" w:rsidRDefault="0090059C" w:rsidP="0090059C">
            <w:r w:rsidRPr="00452E97">
              <w:t>722</w:t>
            </w:r>
          </w:p>
        </w:tc>
        <w:tc>
          <w:tcPr>
            <w:tcW w:w="7650" w:type="dxa"/>
          </w:tcPr>
          <w:p w14:paraId="74968BD5" w14:textId="608CFDD6" w:rsidR="0090059C" w:rsidRPr="008A342A" w:rsidRDefault="0090059C" w:rsidP="0090059C">
            <w:r w:rsidRPr="00452E97">
              <w:t>Identify electronic modules, security systems, radios, and other accessories that require reinitialization or code entry following battery disconnect.</w:t>
            </w:r>
          </w:p>
        </w:tc>
        <w:tc>
          <w:tcPr>
            <w:tcW w:w="1620" w:type="dxa"/>
            <w:vAlign w:val="center"/>
          </w:tcPr>
          <w:p w14:paraId="4E7F672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8A46DD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722364C" w14:textId="77777777" w:rsidTr="0090059C">
        <w:trPr>
          <w:trHeight w:val="288"/>
        </w:trPr>
        <w:tc>
          <w:tcPr>
            <w:tcW w:w="715" w:type="dxa"/>
          </w:tcPr>
          <w:p w14:paraId="420B9452" w14:textId="1BF2DA81" w:rsidR="0090059C" w:rsidRPr="008A342A" w:rsidRDefault="0090059C" w:rsidP="0090059C">
            <w:r w:rsidRPr="00452E97">
              <w:t>723</w:t>
            </w:r>
          </w:p>
        </w:tc>
        <w:tc>
          <w:tcPr>
            <w:tcW w:w="7650" w:type="dxa"/>
          </w:tcPr>
          <w:p w14:paraId="5145E65B" w14:textId="4EB53F95" w:rsidR="0090059C" w:rsidRPr="008A342A" w:rsidRDefault="0090059C" w:rsidP="0090059C">
            <w:r w:rsidRPr="00452E97">
              <w:t>Perform starter current draw tests.</w:t>
            </w:r>
          </w:p>
        </w:tc>
        <w:tc>
          <w:tcPr>
            <w:tcW w:w="1620" w:type="dxa"/>
            <w:vAlign w:val="center"/>
          </w:tcPr>
          <w:p w14:paraId="01A2FF5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2B3F2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7BA47B5" w14:textId="77777777" w:rsidTr="0090059C">
        <w:trPr>
          <w:trHeight w:val="288"/>
        </w:trPr>
        <w:tc>
          <w:tcPr>
            <w:tcW w:w="715" w:type="dxa"/>
          </w:tcPr>
          <w:p w14:paraId="64629D71" w14:textId="1A55243A" w:rsidR="0090059C" w:rsidRPr="008A342A" w:rsidRDefault="0090059C" w:rsidP="0090059C">
            <w:r w:rsidRPr="00452E97">
              <w:t>724</w:t>
            </w:r>
          </w:p>
        </w:tc>
        <w:tc>
          <w:tcPr>
            <w:tcW w:w="7650" w:type="dxa"/>
          </w:tcPr>
          <w:p w14:paraId="363ED8C9" w14:textId="4F5B8A87" w:rsidR="0090059C" w:rsidRPr="008A342A" w:rsidRDefault="0090059C" w:rsidP="0090059C">
            <w:r w:rsidRPr="00452E97">
              <w:t>Perform starter circuit voltage drop tests.</w:t>
            </w:r>
          </w:p>
        </w:tc>
        <w:tc>
          <w:tcPr>
            <w:tcW w:w="1620" w:type="dxa"/>
            <w:vAlign w:val="center"/>
          </w:tcPr>
          <w:p w14:paraId="240F5D9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86BAD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A91D49C" w14:textId="77777777" w:rsidTr="0090059C">
        <w:trPr>
          <w:trHeight w:val="288"/>
        </w:trPr>
        <w:tc>
          <w:tcPr>
            <w:tcW w:w="715" w:type="dxa"/>
          </w:tcPr>
          <w:p w14:paraId="624BBA37" w14:textId="05DE457F" w:rsidR="0090059C" w:rsidRPr="008A342A" w:rsidRDefault="0090059C" w:rsidP="0090059C">
            <w:r w:rsidRPr="00452E97">
              <w:t>725</w:t>
            </w:r>
          </w:p>
        </w:tc>
        <w:tc>
          <w:tcPr>
            <w:tcW w:w="7650" w:type="dxa"/>
          </w:tcPr>
          <w:p w14:paraId="0E33ACBF" w14:textId="3B1CD48E" w:rsidR="0090059C" w:rsidRPr="008A342A" w:rsidRDefault="0090059C" w:rsidP="0090059C">
            <w:r w:rsidRPr="00452E97">
              <w:t>Inspect and test starter relays and solenoids.</w:t>
            </w:r>
          </w:p>
        </w:tc>
        <w:tc>
          <w:tcPr>
            <w:tcW w:w="1620" w:type="dxa"/>
            <w:vAlign w:val="center"/>
          </w:tcPr>
          <w:p w14:paraId="6F76C9E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2D0E7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93679C1" w14:textId="77777777" w:rsidTr="0090059C">
        <w:trPr>
          <w:trHeight w:val="288"/>
        </w:trPr>
        <w:tc>
          <w:tcPr>
            <w:tcW w:w="715" w:type="dxa"/>
          </w:tcPr>
          <w:p w14:paraId="21FAC39D" w14:textId="5C1326FF" w:rsidR="0090059C" w:rsidRPr="008A342A" w:rsidRDefault="0090059C" w:rsidP="0090059C">
            <w:r w:rsidRPr="00452E97">
              <w:t>726</w:t>
            </w:r>
          </w:p>
        </w:tc>
        <w:tc>
          <w:tcPr>
            <w:tcW w:w="7650" w:type="dxa"/>
          </w:tcPr>
          <w:p w14:paraId="2C2F16E8" w14:textId="65CBF58D" w:rsidR="0090059C" w:rsidRPr="008A342A" w:rsidRDefault="0090059C" w:rsidP="0090059C">
            <w:r w:rsidRPr="00452E97">
              <w:t>Remove and install starter in a vehicle.</w:t>
            </w:r>
          </w:p>
        </w:tc>
        <w:tc>
          <w:tcPr>
            <w:tcW w:w="1620" w:type="dxa"/>
            <w:vAlign w:val="center"/>
          </w:tcPr>
          <w:p w14:paraId="258E96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41CBD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3D142DD" w14:textId="77777777" w:rsidTr="0090059C">
        <w:trPr>
          <w:trHeight w:val="288"/>
        </w:trPr>
        <w:tc>
          <w:tcPr>
            <w:tcW w:w="715" w:type="dxa"/>
          </w:tcPr>
          <w:p w14:paraId="3F634175" w14:textId="5C981829" w:rsidR="0090059C" w:rsidRPr="008A342A" w:rsidRDefault="0090059C" w:rsidP="0090059C">
            <w:r w:rsidRPr="00452E97">
              <w:t>727</w:t>
            </w:r>
          </w:p>
        </w:tc>
        <w:tc>
          <w:tcPr>
            <w:tcW w:w="7650" w:type="dxa"/>
          </w:tcPr>
          <w:p w14:paraId="5DD3033D" w14:textId="581AF09B" w:rsidR="0090059C" w:rsidRPr="008A342A" w:rsidRDefault="0090059C" w:rsidP="0090059C">
            <w:r w:rsidRPr="00452E97">
              <w:t>Inspect and test switches, connectors, and wires of starter control circuits</w:t>
            </w:r>
            <w:r w:rsidR="00D23083">
              <w:t xml:space="preserve"> and</w:t>
            </w:r>
            <w:r w:rsidRPr="00452E97">
              <w:t xml:space="preserve"> perform necessary action.</w:t>
            </w:r>
          </w:p>
        </w:tc>
        <w:tc>
          <w:tcPr>
            <w:tcW w:w="1620" w:type="dxa"/>
            <w:vAlign w:val="center"/>
          </w:tcPr>
          <w:p w14:paraId="03301DE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F8834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212FD0B" w14:textId="77777777" w:rsidTr="0090059C">
        <w:trPr>
          <w:trHeight w:val="288"/>
        </w:trPr>
        <w:tc>
          <w:tcPr>
            <w:tcW w:w="715" w:type="dxa"/>
          </w:tcPr>
          <w:p w14:paraId="4A888E89" w14:textId="27566270" w:rsidR="0090059C" w:rsidRPr="008A342A" w:rsidRDefault="0090059C" w:rsidP="0090059C">
            <w:r w:rsidRPr="00452E97">
              <w:t>728</w:t>
            </w:r>
          </w:p>
        </w:tc>
        <w:tc>
          <w:tcPr>
            <w:tcW w:w="7650" w:type="dxa"/>
          </w:tcPr>
          <w:p w14:paraId="73D107A4" w14:textId="380B23F3" w:rsidR="0090059C" w:rsidRPr="008A342A" w:rsidRDefault="0090059C" w:rsidP="0090059C">
            <w:r w:rsidRPr="00452E97">
              <w:t>Differentiate between electrical and engine mechanical problems that cause a slow-crank or no-crank condition.</w:t>
            </w:r>
          </w:p>
        </w:tc>
        <w:tc>
          <w:tcPr>
            <w:tcW w:w="1620" w:type="dxa"/>
            <w:vAlign w:val="center"/>
          </w:tcPr>
          <w:p w14:paraId="351F11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F5A6F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09F3D0A" w14:textId="77777777" w:rsidTr="0090059C">
        <w:trPr>
          <w:trHeight w:val="288"/>
        </w:trPr>
        <w:tc>
          <w:tcPr>
            <w:tcW w:w="715" w:type="dxa"/>
          </w:tcPr>
          <w:p w14:paraId="2ABCF272" w14:textId="1E6F0323" w:rsidR="0090059C" w:rsidRPr="008A342A" w:rsidRDefault="0090059C" w:rsidP="0090059C">
            <w:r w:rsidRPr="00452E97">
              <w:t>729</w:t>
            </w:r>
          </w:p>
        </w:tc>
        <w:tc>
          <w:tcPr>
            <w:tcW w:w="7650" w:type="dxa"/>
          </w:tcPr>
          <w:p w14:paraId="2DADCB9E" w14:textId="3F94FC8A" w:rsidR="0090059C" w:rsidRPr="008A342A" w:rsidRDefault="0090059C" w:rsidP="0090059C">
            <w:r w:rsidRPr="00452E97">
              <w:t>Perform charging system output test</w:t>
            </w:r>
            <w:r w:rsidR="00D23083">
              <w:t xml:space="preserve"> and</w:t>
            </w:r>
            <w:r w:rsidRPr="00452E97">
              <w:t xml:space="preserve"> determine necessary action.</w:t>
            </w:r>
          </w:p>
        </w:tc>
        <w:tc>
          <w:tcPr>
            <w:tcW w:w="1620" w:type="dxa"/>
            <w:vAlign w:val="center"/>
          </w:tcPr>
          <w:p w14:paraId="7F693BD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28D5D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DAF38D7" w14:textId="77777777" w:rsidTr="0090059C">
        <w:trPr>
          <w:trHeight w:val="288"/>
        </w:trPr>
        <w:tc>
          <w:tcPr>
            <w:tcW w:w="715" w:type="dxa"/>
          </w:tcPr>
          <w:p w14:paraId="292A3020" w14:textId="332D1FBB" w:rsidR="0090059C" w:rsidRPr="008A342A" w:rsidRDefault="0090059C" w:rsidP="0090059C">
            <w:r w:rsidRPr="00452E97">
              <w:t>730</w:t>
            </w:r>
          </w:p>
        </w:tc>
        <w:tc>
          <w:tcPr>
            <w:tcW w:w="7650" w:type="dxa"/>
          </w:tcPr>
          <w:p w14:paraId="52851337" w14:textId="652718E1" w:rsidR="0090059C" w:rsidRPr="008A342A" w:rsidRDefault="0090059C" w:rsidP="0090059C">
            <w:r w:rsidRPr="00452E97">
              <w:t>Diagnose charging system for the cause of undercharge, no-charge, and overcharge conditions.</w:t>
            </w:r>
          </w:p>
        </w:tc>
        <w:tc>
          <w:tcPr>
            <w:tcW w:w="1620" w:type="dxa"/>
            <w:vAlign w:val="center"/>
          </w:tcPr>
          <w:p w14:paraId="563F0BC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B3D99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F515197" w14:textId="77777777" w:rsidTr="0090059C">
        <w:trPr>
          <w:trHeight w:val="288"/>
        </w:trPr>
        <w:tc>
          <w:tcPr>
            <w:tcW w:w="715" w:type="dxa"/>
          </w:tcPr>
          <w:p w14:paraId="2255BE55" w14:textId="27F268AD" w:rsidR="0090059C" w:rsidRPr="008A342A" w:rsidRDefault="0090059C" w:rsidP="0090059C">
            <w:r w:rsidRPr="00452E97">
              <w:t>731</w:t>
            </w:r>
          </w:p>
        </w:tc>
        <w:tc>
          <w:tcPr>
            <w:tcW w:w="7650" w:type="dxa"/>
          </w:tcPr>
          <w:p w14:paraId="4E738185" w14:textId="19A66EC5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403C9F7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BE4B0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2FA2EBA" w14:textId="77777777" w:rsidTr="0090059C">
        <w:trPr>
          <w:trHeight w:val="288"/>
        </w:trPr>
        <w:tc>
          <w:tcPr>
            <w:tcW w:w="715" w:type="dxa"/>
          </w:tcPr>
          <w:p w14:paraId="0FDD72C6" w14:textId="20F43EB4" w:rsidR="0090059C" w:rsidRPr="008A342A" w:rsidRDefault="0090059C" w:rsidP="0090059C">
            <w:r w:rsidRPr="00452E97">
              <w:t>732</w:t>
            </w:r>
          </w:p>
        </w:tc>
        <w:tc>
          <w:tcPr>
            <w:tcW w:w="7650" w:type="dxa"/>
          </w:tcPr>
          <w:p w14:paraId="3D88D6BE" w14:textId="55164FA3" w:rsidR="0090059C" w:rsidRPr="008A342A" w:rsidRDefault="0090059C" w:rsidP="0090059C">
            <w:r w:rsidRPr="00452E97">
              <w:t>Remove, inspect, and install generator (alternator).</w:t>
            </w:r>
          </w:p>
        </w:tc>
        <w:tc>
          <w:tcPr>
            <w:tcW w:w="1620" w:type="dxa"/>
            <w:vAlign w:val="center"/>
          </w:tcPr>
          <w:p w14:paraId="45A3156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7A181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A1ABD8E" w14:textId="77777777" w:rsidTr="0090059C">
        <w:trPr>
          <w:trHeight w:val="288"/>
        </w:trPr>
        <w:tc>
          <w:tcPr>
            <w:tcW w:w="715" w:type="dxa"/>
          </w:tcPr>
          <w:p w14:paraId="18C3D6B8" w14:textId="53FA0EA9" w:rsidR="0090059C" w:rsidRPr="008A342A" w:rsidRDefault="0090059C" w:rsidP="0090059C">
            <w:r w:rsidRPr="00452E97">
              <w:t>733</w:t>
            </w:r>
          </w:p>
        </w:tc>
        <w:tc>
          <w:tcPr>
            <w:tcW w:w="7650" w:type="dxa"/>
          </w:tcPr>
          <w:p w14:paraId="2C1102F9" w14:textId="3B113932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23ABD1C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9C093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61360D8" w14:textId="77777777" w:rsidTr="0090059C">
        <w:trPr>
          <w:trHeight w:val="288"/>
        </w:trPr>
        <w:tc>
          <w:tcPr>
            <w:tcW w:w="715" w:type="dxa"/>
          </w:tcPr>
          <w:p w14:paraId="385D83A2" w14:textId="1ECBF7CD" w:rsidR="0090059C" w:rsidRPr="008A342A" w:rsidRDefault="0090059C" w:rsidP="0090059C">
            <w:r w:rsidRPr="00452E97">
              <w:t>734</w:t>
            </w:r>
          </w:p>
        </w:tc>
        <w:tc>
          <w:tcPr>
            <w:tcW w:w="7650" w:type="dxa"/>
          </w:tcPr>
          <w:p w14:paraId="768FC028" w14:textId="11EE35A3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03CBA45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6D319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57A459" w14:textId="77777777" w:rsidTr="0090059C">
        <w:trPr>
          <w:trHeight w:val="288"/>
        </w:trPr>
        <w:tc>
          <w:tcPr>
            <w:tcW w:w="715" w:type="dxa"/>
          </w:tcPr>
          <w:p w14:paraId="4AC75E01" w14:textId="7A8C7099" w:rsidR="0090059C" w:rsidRPr="008A342A" w:rsidRDefault="0090059C" w:rsidP="0090059C">
            <w:r w:rsidRPr="00452E97">
              <w:t>735</w:t>
            </w:r>
          </w:p>
        </w:tc>
        <w:tc>
          <w:tcPr>
            <w:tcW w:w="7650" w:type="dxa"/>
          </w:tcPr>
          <w:p w14:paraId="5D6E29CC" w14:textId="78C89B3C" w:rsidR="0090059C" w:rsidRPr="008A342A" w:rsidRDefault="0090059C" w:rsidP="0090059C">
            <w:r w:rsidRPr="00452E97">
              <w:t>Inspect, replace, and aim headlights and bulbs.</w:t>
            </w:r>
          </w:p>
        </w:tc>
        <w:tc>
          <w:tcPr>
            <w:tcW w:w="1620" w:type="dxa"/>
            <w:vAlign w:val="center"/>
          </w:tcPr>
          <w:p w14:paraId="6646645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584CA7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08EA3FC" w14:textId="77777777" w:rsidTr="0090059C">
        <w:trPr>
          <w:trHeight w:val="288"/>
        </w:trPr>
        <w:tc>
          <w:tcPr>
            <w:tcW w:w="715" w:type="dxa"/>
          </w:tcPr>
          <w:p w14:paraId="460EA14B" w14:textId="42F83E2A" w:rsidR="0090059C" w:rsidRPr="008A342A" w:rsidRDefault="0090059C" w:rsidP="0090059C">
            <w:r w:rsidRPr="00452E97">
              <w:t>736</w:t>
            </w:r>
          </w:p>
        </w:tc>
        <w:tc>
          <w:tcPr>
            <w:tcW w:w="7650" w:type="dxa"/>
          </w:tcPr>
          <w:p w14:paraId="3A4E9CC8" w14:textId="4875A45A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74E169A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9F83C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9548AA9" w14:textId="77777777" w:rsidTr="0090059C">
        <w:trPr>
          <w:trHeight w:val="288"/>
        </w:trPr>
        <w:tc>
          <w:tcPr>
            <w:tcW w:w="715" w:type="dxa"/>
          </w:tcPr>
          <w:p w14:paraId="08396018" w14:textId="642EFB64" w:rsidR="0090059C" w:rsidRPr="008A342A" w:rsidRDefault="0090059C" w:rsidP="0090059C">
            <w:r w:rsidRPr="00452E97">
              <w:t>737</w:t>
            </w:r>
          </w:p>
        </w:tc>
        <w:tc>
          <w:tcPr>
            <w:tcW w:w="7650" w:type="dxa"/>
          </w:tcPr>
          <w:p w14:paraId="1C283EB4" w14:textId="796F1E57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4EFA4BE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3E551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232C582" w14:textId="77777777" w:rsidTr="0090059C">
        <w:trPr>
          <w:trHeight w:val="288"/>
        </w:trPr>
        <w:tc>
          <w:tcPr>
            <w:tcW w:w="715" w:type="dxa"/>
          </w:tcPr>
          <w:p w14:paraId="58CA2315" w14:textId="36EBE8D7" w:rsidR="0090059C" w:rsidRPr="008A342A" w:rsidRDefault="0090059C" w:rsidP="0090059C">
            <w:r w:rsidRPr="00452E97">
              <w:t>738</w:t>
            </w:r>
          </w:p>
        </w:tc>
        <w:tc>
          <w:tcPr>
            <w:tcW w:w="7650" w:type="dxa"/>
          </w:tcPr>
          <w:p w14:paraId="5DB0C5D4" w14:textId="1350560D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61A230C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3534A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36D6892" w14:textId="77777777" w:rsidTr="0090059C">
        <w:trPr>
          <w:trHeight w:val="288"/>
        </w:trPr>
        <w:tc>
          <w:tcPr>
            <w:tcW w:w="715" w:type="dxa"/>
          </w:tcPr>
          <w:p w14:paraId="6E3ECA72" w14:textId="0C01F150" w:rsidR="0090059C" w:rsidRPr="008A342A" w:rsidRDefault="0090059C" w:rsidP="0090059C">
            <w:r w:rsidRPr="00452E97">
              <w:t>739</w:t>
            </w:r>
          </w:p>
        </w:tc>
        <w:tc>
          <w:tcPr>
            <w:tcW w:w="7650" w:type="dxa"/>
          </w:tcPr>
          <w:p w14:paraId="79E96ABA" w14:textId="41935391" w:rsidR="0090059C" w:rsidRPr="008A342A" w:rsidRDefault="0090059C" w:rsidP="0090059C">
            <w:r w:rsidRPr="00452E97">
              <w:t>Diagnose the cause of incorrect operation of warning devices and other driver information systems.</w:t>
            </w:r>
          </w:p>
        </w:tc>
        <w:tc>
          <w:tcPr>
            <w:tcW w:w="1620" w:type="dxa"/>
            <w:vAlign w:val="center"/>
          </w:tcPr>
          <w:p w14:paraId="0AB0506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08D8A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93908A5" w14:textId="77777777" w:rsidTr="0090059C">
        <w:trPr>
          <w:trHeight w:val="288"/>
        </w:trPr>
        <w:tc>
          <w:tcPr>
            <w:tcW w:w="715" w:type="dxa"/>
          </w:tcPr>
          <w:p w14:paraId="36773697" w14:textId="4BF9C2C8" w:rsidR="0090059C" w:rsidRPr="008A342A" w:rsidRDefault="0090059C" w:rsidP="0090059C">
            <w:r w:rsidRPr="00452E97">
              <w:t>740</w:t>
            </w:r>
          </w:p>
        </w:tc>
        <w:tc>
          <w:tcPr>
            <w:tcW w:w="7650" w:type="dxa"/>
          </w:tcPr>
          <w:p w14:paraId="1676078A" w14:textId="47B25C15" w:rsidR="0090059C" w:rsidRPr="008A342A" w:rsidRDefault="0090059C" w:rsidP="0090059C">
            <w:r w:rsidRPr="00452E97">
              <w:t>Diagnose incorrect horn operation.</w:t>
            </w:r>
          </w:p>
        </w:tc>
        <w:tc>
          <w:tcPr>
            <w:tcW w:w="1620" w:type="dxa"/>
            <w:vAlign w:val="center"/>
          </w:tcPr>
          <w:p w14:paraId="490BF3F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9AA1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B437AFD" w14:textId="77777777" w:rsidTr="0090059C">
        <w:trPr>
          <w:trHeight w:val="288"/>
        </w:trPr>
        <w:tc>
          <w:tcPr>
            <w:tcW w:w="715" w:type="dxa"/>
          </w:tcPr>
          <w:p w14:paraId="0BEEECAC" w14:textId="20835AE9" w:rsidR="0090059C" w:rsidRPr="008A342A" w:rsidRDefault="0090059C" w:rsidP="0090059C">
            <w:r w:rsidRPr="00452E97">
              <w:t>741</w:t>
            </w:r>
          </w:p>
        </w:tc>
        <w:tc>
          <w:tcPr>
            <w:tcW w:w="7650" w:type="dxa"/>
          </w:tcPr>
          <w:p w14:paraId="67FA2AB8" w14:textId="4CEA4165" w:rsidR="0090059C" w:rsidRPr="008A342A" w:rsidRDefault="0090059C" w:rsidP="0090059C">
            <w:r w:rsidRPr="00452E97">
              <w:t>Diagnose incorrect wiper operation</w:t>
            </w:r>
            <w:r w:rsidR="00D23083">
              <w:t xml:space="preserve"> and</w:t>
            </w:r>
            <w:r w:rsidRPr="00452E97">
              <w:t xml:space="preserve"> diagnose wiper speed control and park problems.</w:t>
            </w:r>
          </w:p>
        </w:tc>
        <w:tc>
          <w:tcPr>
            <w:tcW w:w="1620" w:type="dxa"/>
            <w:vAlign w:val="center"/>
          </w:tcPr>
          <w:p w14:paraId="0345C37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677D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C6CF076" w14:textId="77777777" w:rsidTr="0090059C">
        <w:trPr>
          <w:trHeight w:val="288"/>
        </w:trPr>
        <w:tc>
          <w:tcPr>
            <w:tcW w:w="715" w:type="dxa"/>
          </w:tcPr>
          <w:p w14:paraId="28E7E4BF" w14:textId="371A1C42" w:rsidR="0090059C" w:rsidRPr="008A342A" w:rsidRDefault="0090059C" w:rsidP="0090059C">
            <w:r w:rsidRPr="00452E97">
              <w:t>742</w:t>
            </w:r>
          </w:p>
        </w:tc>
        <w:tc>
          <w:tcPr>
            <w:tcW w:w="7650" w:type="dxa"/>
          </w:tcPr>
          <w:p w14:paraId="633F2AC2" w14:textId="7FBAD821" w:rsidR="0090059C" w:rsidRPr="008A342A" w:rsidRDefault="0090059C" w:rsidP="0090059C">
            <w:r w:rsidRPr="00452E97">
              <w:t>Diagnose incorrect washer operation.</w:t>
            </w:r>
          </w:p>
        </w:tc>
        <w:tc>
          <w:tcPr>
            <w:tcW w:w="1620" w:type="dxa"/>
            <w:vAlign w:val="center"/>
          </w:tcPr>
          <w:p w14:paraId="0958373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4BBBB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717E4B0" w14:textId="77777777" w:rsidTr="0090059C">
        <w:trPr>
          <w:trHeight w:val="288"/>
        </w:trPr>
        <w:tc>
          <w:tcPr>
            <w:tcW w:w="715" w:type="dxa"/>
          </w:tcPr>
          <w:p w14:paraId="5A405AE6" w14:textId="3E02671E" w:rsidR="0090059C" w:rsidRPr="008A342A" w:rsidRDefault="0090059C" w:rsidP="0090059C">
            <w:r w:rsidRPr="00452E97">
              <w:t>743</w:t>
            </w:r>
          </w:p>
        </w:tc>
        <w:tc>
          <w:tcPr>
            <w:tcW w:w="7650" w:type="dxa"/>
          </w:tcPr>
          <w:p w14:paraId="71EC0F4E" w14:textId="7D3AD0EC" w:rsidR="0090059C" w:rsidRPr="008A342A" w:rsidRDefault="0090059C" w:rsidP="0090059C">
            <w:r w:rsidRPr="00452E97">
              <w:t>Diagnose incorrect operation of motor-driven accessory circuits.</w:t>
            </w:r>
          </w:p>
        </w:tc>
        <w:tc>
          <w:tcPr>
            <w:tcW w:w="1620" w:type="dxa"/>
            <w:vAlign w:val="center"/>
          </w:tcPr>
          <w:p w14:paraId="081416C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BB8CD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4D36D5F" w14:textId="77777777" w:rsidTr="0090059C">
        <w:trPr>
          <w:trHeight w:val="288"/>
        </w:trPr>
        <w:tc>
          <w:tcPr>
            <w:tcW w:w="715" w:type="dxa"/>
          </w:tcPr>
          <w:p w14:paraId="3C3A98F4" w14:textId="546DE492" w:rsidR="0090059C" w:rsidRPr="008A342A" w:rsidRDefault="0090059C" w:rsidP="0090059C">
            <w:r w:rsidRPr="00452E97">
              <w:t>745</w:t>
            </w:r>
          </w:p>
        </w:tc>
        <w:tc>
          <w:tcPr>
            <w:tcW w:w="7650" w:type="dxa"/>
          </w:tcPr>
          <w:p w14:paraId="2F0AA182" w14:textId="16E6922E" w:rsidR="0090059C" w:rsidRPr="008A342A" w:rsidRDefault="0090059C" w:rsidP="0090059C">
            <w:r w:rsidRPr="00452E97">
              <w:t>RESERVED</w:t>
            </w:r>
          </w:p>
        </w:tc>
        <w:tc>
          <w:tcPr>
            <w:tcW w:w="1620" w:type="dxa"/>
            <w:vAlign w:val="center"/>
          </w:tcPr>
          <w:p w14:paraId="45E2BC0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548DD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1167F87" w14:textId="77777777" w:rsidTr="0090059C">
        <w:trPr>
          <w:trHeight w:val="288"/>
        </w:trPr>
        <w:tc>
          <w:tcPr>
            <w:tcW w:w="715" w:type="dxa"/>
          </w:tcPr>
          <w:p w14:paraId="21DE1069" w14:textId="268299B9" w:rsidR="0090059C" w:rsidRPr="008A342A" w:rsidRDefault="0090059C" w:rsidP="0090059C">
            <w:r w:rsidRPr="00452E97">
              <w:lastRenderedPageBreak/>
              <w:t>746</w:t>
            </w:r>
          </w:p>
        </w:tc>
        <w:tc>
          <w:tcPr>
            <w:tcW w:w="7650" w:type="dxa"/>
          </w:tcPr>
          <w:p w14:paraId="5F28508D" w14:textId="7B500BB8" w:rsidR="0090059C" w:rsidRPr="008A342A" w:rsidRDefault="0090059C" w:rsidP="0090059C">
            <w:r w:rsidRPr="00452E97">
              <w:t>Remove and reinstall door panel.</w:t>
            </w:r>
          </w:p>
        </w:tc>
        <w:tc>
          <w:tcPr>
            <w:tcW w:w="1620" w:type="dxa"/>
            <w:vAlign w:val="center"/>
          </w:tcPr>
          <w:p w14:paraId="28A72B3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315F0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03CCEC5" w14:textId="77777777" w:rsidTr="0090059C">
        <w:trPr>
          <w:trHeight w:val="288"/>
        </w:trPr>
        <w:tc>
          <w:tcPr>
            <w:tcW w:w="715" w:type="dxa"/>
          </w:tcPr>
          <w:p w14:paraId="209F1DEF" w14:textId="48DE96EB" w:rsidR="0090059C" w:rsidRPr="008A342A" w:rsidRDefault="0090059C" w:rsidP="0090059C">
            <w:r w:rsidRPr="00452E97">
              <w:t>747</w:t>
            </w:r>
          </w:p>
        </w:tc>
        <w:tc>
          <w:tcPr>
            <w:tcW w:w="7650" w:type="dxa"/>
          </w:tcPr>
          <w:p w14:paraId="134C2821" w14:textId="1E507FA1" w:rsidR="0090059C" w:rsidRPr="008A342A" w:rsidRDefault="0090059C" w:rsidP="0090059C">
            <w:r w:rsidRPr="00452E97">
              <w:t>Use a digital multimeter (DMM).</w:t>
            </w:r>
          </w:p>
        </w:tc>
        <w:tc>
          <w:tcPr>
            <w:tcW w:w="1620" w:type="dxa"/>
            <w:vAlign w:val="center"/>
          </w:tcPr>
          <w:p w14:paraId="6BAC265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47EC3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846A9E2" w14:textId="77777777" w:rsidTr="0090059C">
        <w:trPr>
          <w:trHeight w:val="288"/>
        </w:trPr>
        <w:tc>
          <w:tcPr>
            <w:tcW w:w="715" w:type="dxa"/>
          </w:tcPr>
          <w:p w14:paraId="092CB862" w14:textId="113CF731" w:rsidR="0090059C" w:rsidRPr="008A342A" w:rsidRDefault="0090059C" w:rsidP="0090059C">
            <w:r w:rsidRPr="00452E97">
              <w:t>748</w:t>
            </w:r>
          </w:p>
        </w:tc>
        <w:tc>
          <w:tcPr>
            <w:tcW w:w="7650" w:type="dxa"/>
          </w:tcPr>
          <w:p w14:paraId="13AA3DA1" w14:textId="6AE3D303" w:rsidR="0090059C" w:rsidRPr="008A342A" w:rsidRDefault="0090059C" w:rsidP="0090059C">
            <w:r w:rsidRPr="00452E97">
              <w:t>Demonstrate knowledge of an automatic idle start/stop system.</w:t>
            </w:r>
          </w:p>
        </w:tc>
        <w:tc>
          <w:tcPr>
            <w:tcW w:w="1620" w:type="dxa"/>
            <w:vAlign w:val="center"/>
          </w:tcPr>
          <w:p w14:paraId="050AFB8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60C3D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4987C3B0" w:rsidR="00FA5C60" w:rsidRDefault="00FA5C60" w:rsidP="00FA5C60">
      <w:pPr>
        <w:pStyle w:val="Heading2"/>
      </w:pPr>
      <w:bookmarkStart w:id="3" w:name="_Hlk66374067"/>
      <w:r>
        <w:t>800</w:t>
      </w:r>
      <w:r w:rsidR="0090059C">
        <w:t xml:space="preserve"> Engine Performanc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6DE3B896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16072BA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2532089" w14:textId="22BC796D" w:rsidR="0090059C" w:rsidRPr="00E60D07" w:rsidRDefault="0090059C" w:rsidP="0090059C">
            <w:pPr>
              <w:rPr>
                <w:rFonts w:eastAsia="Times New Roman" w:cs="Arial"/>
              </w:rPr>
            </w:pPr>
            <w:r w:rsidRPr="000631ED">
              <w:t>801</w:t>
            </w:r>
          </w:p>
        </w:tc>
        <w:tc>
          <w:tcPr>
            <w:tcW w:w="7650" w:type="dxa"/>
            <w:vAlign w:val="center"/>
          </w:tcPr>
          <w:p w14:paraId="6A13E116" w14:textId="78DCD291" w:rsidR="0090059C" w:rsidRPr="00E60D07" w:rsidRDefault="0090059C" w:rsidP="0090059C">
            <w:pPr>
              <w:rPr>
                <w:rFonts w:eastAsia="Times New Roman" w:cs="Arial"/>
              </w:rPr>
            </w:pPr>
            <w:r w:rsidRPr="000631ED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2BB9D34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C2244EA" w14:textId="3934B917" w:rsidR="0090059C" w:rsidRPr="00E60D07" w:rsidRDefault="0090059C" w:rsidP="0090059C">
            <w:pPr>
              <w:rPr>
                <w:rFonts w:eastAsia="Times New Roman" w:cs="Arial"/>
              </w:rPr>
            </w:pPr>
            <w:r w:rsidRPr="000631ED">
              <w:t>802</w:t>
            </w:r>
          </w:p>
        </w:tc>
        <w:tc>
          <w:tcPr>
            <w:tcW w:w="7650" w:type="dxa"/>
            <w:vAlign w:val="center"/>
          </w:tcPr>
          <w:p w14:paraId="39BA9508" w14:textId="367C2CC8" w:rsidR="0090059C" w:rsidRPr="00E60D07" w:rsidRDefault="0090059C" w:rsidP="0090059C">
            <w:pPr>
              <w:rPr>
                <w:rFonts w:eastAsia="Times New Roman" w:cs="Arial"/>
              </w:rPr>
            </w:pPr>
            <w:r w:rsidRPr="000631ED">
              <w:t>Identify and interpret engine performance concern.</w:t>
            </w:r>
          </w:p>
        </w:tc>
        <w:tc>
          <w:tcPr>
            <w:tcW w:w="1620" w:type="dxa"/>
            <w:vAlign w:val="center"/>
          </w:tcPr>
          <w:p w14:paraId="45F42D7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3B572B6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2EB1786" w14:textId="1A146F7F" w:rsidR="0090059C" w:rsidRPr="00E60D07" w:rsidRDefault="0090059C" w:rsidP="0090059C">
            <w:pPr>
              <w:rPr>
                <w:rFonts w:eastAsia="Times New Roman" w:cs="Arial"/>
              </w:rPr>
            </w:pPr>
            <w:r w:rsidRPr="000631ED">
              <w:t>803</w:t>
            </w:r>
          </w:p>
        </w:tc>
        <w:tc>
          <w:tcPr>
            <w:tcW w:w="7650" w:type="dxa"/>
            <w:vAlign w:val="center"/>
          </w:tcPr>
          <w:p w14:paraId="5FF22327" w14:textId="0E2EBA68" w:rsidR="0090059C" w:rsidRPr="00E60D07" w:rsidRDefault="0090059C" w:rsidP="0090059C">
            <w:pPr>
              <w:rPr>
                <w:rFonts w:eastAsia="Times New Roman" w:cs="Arial"/>
              </w:rPr>
            </w:pPr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673B873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1EBFFD5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DFCCD82" w14:textId="0FEA5C81" w:rsidR="0090059C" w:rsidRPr="00214FED" w:rsidRDefault="0090059C" w:rsidP="0090059C">
            <w:r w:rsidRPr="000631ED">
              <w:t>804</w:t>
            </w:r>
          </w:p>
        </w:tc>
        <w:tc>
          <w:tcPr>
            <w:tcW w:w="7650" w:type="dxa"/>
            <w:vAlign w:val="center"/>
          </w:tcPr>
          <w:p w14:paraId="6664DFAC" w14:textId="611FD0A9" w:rsidR="0090059C" w:rsidRPr="00214FED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46E5B59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0231EC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E3ED8D3" w14:textId="160EE037" w:rsidR="0090059C" w:rsidRPr="00214FED" w:rsidRDefault="0090059C" w:rsidP="0090059C">
            <w:r w:rsidRPr="000631ED">
              <w:t>805</w:t>
            </w:r>
          </w:p>
        </w:tc>
        <w:tc>
          <w:tcPr>
            <w:tcW w:w="7650" w:type="dxa"/>
            <w:vAlign w:val="center"/>
          </w:tcPr>
          <w:p w14:paraId="1C10CD47" w14:textId="7C0C15F9" w:rsidR="0090059C" w:rsidRPr="00214FED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4B9FE03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E73E50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51EC0E7" w14:textId="76B3E631" w:rsidR="0090059C" w:rsidRPr="00AB79FA" w:rsidRDefault="0090059C" w:rsidP="0090059C">
            <w:r w:rsidRPr="000631ED">
              <w:t>806</w:t>
            </w:r>
          </w:p>
        </w:tc>
        <w:tc>
          <w:tcPr>
            <w:tcW w:w="7650" w:type="dxa"/>
            <w:vAlign w:val="center"/>
          </w:tcPr>
          <w:p w14:paraId="77DB270B" w14:textId="6E92E600" w:rsidR="0090059C" w:rsidRPr="00AB79FA" w:rsidRDefault="0090059C" w:rsidP="0090059C">
            <w:r w:rsidRPr="000631ED">
              <w:t>Diagnose abnormal engine noise or vibration concerns.</w:t>
            </w:r>
          </w:p>
        </w:tc>
        <w:tc>
          <w:tcPr>
            <w:tcW w:w="1620" w:type="dxa"/>
            <w:vAlign w:val="center"/>
          </w:tcPr>
          <w:p w14:paraId="2D75DBF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8550A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E40BF6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88F18AB" w14:textId="148E861D" w:rsidR="0090059C" w:rsidRPr="00AB79FA" w:rsidRDefault="0090059C" w:rsidP="0090059C">
            <w:r w:rsidRPr="000631ED">
              <w:t>807</w:t>
            </w:r>
          </w:p>
        </w:tc>
        <w:tc>
          <w:tcPr>
            <w:tcW w:w="7650" w:type="dxa"/>
            <w:vAlign w:val="center"/>
          </w:tcPr>
          <w:p w14:paraId="54B24D4F" w14:textId="3ABBC09B" w:rsidR="0090059C" w:rsidRPr="00AB79FA" w:rsidRDefault="0090059C" w:rsidP="0090059C">
            <w:r w:rsidRPr="000631ED">
              <w:t>Diagnose abnormal exhaust color, odor, and sound.</w:t>
            </w:r>
          </w:p>
        </w:tc>
        <w:tc>
          <w:tcPr>
            <w:tcW w:w="1620" w:type="dxa"/>
            <w:vAlign w:val="center"/>
          </w:tcPr>
          <w:p w14:paraId="574CACD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8F5F1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5DB562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13D6457" w14:textId="4FD8CB61" w:rsidR="0090059C" w:rsidRPr="00AB79FA" w:rsidRDefault="0090059C" w:rsidP="0090059C">
            <w:r w:rsidRPr="000631ED">
              <w:t>808</w:t>
            </w:r>
          </w:p>
        </w:tc>
        <w:tc>
          <w:tcPr>
            <w:tcW w:w="7650" w:type="dxa"/>
            <w:vAlign w:val="center"/>
          </w:tcPr>
          <w:p w14:paraId="5B3F5351" w14:textId="4AFF369B" w:rsidR="0090059C" w:rsidRPr="00AB79FA" w:rsidRDefault="0090059C" w:rsidP="0090059C">
            <w:r w:rsidRPr="000631ED">
              <w:t>Perform engine absolute (vacuum/boost) manifold pressure tests.</w:t>
            </w:r>
          </w:p>
        </w:tc>
        <w:tc>
          <w:tcPr>
            <w:tcW w:w="1620" w:type="dxa"/>
            <w:vAlign w:val="center"/>
          </w:tcPr>
          <w:p w14:paraId="276C320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C8FE9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D6E355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4E54433" w14:textId="3BDEC781" w:rsidR="0090059C" w:rsidRPr="00AB79FA" w:rsidRDefault="0090059C" w:rsidP="0090059C">
            <w:r w:rsidRPr="000631ED">
              <w:t>809</w:t>
            </w:r>
          </w:p>
        </w:tc>
        <w:tc>
          <w:tcPr>
            <w:tcW w:w="7650" w:type="dxa"/>
            <w:vAlign w:val="center"/>
          </w:tcPr>
          <w:p w14:paraId="1A7660E6" w14:textId="6C98689E" w:rsidR="0090059C" w:rsidRPr="00AB79FA" w:rsidRDefault="0090059C" w:rsidP="0090059C">
            <w:r w:rsidRPr="000631ED">
              <w:t>Perform cylinder power balance test.</w:t>
            </w:r>
          </w:p>
        </w:tc>
        <w:tc>
          <w:tcPr>
            <w:tcW w:w="1620" w:type="dxa"/>
            <w:vAlign w:val="center"/>
          </w:tcPr>
          <w:p w14:paraId="4A70218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C25CC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7A4A60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AE73211" w14:textId="2DF25D8D" w:rsidR="0090059C" w:rsidRPr="00AB79FA" w:rsidRDefault="0090059C" w:rsidP="0090059C">
            <w:r w:rsidRPr="000631ED">
              <w:t>810</w:t>
            </w:r>
          </w:p>
        </w:tc>
        <w:tc>
          <w:tcPr>
            <w:tcW w:w="7650" w:type="dxa"/>
            <w:vAlign w:val="center"/>
          </w:tcPr>
          <w:p w14:paraId="22789FAD" w14:textId="45FBB048" w:rsidR="0090059C" w:rsidRPr="00AB79FA" w:rsidRDefault="0090059C" w:rsidP="0090059C">
            <w:r w:rsidRPr="000631ED">
              <w:t>Perform cylinder cranking and running compression tests.</w:t>
            </w:r>
          </w:p>
        </w:tc>
        <w:tc>
          <w:tcPr>
            <w:tcW w:w="1620" w:type="dxa"/>
            <w:vAlign w:val="center"/>
          </w:tcPr>
          <w:p w14:paraId="0892801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49072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77BB5B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D3D2A34" w14:textId="63A68DA0" w:rsidR="0090059C" w:rsidRPr="00AB79FA" w:rsidRDefault="0090059C" w:rsidP="0090059C">
            <w:r w:rsidRPr="000631ED">
              <w:t>811</w:t>
            </w:r>
          </w:p>
        </w:tc>
        <w:tc>
          <w:tcPr>
            <w:tcW w:w="7650" w:type="dxa"/>
            <w:vAlign w:val="center"/>
          </w:tcPr>
          <w:p w14:paraId="3E88F8A3" w14:textId="07941A4E" w:rsidR="0090059C" w:rsidRPr="00AB79FA" w:rsidRDefault="0090059C" w:rsidP="0090059C">
            <w:r w:rsidRPr="000631ED">
              <w:t>Perform cylinder leakage test.</w:t>
            </w:r>
          </w:p>
        </w:tc>
        <w:tc>
          <w:tcPr>
            <w:tcW w:w="1620" w:type="dxa"/>
            <w:vAlign w:val="center"/>
          </w:tcPr>
          <w:p w14:paraId="27B766B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EBA09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F1CA0B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F8F31B6" w14:textId="57C1DA62" w:rsidR="0090059C" w:rsidRPr="00AB79FA" w:rsidRDefault="0090059C" w:rsidP="0090059C">
            <w:r w:rsidRPr="000631ED">
              <w:t>812</w:t>
            </w:r>
          </w:p>
        </w:tc>
        <w:tc>
          <w:tcPr>
            <w:tcW w:w="7650" w:type="dxa"/>
            <w:vAlign w:val="center"/>
          </w:tcPr>
          <w:p w14:paraId="1372EB9C" w14:textId="42E3B658" w:rsidR="0090059C" w:rsidRPr="00AB79FA" w:rsidRDefault="0090059C" w:rsidP="0090059C">
            <w:r w:rsidRPr="000631ED">
              <w:t>Diagnose engine mechanical, electrical, electronic, fuel, and ignition concerns.</w:t>
            </w:r>
          </w:p>
        </w:tc>
        <w:tc>
          <w:tcPr>
            <w:tcW w:w="1620" w:type="dxa"/>
            <w:vAlign w:val="center"/>
          </w:tcPr>
          <w:p w14:paraId="3AC5870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D9083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AD203B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6E83A03" w14:textId="34D73885" w:rsidR="0090059C" w:rsidRPr="00AB79FA" w:rsidRDefault="0090059C" w:rsidP="0090059C">
            <w:r w:rsidRPr="000631ED">
              <w:t>813</w:t>
            </w:r>
          </w:p>
        </w:tc>
        <w:tc>
          <w:tcPr>
            <w:tcW w:w="7650" w:type="dxa"/>
            <w:vAlign w:val="center"/>
          </w:tcPr>
          <w:p w14:paraId="460689A3" w14:textId="3FA00508" w:rsidR="0090059C" w:rsidRPr="00AB79FA" w:rsidRDefault="0090059C" w:rsidP="0090059C">
            <w:r w:rsidRPr="000631ED">
              <w:t>Verify engine operating temperature.</w:t>
            </w:r>
          </w:p>
        </w:tc>
        <w:tc>
          <w:tcPr>
            <w:tcW w:w="1620" w:type="dxa"/>
            <w:vAlign w:val="center"/>
          </w:tcPr>
          <w:p w14:paraId="03DB187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47714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350CD6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4CA9DDE" w14:textId="78EDDF04" w:rsidR="0090059C" w:rsidRPr="00AB79FA" w:rsidRDefault="0090059C" w:rsidP="0090059C">
            <w:r w:rsidRPr="000631ED">
              <w:t>814</w:t>
            </w:r>
          </w:p>
        </w:tc>
        <w:tc>
          <w:tcPr>
            <w:tcW w:w="7650" w:type="dxa"/>
            <w:vAlign w:val="center"/>
          </w:tcPr>
          <w:p w14:paraId="5C170B8A" w14:textId="589197DC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7B22885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D48DC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56CAE0C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6A716D1" w14:textId="647BB30E" w:rsidR="0090059C" w:rsidRPr="00AB79FA" w:rsidRDefault="0090059C" w:rsidP="0090059C">
            <w:r w:rsidRPr="000631ED">
              <w:t>815</w:t>
            </w:r>
          </w:p>
        </w:tc>
        <w:tc>
          <w:tcPr>
            <w:tcW w:w="7650" w:type="dxa"/>
            <w:vAlign w:val="center"/>
          </w:tcPr>
          <w:p w14:paraId="13232A5E" w14:textId="7890FBA5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471D14D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B55AE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185338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6709713" w14:textId="6D12E7CB" w:rsidR="0090059C" w:rsidRPr="00AB79FA" w:rsidRDefault="0090059C" w:rsidP="0090059C">
            <w:r w:rsidRPr="000631ED">
              <w:t>816</w:t>
            </w:r>
          </w:p>
        </w:tc>
        <w:tc>
          <w:tcPr>
            <w:tcW w:w="7650" w:type="dxa"/>
            <w:vAlign w:val="center"/>
          </w:tcPr>
          <w:p w14:paraId="48607D2F" w14:textId="696A10C2" w:rsidR="0090059C" w:rsidRPr="00AB79FA" w:rsidRDefault="0090059C" w:rsidP="0090059C">
            <w:r w:rsidRPr="000631ED">
              <w:t>Retrieve and record diagnostic trouble codes, OBD monitor status, and freeze frame data</w:t>
            </w:r>
            <w:r w:rsidR="00B5066F">
              <w:t xml:space="preserve"> and</w:t>
            </w:r>
            <w:r w:rsidRPr="000631ED">
              <w:t xml:space="preserve"> clear codes when applicable.</w:t>
            </w:r>
          </w:p>
        </w:tc>
        <w:tc>
          <w:tcPr>
            <w:tcW w:w="1620" w:type="dxa"/>
            <w:vAlign w:val="center"/>
          </w:tcPr>
          <w:p w14:paraId="38AF404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41B33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88A5BC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B37D7AC" w14:textId="5A7859D6" w:rsidR="0090059C" w:rsidRPr="00AB79FA" w:rsidRDefault="0090059C" w:rsidP="0090059C">
            <w:r w:rsidRPr="000631ED">
              <w:t>817</w:t>
            </w:r>
          </w:p>
        </w:tc>
        <w:tc>
          <w:tcPr>
            <w:tcW w:w="7650" w:type="dxa"/>
            <w:vAlign w:val="center"/>
          </w:tcPr>
          <w:p w14:paraId="1859B542" w14:textId="2DF0CC26" w:rsidR="0090059C" w:rsidRPr="00AB79FA" w:rsidRDefault="0090059C" w:rsidP="0090059C">
            <w:r w:rsidRPr="000631ED">
              <w:t>Diagnose the causes of emissions or drivability concerns with stored or active diagnostic trouble codes</w:t>
            </w:r>
            <w:r w:rsidR="00B5066F">
              <w:t xml:space="preserve"> and</w:t>
            </w:r>
            <w:r w:rsidRPr="000631ED">
              <w:t xml:space="preserve"> obtain, graph, and interpret scan tool data.</w:t>
            </w:r>
          </w:p>
        </w:tc>
        <w:tc>
          <w:tcPr>
            <w:tcW w:w="1620" w:type="dxa"/>
            <w:vAlign w:val="center"/>
          </w:tcPr>
          <w:p w14:paraId="448B5B4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3A66E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E61355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BFDE612" w14:textId="71F61E5B" w:rsidR="0090059C" w:rsidRPr="00AB79FA" w:rsidRDefault="0090059C" w:rsidP="0090059C">
            <w:r w:rsidRPr="000631ED">
              <w:t>818</w:t>
            </w:r>
          </w:p>
        </w:tc>
        <w:tc>
          <w:tcPr>
            <w:tcW w:w="7650" w:type="dxa"/>
            <w:vAlign w:val="center"/>
          </w:tcPr>
          <w:p w14:paraId="06704192" w14:textId="09F76B85" w:rsidR="0090059C" w:rsidRPr="00AB79FA" w:rsidRDefault="0090059C" w:rsidP="0090059C">
            <w:r w:rsidRPr="000631ED">
              <w:t>Access and use service information to perform step-by-step diagnosis.</w:t>
            </w:r>
          </w:p>
        </w:tc>
        <w:tc>
          <w:tcPr>
            <w:tcW w:w="1620" w:type="dxa"/>
            <w:vAlign w:val="center"/>
          </w:tcPr>
          <w:p w14:paraId="1B90296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91F49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A6359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76F058A" w14:textId="73E47480" w:rsidR="0090059C" w:rsidRPr="00AB79FA" w:rsidRDefault="0090059C" w:rsidP="0090059C">
            <w:r w:rsidRPr="000631ED">
              <w:t>819</w:t>
            </w:r>
          </w:p>
        </w:tc>
        <w:tc>
          <w:tcPr>
            <w:tcW w:w="7650" w:type="dxa"/>
            <w:vAlign w:val="center"/>
          </w:tcPr>
          <w:p w14:paraId="59345647" w14:textId="1E5652A1" w:rsidR="0090059C" w:rsidRPr="00AB79FA" w:rsidRDefault="0090059C" w:rsidP="0090059C">
            <w:r w:rsidRPr="000631ED">
              <w:t>Perform active tests of actuators using a scan tool.</w:t>
            </w:r>
          </w:p>
        </w:tc>
        <w:tc>
          <w:tcPr>
            <w:tcW w:w="1620" w:type="dxa"/>
            <w:vAlign w:val="center"/>
          </w:tcPr>
          <w:p w14:paraId="47DEB5C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F0D19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118311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D9C4995" w14:textId="70ACB557" w:rsidR="0090059C" w:rsidRPr="00AB79FA" w:rsidRDefault="0090059C" w:rsidP="0090059C">
            <w:r w:rsidRPr="000631ED">
              <w:t>820</w:t>
            </w:r>
          </w:p>
        </w:tc>
        <w:tc>
          <w:tcPr>
            <w:tcW w:w="7650" w:type="dxa"/>
            <w:vAlign w:val="center"/>
          </w:tcPr>
          <w:p w14:paraId="7FBFC147" w14:textId="2CB5B60E" w:rsidR="0090059C" w:rsidRPr="00AB79FA" w:rsidRDefault="0090059C" w:rsidP="0090059C">
            <w:r w:rsidRPr="000631ED">
              <w:t>Describe the importance of running all OBDII monitors for repair verification.</w:t>
            </w:r>
          </w:p>
        </w:tc>
        <w:tc>
          <w:tcPr>
            <w:tcW w:w="1620" w:type="dxa"/>
            <w:vAlign w:val="center"/>
          </w:tcPr>
          <w:p w14:paraId="7A66AD1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0A2AC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59DAB6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5A3C895" w14:textId="5215FCD8" w:rsidR="0090059C" w:rsidRPr="00AB79FA" w:rsidRDefault="0090059C" w:rsidP="0090059C">
            <w:r w:rsidRPr="000631ED">
              <w:lastRenderedPageBreak/>
              <w:t>821</w:t>
            </w:r>
          </w:p>
        </w:tc>
        <w:tc>
          <w:tcPr>
            <w:tcW w:w="7650" w:type="dxa"/>
            <w:vAlign w:val="center"/>
          </w:tcPr>
          <w:p w14:paraId="6752C76E" w14:textId="3091C86E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6DB9C15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3A320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A7B2D9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5756A42" w14:textId="63C2F542" w:rsidR="0090059C" w:rsidRPr="00AB79FA" w:rsidRDefault="0090059C" w:rsidP="0090059C">
            <w:r w:rsidRPr="000631ED">
              <w:t>822</w:t>
            </w:r>
          </w:p>
        </w:tc>
        <w:tc>
          <w:tcPr>
            <w:tcW w:w="7650" w:type="dxa"/>
            <w:vAlign w:val="center"/>
          </w:tcPr>
          <w:p w14:paraId="247A2059" w14:textId="4250CD0A" w:rsidR="0090059C" w:rsidRPr="00AB79FA" w:rsidRDefault="0090059C" w:rsidP="0090059C">
            <w:r w:rsidRPr="000631ED">
              <w:t>Inspect and test ignition primary and secondary circuit wiring and solid</w:t>
            </w:r>
            <w:r w:rsidR="00D23083">
              <w:t>-</w:t>
            </w:r>
            <w:r w:rsidRPr="000631ED">
              <w:t>state components</w:t>
            </w:r>
            <w:r w:rsidR="00D23083">
              <w:t xml:space="preserve"> and</w:t>
            </w:r>
            <w:r w:rsidRPr="000631ED">
              <w:t xml:space="preserve"> test ignition coil(s).</w:t>
            </w:r>
          </w:p>
        </w:tc>
        <w:tc>
          <w:tcPr>
            <w:tcW w:w="1620" w:type="dxa"/>
            <w:vAlign w:val="center"/>
          </w:tcPr>
          <w:p w14:paraId="7C37BCE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573AE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9A4FAB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DADA150" w14:textId="60E6044B" w:rsidR="0090059C" w:rsidRPr="00AB79FA" w:rsidRDefault="0090059C" w:rsidP="0090059C">
            <w:r w:rsidRPr="000631ED">
              <w:t>823</w:t>
            </w:r>
          </w:p>
        </w:tc>
        <w:tc>
          <w:tcPr>
            <w:tcW w:w="7650" w:type="dxa"/>
            <w:vAlign w:val="center"/>
          </w:tcPr>
          <w:p w14:paraId="59123D92" w14:textId="733FA17C" w:rsidR="0090059C" w:rsidRPr="00AB79FA" w:rsidRDefault="0090059C" w:rsidP="0090059C">
            <w:r w:rsidRPr="000631ED">
              <w:t>Inspect and test crankshaft and camshaft position sensor(s).</w:t>
            </w:r>
          </w:p>
        </w:tc>
        <w:tc>
          <w:tcPr>
            <w:tcW w:w="1620" w:type="dxa"/>
            <w:vAlign w:val="center"/>
          </w:tcPr>
          <w:p w14:paraId="2BD0FD2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B8BB4D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F75B1C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187F0F3" w14:textId="6B2315FE" w:rsidR="0090059C" w:rsidRPr="00AB79FA" w:rsidRDefault="0090059C" w:rsidP="0090059C">
            <w:r w:rsidRPr="000631ED">
              <w:t>824</w:t>
            </w:r>
          </w:p>
        </w:tc>
        <w:tc>
          <w:tcPr>
            <w:tcW w:w="7650" w:type="dxa"/>
            <w:vAlign w:val="center"/>
          </w:tcPr>
          <w:p w14:paraId="47336ECC" w14:textId="62D07CF3" w:rsidR="0090059C" w:rsidRPr="00AB79FA" w:rsidRDefault="0090059C" w:rsidP="0090059C">
            <w:r w:rsidRPr="000631ED">
              <w:t>Inspect, test, and replace ignition control module</w:t>
            </w:r>
            <w:r w:rsidR="00D23083">
              <w:t xml:space="preserve"> and</w:t>
            </w:r>
            <w:r w:rsidRPr="000631ED">
              <w:t xml:space="preserve"> powertrain/engine control module</w:t>
            </w:r>
            <w:r w:rsidR="00D23083">
              <w:t xml:space="preserve"> and</w:t>
            </w:r>
            <w:r w:rsidRPr="000631ED">
              <w:t xml:space="preserve"> reprogram as necessary.</w:t>
            </w:r>
          </w:p>
        </w:tc>
        <w:tc>
          <w:tcPr>
            <w:tcW w:w="1620" w:type="dxa"/>
            <w:vAlign w:val="center"/>
          </w:tcPr>
          <w:p w14:paraId="1B2E5DC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CF803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54D1D8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FC39BCB" w14:textId="405AAF9A" w:rsidR="0090059C" w:rsidRPr="00AB79FA" w:rsidRDefault="0090059C" w:rsidP="0090059C">
            <w:r w:rsidRPr="000631ED">
              <w:t>825</w:t>
            </w:r>
          </w:p>
        </w:tc>
        <w:tc>
          <w:tcPr>
            <w:tcW w:w="7650" w:type="dxa"/>
            <w:vAlign w:val="center"/>
          </w:tcPr>
          <w:p w14:paraId="6E3C9FC9" w14:textId="720F8ABF" w:rsidR="0090059C" w:rsidRPr="00AB79FA" w:rsidRDefault="0090059C" w:rsidP="0090059C">
            <w:r w:rsidRPr="000631ED">
              <w:t>Diagnose hot or cold no-starting, hard starting, poor drivability, incorrect idle speed, poor idle, flooding, hesitation, surging, engine misfire, power loss, stalling, poor mileage, dieseling, and emissions problems.</w:t>
            </w:r>
          </w:p>
        </w:tc>
        <w:tc>
          <w:tcPr>
            <w:tcW w:w="1620" w:type="dxa"/>
            <w:vAlign w:val="center"/>
          </w:tcPr>
          <w:p w14:paraId="26CACCD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223B6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613C9EA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79A5075" w14:textId="594ABF7D" w:rsidR="0090059C" w:rsidRPr="00AB79FA" w:rsidRDefault="0090059C" w:rsidP="0090059C">
            <w:r w:rsidRPr="000631ED">
              <w:t>826</w:t>
            </w:r>
          </w:p>
        </w:tc>
        <w:tc>
          <w:tcPr>
            <w:tcW w:w="7650" w:type="dxa"/>
            <w:vAlign w:val="center"/>
          </w:tcPr>
          <w:p w14:paraId="060D677B" w14:textId="23A1133A" w:rsidR="0090059C" w:rsidRPr="00AB79FA" w:rsidRDefault="0090059C" w:rsidP="0090059C">
            <w:r w:rsidRPr="000631ED">
              <w:t>Inspect and test fuel pumps and pump control systems for pressure, regulation, and volume.</w:t>
            </w:r>
          </w:p>
        </w:tc>
        <w:tc>
          <w:tcPr>
            <w:tcW w:w="1620" w:type="dxa"/>
            <w:vAlign w:val="center"/>
          </w:tcPr>
          <w:p w14:paraId="4B479E6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9451D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E82755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5D2CF62" w14:textId="756B525D" w:rsidR="0090059C" w:rsidRPr="00AB79FA" w:rsidRDefault="0090059C" w:rsidP="0090059C">
            <w:r w:rsidRPr="000631ED">
              <w:t>827</w:t>
            </w:r>
          </w:p>
        </w:tc>
        <w:tc>
          <w:tcPr>
            <w:tcW w:w="7650" w:type="dxa"/>
            <w:vAlign w:val="center"/>
          </w:tcPr>
          <w:p w14:paraId="236AA328" w14:textId="31439FC4" w:rsidR="0090059C" w:rsidRPr="00AB79FA" w:rsidRDefault="0090059C" w:rsidP="0090059C">
            <w:r w:rsidRPr="000631ED">
              <w:t>Replace fuel filters.</w:t>
            </w:r>
          </w:p>
        </w:tc>
        <w:tc>
          <w:tcPr>
            <w:tcW w:w="1620" w:type="dxa"/>
            <w:vAlign w:val="center"/>
          </w:tcPr>
          <w:p w14:paraId="4D01E85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3C547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9A6FA2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13D979" w14:textId="0A54DDED" w:rsidR="0090059C" w:rsidRPr="00AB79FA" w:rsidRDefault="0090059C" w:rsidP="0090059C">
            <w:r w:rsidRPr="000631ED">
              <w:t>828</w:t>
            </w:r>
          </w:p>
        </w:tc>
        <w:tc>
          <w:tcPr>
            <w:tcW w:w="7650" w:type="dxa"/>
            <w:vAlign w:val="center"/>
          </w:tcPr>
          <w:p w14:paraId="328AD4B2" w14:textId="153C71C1" w:rsidR="0090059C" w:rsidRPr="00AB79FA" w:rsidRDefault="0090059C" w:rsidP="0090059C">
            <w:r w:rsidRPr="000631ED">
              <w:t>Inspect throttle body, air induction system, intake manifold</w:t>
            </w:r>
            <w:r w:rsidR="00D23083">
              <w:t>,</w:t>
            </w:r>
            <w:r w:rsidRPr="000631ED">
              <w:t xml:space="preserve"> and gaskets for vacuum leaks and unmetered air.</w:t>
            </w:r>
          </w:p>
        </w:tc>
        <w:tc>
          <w:tcPr>
            <w:tcW w:w="1620" w:type="dxa"/>
            <w:vAlign w:val="center"/>
          </w:tcPr>
          <w:p w14:paraId="130E6D0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7A9B5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FC2455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54EE236" w14:textId="49454877" w:rsidR="0090059C" w:rsidRPr="00AB79FA" w:rsidRDefault="0090059C" w:rsidP="0090059C">
            <w:r w:rsidRPr="000631ED">
              <w:t>829</w:t>
            </w:r>
          </w:p>
        </w:tc>
        <w:tc>
          <w:tcPr>
            <w:tcW w:w="7650" w:type="dxa"/>
            <w:vAlign w:val="center"/>
          </w:tcPr>
          <w:p w14:paraId="0E48F103" w14:textId="01F9CE62" w:rsidR="0090059C" w:rsidRPr="00AB79FA" w:rsidRDefault="0090059C" w:rsidP="0090059C">
            <w:r w:rsidRPr="000631ED">
              <w:t>Inspect and test fuel injectors.</w:t>
            </w:r>
          </w:p>
        </w:tc>
        <w:tc>
          <w:tcPr>
            <w:tcW w:w="1620" w:type="dxa"/>
            <w:vAlign w:val="center"/>
          </w:tcPr>
          <w:p w14:paraId="1F52A6D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0D6E95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438FA7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A39D260" w14:textId="676F2E36" w:rsidR="0090059C" w:rsidRPr="00AB79FA" w:rsidRDefault="0090059C" w:rsidP="0090059C">
            <w:r w:rsidRPr="000631ED">
              <w:t>830</w:t>
            </w:r>
          </w:p>
        </w:tc>
        <w:tc>
          <w:tcPr>
            <w:tcW w:w="7650" w:type="dxa"/>
            <w:vAlign w:val="center"/>
          </w:tcPr>
          <w:p w14:paraId="374870FC" w14:textId="2F4CB8B2" w:rsidR="0090059C" w:rsidRPr="00AB79FA" w:rsidRDefault="0090059C" w:rsidP="0090059C">
            <w:r w:rsidRPr="000631ED">
              <w:t xml:space="preserve">Verify idle control operation. </w:t>
            </w:r>
          </w:p>
        </w:tc>
        <w:tc>
          <w:tcPr>
            <w:tcW w:w="1620" w:type="dxa"/>
            <w:vAlign w:val="center"/>
          </w:tcPr>
          <w:p w14:paraId="712351A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00794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8F6A5A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C07FEA0" w14:textId="2D563E6F" w:rsidR="0090059C" w:rsidRPr="00AB79FA" w:rsidRDefault="0090059C" w:rsidP="0090059C">
            <w:r w:rsidRPr="000631ED">
              <w:t>831</w:t>
            </w:r>
          </w:p>
        </w:tc>
        <w:tc>
          <w:tcPr>
            <w:tcW w:w="7650" w:type="dxa"/>
            <w:vAlign w:val="center"/>
          </w:tcPr>
          <w:p w14:paraId="79BFFC97" w14:textId="60A603E3" w:rsidR="0090059C" w:rsidRPr="00AB79FA" w:rsidRDefault="0090059C" w:rsidP="0090059C">
            <w:r w:rsidRPr="000631ED">
              <w:t>Inspect the integrity of the exhaust manifold, exhaust pipes, muffler(s), catalytic converter(s), resonator(s), tail pipe(s), and heat shield(s).</w:t>
            </w:r>
          </w:p>
        </w:tc>
        <w:tc>
          <w:tcPr>
            <w:tcW w:w="1620" w:type="dxa"/>
            <w:vAlign w:val="center"/>
          </w:tcPr>
          <w:p w14:paraId="554A1D1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4B25D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A382CD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D8C2053" w14:textId="5BEFF3F4" w:rsidR="0090059C" w:rsidRPr="00AB79FA" w:rsidRDefault="0090059C" w:rsidP="0090059C">
            <w:r w:rsidRPr="000631ED">
              <w:t>832</w:t>
            </w:r>
          </w:p>
        </w:tc>
        <w:tc>
          <w:tcPr>
            <w:tcW w:w="7650" w:type="dxa"/>
            <w:vAlign w:val="center"/>
          </w:tcPr>
          <w:p w14:paraId="73C0E9C4" w14:textId="1F6EC557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4AD4E75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BB8DB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A51187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D184BED" w14:textId="77954B15" w:rsidR="0090059C" w:rsidRPr="00AB79FA" w:rsidRDefault="0090059C" w:rsidP="0090059C">
            <w:r w:rsidRPr="000631ED">
              <w:t>833</w:t>
            </w:r>
          </w:p>
        </w:tc>
        <w:tc>
          <w:tcPr>
            <w:tcW w:w="7650" w:type="dxa"/>
            <w:vAlign w:val="center"/>
          </w:tcPr>
          <w:p w14:paraId="3825AD46" w14:textId="4AE4B701" w:rsidR="0090059C" w:rsidRPr="00AB79FA" w:rsidRDefault="0090059C" w:rsidP="0090059C">
            <w:r w:rsidRPr="000631ED">
              <w:t>Inspect, test</w:t>
            </w:r>
            <w:r w:rsidR="00D23083">
              <w:t>,</w:t>
            </w:r>
            <w:r w:rsidRPr="000631ED">
              <w:t xml:space="preserve"> and service positive crankcase ventilation (PCV) filter/breather cap, valve, tubes, orifices, and hoses.</w:t>
            </w:r>
          </w:p>
        </w:tc>
        <w:tc>
          <w:tcPr>
            <w:tcW w:w="1620" w:type="dxa"/>
            <w:vAlign w:val="center"/>
          </w:tcPr>
          <w:p w14:paraId="187518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40217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153CD6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8A8A74A" w14:textId="645ED0E2" w:rsidR="0090059C" w:rsidRPr="00AB79FA" w:rsidRDefault="0090059C" w:rsidP="0090059C">
            <w:r w:rsidRPr="000631ED">
              <w:t>834</w:t>
            </w:r>
          </w:p>
        </w:tc>
        <w:tc>
          <w:tcPr>
            <w:tcW w:w="7650" w:type="dxa"/>
            <w:vAlign w:val="center"/>
          </w:tcPr>
          <w:p w14:paraId="59269580" w14:textId="248061A5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3842449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4F113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624319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52FB472" w14:textId="6C2EADDD" w:rsidR="0090059C" w:rsidRPr="00AB79FA" w:rsidRDefault="0090059C" w:rsidP="0090059C">
            <w:r w:rsidRPr="000631ED">
              <w:t>835</w:t>
            </w:r>
          </w:p>
        </w:tc>
        <w:tc>
          <w:tcPr>
            <w:tcW w:w="7650" w:type="dxa"/>
            <w:vAlign w:val="center"/>
          </w:tcPr>
          <w:p w14:paraId="322A3AC1" w14:textId="0EB0093D" w:rsidR="0090059C" w:rsidRPr="00AB79FA" w:rsidRDefault="0090059C" w:rsidP="0090059C">
            <w:r w:rsidRPr="000631ED">
              <w:t>Inspect, test, service</w:t>
            </w:r>
            <w:r w:rsidR="00D23083">
              <w:t>,</w:t>
            </w:r>
            <w:r w:rsidRPr="000631ED">
              <w:t xml:space="preserve"> and replace components of the EGR system, including electrical/electronic sensors, controls, and wiring, EGR tubing, exhaust passages, vacuum/pressure controls, filters</w:t>
            </w:r>
            <w:r w:rsidR="00D23083">
              <w:t>,</w:t>
            </w:r>
            <w:r w:rsidRPr="000631ED">
              <w:t xml:space="preserve"> and hoses.</w:t>
            </w:r>
          </w:p>
        </w:tc>
        <w:tc>
          <w:tcPr>
            <w:tcW w:w="1620" w:type="dxa"/>
            <w:vAlign w:val="center"/>
          </w:tcPr>
          <w:p w14:paraId="191CC09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14A5A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9CB374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978562B" w14:textId="47C560DB" w:rsidR="0090059C" w:rsidRPr="00AB79FA" w:rsidRDefault="0090059C" w:rsidP="0090059C">
            <w:r w:rsidRPr="000631ED">
              <w:t>836</w:t>
            </w:r>
          </w:p>
        </w:tc>
        <w:tc>
          <w:tcPr>
            <w:tcW w:w="7650" w:type="dxa"/>
            <w:vAlign w:val="center"/>
          </w:tcPr>
          <w:p w14:paraId="488E8E08" w14:textId="7A219104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1FEB9DA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0BD3D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764FC6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5D3894E" w14:textId="74C53006" w:rsidR="0090059C" w:rsidRPr="00AB79FA" w:rsidRDefault="0090059C" w:rsidP="0090059C">
            <w:r w:rsidRPr="000631ED">
              <w:t>837</w:t>
            </w:r>
          </w:p>
        </w:tc>
        <w:tc>
          <w:tcPr>
            <w:tcW w:w="7650" w:type="dxa"/>
            <w:vAlign w:val="center"/>
          </w:tcPr>
          <w:p w14:paraId="0F473C4C" w14:textId="4BD053D6" w:rsidR="0090059C" w:rsidRPr="00AB79FA" w:rsidRDefault="0090059C" w:rsidP="0090059C">
            <w:r w:rsidRPr="000631ED">
              <w:t>Inspect and test mechanical components of secondary air injection systems.</w:t>
            </w:r>
          </w:p>
        </w:tc>
        <w:tc>
          <w:tcPr>
            <w:tcW w:w="1620" w:type="dxa"/>
            <w:vAlign w:val="center"/>
          </w:tcPr>
          <w:p w14:paraId="3AE0E39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88B3C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EB24CC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4770CEB" w14:textId="122D03C0" w:rsidR="0090059C" w:rsidRPr="00AB79FA" w:rsidRDefault="0090059C" w:rsidP="0090059C">
            <w:r w:rsidRPr="000631ED">
              <w:t>838</w:t>
            </w:r>
          </w:p>
        </w:tc>
        <w:tc>
          <w:tcPr>
            <w:tcW w:w="7650" w:type="dxa"/>
            <w:vAlign w:val="center"/>
          </w:tcPr>
          <w:p w14:paraId="0637553D" w14:textId="662AE743" w:rsidR="0090059C" w:rsidRPr="00AB79FA" w:rsidRDefault="0090059C" w:rsidP="0090059C">
            <w:r w:rsidRPr="000631ED">
              <w:t>Inspect and test electrical/electronically</w:t>
            </w:r>
            <w:r w:rsidR="00D23083">
              <w:t xml:space="preserve"> </w:t>
            </w:r>
            <w:r w:rsidRPr="000631ED">
              <w:t>operated components and circuits of air injection systems.</w:t>
            </w:r>
          </w:p>
        </w:tc>
        <w:tc>
          <w:tcPr>
            <w:tcW w:w="1620" w:type="dxa"/>
            <w:vAlign w:val="center"/>
          </w:tcPr>
          <w:p w14:paraId="13CDABA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3FCD4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6FE17F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8B2C415" w14:textId="5DA53E82" w:rsidR="0090059C" w:rsidRPr="00AB79FA" w:rsidRDefault="0090059C" w:rsidP="0090059C">
            <w:r w:rsidRPr="000631ED">
              <w:t>839</w:t>
            </w:r>
          </w:p>
        </w:tc>
        <w:tc>
          <w:tcPr>
            <w:tcW w:w="7650" w:type="dxa"/>
            <w:vAlign w:val="center"/>
          </w:tcPr>
          <w:p w14:paraId="6D191FE9" w14:textId="275BF85D" w:rsidR="0090059C" w:rsidRPr="00AB79FA" w:rsidRDefault="0090059C" w:rsidP="0090059C">
            <w:r w:rsidRPr="000631ED">
              <w:t>Inspect and test catalytic converter efficiency.</w:t>
            </w:r>
          </w:p>
        </w:tc>
        <w:tc>
          <w:tcPr>
            <w:tcW w:w="1620" w:type="dxa"/>
            <w:vAlign w:val="center"/>
          </w:tcPr>
          <w:p w14:paraId="77EA160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5B98B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D0EA45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617667C" w14:textId="0E53DA49" w:rsidR="0090059C" w:rsidRPr="00AB79FA" w:rsidRDefault="0090059C" w:rsidP="0090059C">
            <w:r w:rsidRPr="000631ED">
              <w:t>840</w:t>
            </w:r>
          </w:p>
        </w:tc>
        <w:tc>
          <w:tcPr>
            <w:tcW w:w="7650" w:type="dxa"/>
            <w:vAlign w:val="center"/>
          </w:tcPr>
          <w:p w14:paraId="1AC3655C" w14:textId="41E9D579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55144AB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84507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E19CD0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A57DA9D" w14:textId="42AF4A37" w:rsidR="0090059C" w:rsidRPr="00AB79FA" w:rsidRDefault="0090059C" w:rsidP="0090059C">
            <w:r w:rsidRPr="000631ED">
              <w:t>841</w:t>
            </w:r>
          </w:p>
        </w:tc>
        <w:tc>
          <w:tcPr>
            <w:tcW w:w="7650" w:type="dxa"/>
            <w:vAlign w:val="center"/>
          </w:tcPr>
          <w:p w14:paraId="576A93FF" w14:textId="59BEEFDA" w:rsidR="0090059C" w:rsidRPr="00AB79FA" w:rsidRDefault="0090059C" w:rsidP="0090059C">
            <w:r w:rsidRPr="000631ED">
              <w:t>Inspect and test components and hoses of the evaporative emissions control system.</w:t>
            </w:r>
          </w:p>
        </w:tc>
        <w:tc>
          <w:tcPr>
            <w:tcW w:w="1620" w:type="dxa"/>
            <w:vAlign w:val="center"/>
          </w:tcPr>
          <w:p w14:paraId="2EBC8B1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31731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262CA5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14FA5BA" w14:textId="0D04702A" w:rsidR="0090059C" w:rsidRPr="00AB79FA" w:rsidRDefault="0090059C" w:rsidP="0090059C">
            <w:r w:rsidRPr="000631ED">
              <w:lastRenderedPageBreak/>
              <w:t>842</w:t>
            </w:r>
          </w:p>
        </w:tc>
        <w:tc>
          <w:tcPr>
            <w:tcW w:w="7650" w:type="dxa"/>
            <w:vAlign w:val="center"/>
          </w:tcPr>
          <w:p w14:paraId="1795D366" w14:textId="7E4FB94C" w:rsidR="0090059C" w:rsidRPr="00AB79FA" w:rsidRDefault="0090059C" w:rsidP="0090059C">
            <w:r w:rsidRPr="000631ED">
              <w:t>Interpret diagnostic trouble codes (DTCs) and scan tool data related to the emissions control systems.</w:t>
            </w:r>
          </w:p>
        </w:tc>
        <w:tc>
          <w:tcPr>
            <w:tcW w:w="1620" w:type="dxa"/>
            <w:vAlign w:val="center"/>
          </w:tcPr>
          <w:p w14:paraId="69DBA93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F7E04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F5DA18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383E226" w14:textId="538481BC" w:rsidR="0090059C" w:rsidRPr="00AB79FA" w:rsidRDefault="0090059C" w:rsidP="0090059C">
            <w:r w:rsidRPr="000631ED">
              <w:t>843</w:t>
            </w:r>
          </w:p>
        </w:tc>
        <w:tc>
          <w:tcPr>
            <w:tcW w:w="7650" w:type="dxa"/>
            <w:vAlign w:val="center"/>
          </w:tcPr>
          <w:p w14:paraId="5587C3D7" w14:textId="1D71DD25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5470E87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941E5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21A56A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C96F405" w14:textId="343D91BC" w:rsidR="0090059C" w:rsidRPr="00AB79FA" w:rsidRDefault="0090059C" w:rsidP="0090059C">
            <w:r w:rsidRPr="000631ED">
              <w:t>844</w:t>
            </w:r>
          </w:p>
        </w:tc>
        <w:tc>
          <w:tcPr>
            <w:tcW w:w="7650" w:type="dxa"/>
            <w:vAlign w:val="center"/>
          </w:tcPr>
          <w:p w14:paraId="161C10DA" w14:textId="390CA31A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4DBF350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62A32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AD1D62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83A7FFC" w14:textId="34D9F310" w:rsidR="0090059C" w:rsidRPr="00AB79FA" w:rsidRDefault="0090059C" w:rsidP="0090059C">
            <w:r w:rsidRPr="000631ED">
              <w:t>845</w:t>
            </w:r>
          </w:p>
        </w:tc>
        <w:tc>
          <w:tcPr>
            <w:tcW w:w="7650" w:type="dxa"/>
            <w:vAlign w:val="center"/>
          </w:tcPr>
          <w:p w14:paraId="474C8B69" w14:textId="284E85C1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5E8D231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8740E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B62F65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CC611AA" w14:textId="676E07E4" w:rsidR="0090059C" w:rsidRPr="00AB79FA" w:rsidRDefault="0090059C" w:rsidP="0090059C">
            <w:r w:rsidRPr="000631ED">
              <w:t>846</w:t>
            </w:r>
          </w:p>
        </w:tc>
        <w:tc>
          <w:tcPr>
            <w:tcW w:w="7650" w:type="dxa"/>
            <w:vAlign w:val="center"/>
          </w:tcPr>
          <w:p w14:paraId="25A068D9" w14:textId="03319A50" w:rsidR="0090059C" w:rsidRPr="00AB79FA" w:rsidRDefault="0090059C" w:rsidP="0090059C">
            <w:r w:rsidRPr="000631ED">
              <w:t>RESERVED</w:t>
            </w:r>
          </w:p>
        </w:tc>
        <w:tc>
          <w:tcPr>
            <w:tcW w:w="1620" w:type="dxa"/>
            <w:vAlign w:val="center"/>
          </w:tcPr>
          <w:p w14:paraId="15E3084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C05AA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3A1C0354" w:rsidR="00FA5C60" w:rsidRDefault="00FA5C60" w:rsidP="00FA5C60">
      <w:pPr>
        <w:pStyle w:val="Heading2"/>
      </w:pPr>
      <w:r>
        <w:t xml:space="preserve">900 </w:t>
      </w:r>
      <w:r w:rsidR="0090059C">
        <w:t>Engine Repair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2CAA71AE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04893423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76B5848" w14:textId="08494570" w:rsidR="0090059C" w:rsidRPr="00E60D07" w:rsidRDefault="0090059C" w:rsidP="0090059C">
            <w:pPr>
              <w:rPr>
                <w:rFonts w:eastAsia="Times New Roman" w:cs="Arial"/>
              </w:rPr>
            </w:pPr>
            <w:r w:rsidRPr="00491B26">
              <w:t>901</w:t>
            </w:r>
          </w:p>
        </w:tc>
        <w:tc>
          <w:tcPr>
            <w:tcW w:w="7650" w:type="dxa"/>
            <w:vAlign w:val="center"/>
          </w:tcPr>
          <w:p w14:paraId="5C267A34" w14:textId="6B0AE605" w:rsidR="0090059C" w:rsidRPr="00E60D07" w:rsidRDefault="0090059C" w:rsidP="0090059C">
            <w:pPr>
              <w:rPr>
                <w:rFonts w:eastAsia="Times New Roman" w:cs="Arial"/>
              </w:rPr>
            </w:pPr>
            <w:r w:rsidRPr="00491B26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26F0310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EA1D777" w14:textId="29A1364F" w:rsidR="0090059C" w:rsidRPr="00E60D07" w:rsidRDefault="0090059C" w:rsidP="0090059C">
            <w:pPr>
              <w:rPr>
                <w:rFonts w:eastAsia="Times New Roman" w:cs="Arial"/>
              </w:rPr>
            </w:pPr>
            <w:r w:rsidRPr="00491B26">
              <w:t>902</w:t>
            </w:r>
          </w:p>
        </w:tc>
        <w:tc>
          <w:tcPr>
            <w:tcW w:w="7650" w:type="dxa"/>
            <w:vAlign w:val="center"/>
          </w:tcPr>
          <w:p w14:paraId="41D3C546" w14:textId="184F5C7A" w:rsidR="0090059C" w:rsidRPr="00E60D07" w:rsidRDefault="0090059C" w:rsidP="0090059C">
            <w:pPr>
              <w:rPr>
                <w:rFonts w:eastAsia="Times New Roman" w:cs="Arial"/>
              </w:rPr>
            </w:pPr>
            <w:r w:rsidRPr="00491B26">
              <w:t>Verify operation of the instrument panel engine warning indicators.</w:t>
            </w:r>
          </w:p>
        </w:tc>
        <w:tc>
          <w:tcPr>
            <w:tcW w:w="1620" w:type="dxa"/>
            <w:vAlign w:val="center"/>
          </w:tcPr>
          <w:p w14:paraId="7443EE7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2CCBB0F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7968DB9" w14:textId="6087E7AB" w:rsidR="0090059C" w:rsidRPr="00E60D07" w:rsidRDefault="0090059C" w:rsidP="0090059C">
            <w:pPr>
              <w:rPr>
                <w:rFonts w:eastAsia="Times New Roman" w:cs="Arial"/>
              </w:rPr>
            </w:pPr>
            <w:r w:rsidRPr="00491B26">
              <w:t>903</w:t>
            </w:r>
          </w:p>
        </w:tc>
        <w:tc>
          <w:tcPr>
            <w:tcW w:w="7650" w:type="dxa"/>
            <w:vAlign w:val="center"/>
          </w:tcPr>
          <w:p w14:paraId="15C7CF6C" w14:textId="27D6DDBD" w:rsidR="0090059C" w:rsidRPr="00E60D07" w:rsidRDefault="0090059C" w:rsidP="0090059C">
            <w:pPr>
              <w:rPr>
                <w:rFonts w:eastAsia="Times New Roman" w:cs="Arial"/>
              </w:rPr>
            </w:pPr>
            <w:r w:rsidRPr="00491B26">
              <w:t>Install engine covers using gaskets, seals, and sealers.</w:t>
            </w:r>
          </w:p>
        </w:tc>
        <w:tc>
          <w:tcPr>
            <w:tcW w:w="1620" w:type="dxa"/>
            <w:vAlign w:val="center"/>
          </w:tcPr>
          <w:p w14:paraId="2D6D143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3A7742B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6A487D4" w14:textId="5F153CB7" w:rsidR="0090059C" w:rsidRPr="001F72A9" w:rsidRDefault="0090059C" w:rsidP="0090059C">
            <w:r w:rsidRPr="00491B26">
              <w:t>904</w:t>
            </w:r>
          </w:p>
        </w:tc>
        <w:tc>
          <w:tcPr>
            <w:tcW w:w="7650" w:type="dxa"/>
            <w:vAlign w:val="center"/>
          </w:tcPr>
          <w:p w14:paraId="40FB7FAC" w14:textId="1118ABC9" w:rsidR="0090059C" w:rsidRPr="001F72A9" w:rsidRDefault="0090059C" w:rsidP="0090059C">
            <w:r w:rsidRPr="00491B26">
              <w:t>RESERVED</w:t>
            </w:r>
          </w:p>
        </w:tc>
        <w:tc>
          <w:tcPr>
            <w:tcW w:w="1620" w:type="dxa"/>
            <w:vAlign w:val="center"/>
          </w:tcPr>
          <w:p w14:paraId="0B5DB10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1BDF45AD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176FEFB" w14:textId="0CEA61A4" w:rsidR="0090059C" w:rsidRPr="001F72A9" w:rsidRDefault="0090059C" w:rsidP="0090059C">
            <w:r w:rsidRPr="00491B26">
              <w:t>905</w:t>
            </w:r>
          </w:p>
        </w:tc>
        <w:tc>
          <w:tcPr>
            <w:tcW w:w="7650" w:type="dxa"/>
            <w:vAlign w:val="center"/>
          </w:tcPr>
          <w:p w14:paraId="6D209CF3" w14:textId="0B0672F0" w:rsidR="0090059C" w:rsidRPr="001F72A9" w:rsidRDefault="0090059C" w:rsidP="0090059C">
            <w:r w:rsidRPr="00491B26">
              <w:t xml:space="preserve">Adjust valves (mechanical or hydraulic lifters). </w:t>
            </w:r>
          </w:p>
        </w:tc>
        <w:tc>
          <w:tcPr>
            <w:tcW w:w="1620" w:type="dxa"/>
            <w:vAlign w:val="center"/>
          </w:tcPr>
          <w:p w14:paraId="17321835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2F052F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85292A4" w14:textId="2BD3E03E" w:rsidR="0090059C" w:rsidRPr="001F72A9" w:rsidRDefault="0090059C" w:rsidP="0090059C">
            <w:r w:rsidRPr="00491B26">
              <w:t>906</w:t>
            </w:r>
          </w:p>
        </w:tc>
        <w:tc>
          <w:tcPr>
            <w:tcW w:w="7650" w:type="dxa"/>
            <w:vAlign w:val="center"/>
          </w:tcPr>
          <w:p w14:paraId="42D09EAE" w14:textId="1A2F3AC1" w:rsidR="0090059C" w:rsidRPr="001F72A9" w:rsidRDefault="0090059C" w:rsidP="0090059C">
            <w:r w:rsidRPr="00491B26">
              <w:t>Inspect, replace, and adjust drive belts, tensioners, and pulleys</w:t>
            </w:r>
            <w:r w:rsidR="00B5066F">
              <w:t xml:space="preserve"> and</w:t>
            </w:r>
            <w:r w:rsidRPr="00491B26">
              <w:t xml:space="preserve"> check pulley and belt alignment.</w:t>
            </w:r>
          </w:p>
        </w:tc>
        <w:tc>
          <w:tcPr>
            <w:tcW w:w="1620" w:type="dxa"/>
            <w:vAlign w:val="center"/>
          </w:tcPr>
          <w:p w14:paraId="586451C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54A34B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F4184C8" w14:textId="36A3B44B" w:rsidR="0090059C" w:rsidRPr="001F72A9" w:rsidRDefault="0090059C" w:rsidP="0090059C">
            <w:r w:rsidRPr="00491B26">
              <w:t>907</w:t>
            </w:r>
          </w:p>
        </w:tc>
        <w:tc>
          <w:tcPr>
            <w:tcW w:w="7650" w:type="dxa"/>
            <w:vAlign w:val="center"/>
          </w:tcPr>
          <w:p w14:paraId="7F8FB509" w14:textId="0B6A8FCF" w:rsidR="0090059C" w:rsidRPr="001F72A9" w:rsidRDefault="0090059C" w:rsidP="0090059C">
            <w:r w:rsidRPr="00491B26">
              <w:t>Inspect and test coolant</w:t>
            </w:r>
            <w:r w:rsidR="00B5066F">
              <w:t>,</w:t>
            </w:r>
            <w:r w:rsidRPr="00491B26">
              <w:t xml:space="preserve"> drain and recover coolant</w:t>
            </w:r>
            <w:r w:rsidR="00B5066F">
              <w:t>,</w:t>
            </w:r>
            <w:r w:rsidRPr="00491B26">
              <w:t xml:space="preserve"> </w:t>
            </w:r>
            <w:r w:rsidR="00B5066F">
              <w:t xml:space="preserve">and </w:t>
            </w:r>
            <w:r w:rsidRPr="00491B26">
              <w:t>flush and refill cooling system with recommended coolant.</w:t>
            </w:r>
          </w:p>
        </w:tc>
        <w:tc>
          <w:tcPr>
            <w:tcW w:w="1620" w:type="dxa"/>
            <w:vAlign w:val="center"/>
          </w:tcPr>
          <w:p w14:paraId="472105F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5A93868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798D6AE" w14:textId="4CAA305C" w:rsidR="0090059C" w:rsidRPr="00123D5C" w:rsidRDefault="0090059C" w:rsidP="0090059C">
            <w:r w:rsidRPr="00491B26">
              <w:t>908</w:t>
            </w:r>
          </w:p>
        </w:tc>
        <w:tc>
          <w:tcPr>
            <w:tcW w:w="7650" w:type="dxa"/>
            <w:vAlign w:val="center"/>
          </w:tcPr>
          <w:p w14:paraId="6D70B550" w14:textId="28A2739E" w:rsidR="0090059C" w:rsidRPr="00123D5C" w:rsidRDefault="0090059C" w:rsidP="0090059C">
            <w:r w:rsidRPr="00491B26">
              <w:t>Perform cooling system pressure tests</w:t>
            </w:r>
            <w:r w:rsidR="00B5066F">
              <w:t>;</w:t>
            </w:r>
            <w:r w:rsidRPr="00491B26">
              <w:t xml:space="preserve"> check coolant condition</w:t>
            </w:r>
            <w:r w:rsidR="00B5066F">
              <w:t>;</w:t>
            </w:r>
            <w:r w:rsidRPr="00491B26">
              <w:t xml:space="preserve"> inspect and test radiator, pressure cap, coolant recovery tank, and hoses.</w:t>
            </w:r>
          </w:p>
        </w:tc>
        <w:tc>
          <w:tcPr>
            <w:tcW w:w="1620" w:type="dxa"/>
            <w:vAlign w:val="center"/>
          </w:tcPr>
          <w:p w14:paraId="17E8B1A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F51E2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76D1AE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18A0A0E" w14:textId="0DE37014" w:rsidR="0090059C" w:rsidRPr="00123D5C" w:rsidRDefault="0090059C" w:rsidP="0090059C">
            <w:r w:rsidRPr="00491B26">
              <w:t>909</w:t>
            </w:r>
          </w:p>
        </w:tc>
        <w:tc>
          <w:tcPr>
            <w:tcW w:w="7650" w:type="dxa"/>
            <w:vAlign w:val="center"/>
          </w:tcPr>
          <w:p w14:paraId="07B0AC15" w14:textId="694F5C85" w:rsidR="0090059C" w:rsidRPr="00123D5C" w:rsidRDefault="0090059C" w:rsidP="0090059C">
            <w:r w:rsidRPr="00491B26">
              <w:t>Identify components and inspect engine assembly for fuel, oil, coolant, and other leaks.</w:t>
            </w:r>
          </w:p>
        </w:tc>
        <w:tc>
          <w:tcPr>
            <w:tcW w:w="1620" w:type="dxa"/>
            <w:vAlign w:val="center"/>
          </w:tcPr>
          <w:p w14:paraId="1FC651C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63D442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A3A9D82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34C84BF" w14:textId="249D4F6E" w:rsidR="0090059C" w:rsidRPr="00123D5C" w:rsidRDefault="0090059C" w:rsidP="0090059C">
            <w:r w:rsidRPr="00491B26">
              <w:t>910</w:t>
            </w:r>
          </w:p>
        </w:tc>
        <w:tc>
          <w:tcPr>
            <w:tcW w:w="7650" w:type="dxa"/>
            <w:vAlign w:val="center"/>
          </w:tcPr>
          <w:p w14:paraId="498D673B" w14:textId="7E4EE248" w:rsidR="0090059C" w:rsidRPr="00123D5C" w:rsidRDefault="0090059C" w:rsidP="0090059C">
            <w:r w:rsidRPr="00491B26">
              <w:t>Remove and replace timing belt</w:t>
            </w:r>
            <w:r w:rsidR="00B5066F">
              <w:t xml:space="preserve"> and</w:t>
            </w:r>
            <w:r w:rsidRPr="00491B26">
              <w:t xml:space="preserve"> verify correct camshaft timing.</w:t>
            </w:r>
          </w:p>
        </w:tc>
        <w:tc>
          <w:tcPr>
            <w:tcW w:w="1620" w:type="dxa"/>
            <w:vAlign w:val="center"/>
          </w:tcPr>
          <w:p w14:paraId="50BE261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C80A2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266C4F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993E646" w14:textId="22BA987C" w:rsidR="0090059C" w:rsidRPr="00123D5C" w:rsidRDefault="0090059C" w:rsidP="0090059C">
            <w:r w:rsidRPr="00491B26">
              <w:t>911</w:t>
            </w:r>
          </w:p>
        </w:tc>
        <w:tc>
          <w:tcPr>
            <w:tcW w:w="7650" w:type="dxa"/>
            <w:vAlign w:val="center"/>
          </w:tcPr>
          <w:p w14:paraId="69F60B54" w14:textId="6B788A30" w:rsidR="0090059C" w:rsidRPr="00123D5C" w:rsidRDefault="0090059C" w:rsidP="0090059C">
            <w:r w:rsidRPr="00491B26">
              <w:t>Remove and replace thermostat and gasket/seal.</w:t>
            </w:r>
          </w:p>
        </w:tc>
        <w:tc>
          <w:tcPr>
            <w:tcW w:w="1620" w:type="dxa"/>
            <w:vAlign w:val="center"/>
          </w:tcPr>
          <w:p w14:paraId="1F1D980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5EA18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670B816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00401E5" w14:textId="0A5A35AC" w:rsidR="0090059C" w:rsidRPr="00123D5C" w:rsidRDefault="0090059C" w:rsidP="0090059C">
            <w:r w:rsidRPr="00491B26">
              <w:t>912</w:t>
            </w:r>
          </w:p>
        </w:tc>
        <w:tc>
          <w:tcPr>
            <w:tcW w:w="7650" w:type="dxa"/>
            <w:vAlign w:val="center"/>
          </w:tcPr>
          <w:p w14:paraId="44C9A148" w14:textId="41C9C00E" w:rsidR="0090059C" w:rsidRPr="00123D5C" w:rsidRDefault="0090059C" w:rsidP="0090059C">
            <w:r w:rsidRPr="00491B26">
              <w:t>Inspect and test mechanical/electrical fans, fan clutch, fan shroud/ducting, air dams, and fan control devices.</w:t>
            </w:r>
          </w:p>
        </w:tc>
        <w:tc>
          <w:tcPr>
            <w:tcW w:w="1620" w:type="dxa"/>
            <w:vAlign w:val="center"/>
          </w:tcPr>
          <w:p w14:paraId="063D210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27A84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0C6E27EE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A8FBAE6" w14:textId="73D9B83E" w:rsidR="0090059C" w:rsidRPr="00123D5C" w:rsidRDefault="0090059C" w:rsidP="0090059C">
            <w:r w:rsidRPr="00491B26">
              <w:t>913</w:t>
            </w:r>
          </w:p>
        </w:tc>
        <w:tc>
          <w:tcPr>
            <w:tcW w:w="7650" w:type="dxa"/>
            <w:vAlign w:val="center"/>
          </w:tcPr>
          <w:p w14:paraId="1701C713" w14:textId="027E1697" w:rsidR="0090059C" w:rsidRPr="00123D5C" w:rsidRDefault="0090059C" w:rsidP="0090059C">
            <w:r w:rsidRPr="00491B26">
              <w:t>Perform engine oil and filter change.</w:t>
            </w:r>
          </w:p>
        </w:tc>
        <w:tc>
          <w:tcPr>
            <w:tcW w:w="1620" w:type="dxa"/>
            <w:vAlign w:val="center"/>
          </w:tcPr>
          <w:p w14:paraId="3A3EDC4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944D8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8CF8C27" w14:textId="77777777" w:rsidR="00FA5C60" w:rsidRPr="007F79E0" w:rsidRDefault="00FA5C60" w:rsidP="007F79E0"/>
    <w:p w14:paraId="5AD5E893" w14:textId="77777777" w:rsidR="00873F32" w:rsidRDefault="00873F32">
      <w:pPr>
        <w:rPr>
          <w:rFonts w:eastAsiaTheme="majorEastAsia" w:cs="Arial"/>
          <w:b/>
          <w:bCs/>
          <w:sz w:val="26"/>
          <w:szCs w:val="26"/>
        </w:rPr>
      </w:pPr>
      <w:bookmarkStart w:id="4" w:name="_Hlk66374286"/>
      <w:r>
        <w:br w:type="page"/>
      </w:r>
    </w:p>
    <w:p w14:paraId="40B9515A" w14:textId="5835216D" w:rsidR="00E31D6A" w:rsidRDefault="00E31D6A" w:rsidP="00E31D6A">
      <w:pPr>
        <w:pStyle w:val="Heading2"/>
      </w:pPr>
      <w:r>
        <w:lastRenderedPageBreak/>
        <w:t xml:space="preserve">1000 </w:t>
      </w:r>
      <w:r w:rsidR="0090059C">
        <w:t>Automatic</w:t>
      </w:r>
      <w:r w:rsidR="003E76E2">
        <w:t xml:space="preserve"> </w:t>
      </w:r>
      <w:r w:rsidR="0090059C">
        <w:t xml:space="preserve">Transmission and Transaxl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7108EB49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7F4900B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DA31837" w14:textId="54BDDAD5" w:rsidR="0090059C" w:rsidRPr="00E60D07" w:rsidRDefault="0090059C" w:rsidP="0090059C">
            <w:pPr>
              <w:rPr>
                <w:rFonts w:eastAsia="Times New Roman" w:cs="Arial"/>
              </w:rPr>
            </w:pPr>
            <w:r w:rsidRPr="000C7250">
              <w:t>1001</w:t>
            </w:r>
          </w:p>
        </w:tc>
        <w:tc>
          <w:tcPr>
            <w:tcW w:w="7650" w:type="dxa"/>
            <w:vAlign w:val="center"/>
          </w:tcPr>
          <w:p w14:paraId="64E4B478" w14:textId="7A311EA6" w:rsidR="0090059C" w:rsidRPr="00E60D07" w:rsidRDefault="0090059C" w:rsidP="0090059C">
            <w:pPr>
              <w:rPr>
                <w:rFonts w:eastAsia="Times New Roman" w:cs="Arial"/>
              </w:rPr>
            </w:pPr>
            <w:r w:rsidRPr="000C7250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6971A3B1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EAC6576" w14:textId="2B524C90" w:rsidR="0090059C" w:rsidRPr="00E60D07" w:rsidRDefault="0090059C" w:rsidP="0090059C">
            <w:pPr>
              <w:rPr>
                <w:rFonts w:eastAsia="Times New Roman" w:cs="Arial"/>
              </w:rPr>
            </w:pPr>
            <w:r w:rsidRPr="000C7250">
              <w:t>1002</w:t>
            </w:r>
          </w:p>
        </w:tc>
        <w:tc>
          <w:tcPr>
            <w:tcW w:w="7650" w:type="dxa"/>
            <w:vAlign w:val="center"/>
          </w:tcPr>
          <w:p w14:paraId="26BD2DB8" w14:textId="0B5D7A75" w:rsidR="0090059C" w:rsidRPr="00E60D07" w:rsidRDefault="0090059C" w:rsidP="0090059C">
            <w:pPr>
              <w:rPr>
                <w:rFonts w:eastAsia="Times New Roman" w:cs="Arial"/>
              </w:rPr>
            </w:pPr>
            <w:r w:rsidRPr="000C7250">
              <w:t>Check fluid level and fluid condition in a transmission or a transaxle equipped with a dip-stick.</w:t>
            </w:r>
          </w:p>
        </w:tc>
        <w:tc>
          <w:tcPr>
            <w:tcW w:w="1620" w:type="dxa"/>
            <w:vAlign w:val="center"/>
          </w:tcPr>
          <w:p w14:paraId="428FBB1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349A279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7A1A36E" w14:textId="68217F72" w:rsidR="0090059C" w:rsidRPr="00E60D07" w:rsidRDefault="0090059C" w:rsidP="0090059C">
            <w:pPr>
              <w:rPr>
                <w:rFonts w:eastAsia="Times New Roman" w:cs="Arial"/>
              </w:rPr>
            </w:pPr>
            <w:r w:rsidRPr="000C7250">
              <w:t>1003</w:t>
            </w:r>
          </w:p>
        </w:tc>
        <w:tc>
          <w:tcPr>
            <w:tcW w:w="7650" w:type="dxa"/>
            <w:vAlign w:val="center"/>
          </w:tcPr>
          <w:p w14:paraId="1F077C8B" w14:textId="2A4876AF" w:rsidR="0090059C" w:rsidRPr="00E60D07" w:rsidRDefault="0090059C" w:rsidP="0090059C">
            <w:pPr>
              <w:rPr>
                <w:rFonts w:eastAsia="Times New Roman" w:cs="Arial"/>
              </w:rPr>
            </w:pPr>
            <w:r w:rsidRPr="000C7250">
              <w:t>Check fluid level and fluid condition in a transmission or a transaxle not equipped with a dip-stick.</w:t>
            </w:r>
          </w:p>
        </w:tc>
        <w:tc>
          <w:tcPr>
            <w:tcW w:w="1620" w:type="dxa"/>
            <w:vAlign w:val="center"/>
          </w:tcPr>
          <w:p w14:paraId="7D41A23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01D7F3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8EE2DFE" w14:textId="7F37B74A" w:rsidR="0090059C" w:rsidRPr="001F72A9" w:rsidRDefault="0090059C" w:rsidP="0090059C">
            <w:r w:rsidRPr="000C7250">
              <w:t>1004</w:t>
            </w:r>
          </w:p>
        </w:tc>
        <w:tc>
          <w:tcPr>
            <w:tcW w:w="7650" w:type="dxa"/>
            <w:vAlign w:val="center"/>
          </w:tcPr>
          <w:p w14:paraId="04672419" w14:textId="35B33C81" w:rsidR="0090059C" w:rsidRPr="001F72A9" w:rsidRDefault="0090059C" w:rsidP="0090059C">
            <w:r w:rsidRPr="000C7250">
              <w:t>Drain</w:t>
            </w:r>
            <w:r w:rsidR="00B5066F">
              <w:t>,</w:t>
            </w:r>
            <w:r w:rsidRPr="000C7250">
              <w:t xml:space="preserve"> replace</w:t>
            </w:r>
            <w:r w:rsidR="00B5066F">
              <w:t>,</w:t>
            </w:r>
            <w:r w:rsidRPr="000C7250">
              <w:t xml:space="preserve"> and exchange fluid and filter(s).</w:t>
            </w:r>
          </w:p>
        </w:tc>
        <w:tc>
          <w:tcPr>
            <w:tcW w:w="1620" w:type="dxa"/>
            <w:vAlign w:val="center"/>
          </w:tcPr>
          <w:p w14:paraId="03E076C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8C221A4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A6799C" w14:textId="1E086EEB" w:rsidR="0090059C" w:rsidRPr="001F72A9" w:rsidRDefault="0090059C" w:rsidP="0090059C">
            <w:r w:rsidRPr="000C7250">
              <w:t>1005</w:t>
            </w:r>
          </w:p>
        </w:tc>
        <w:tc>
          <w:tcPr>
            <w:tcW w:w="7650" w:type="dxa"/>
            <w:vAlign w:val="center"/>
          </w:tcPr>
          <w:p w14:paraId="2B942FAA" w14:textId="7D0DDDFC" w:rsidR="0090059C" w:rsidRPr="001F72A9" w:rsidRDefault="0090059C" w:rsidP="0090059C">
            <w:r w:rsidRPr="000C7250">
              <w:t>Identify drivetrain components and configuration.</w:t>
            </w:r>
          </w:p>
        </w:tc>
        <w:tc>
          <w:tcPr>
            <w:tcW w:w="1620" w:type="dxa"/>
            <w:vAlign w:val="center"/>
          </w:tcPr>
          <w:p w14:paraId="6EF5460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38FE3C5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A915C41" w14:textId="54DA1099" w:rsidR="0090059C" w:rsidRPr="001F72A9" w:rsidRDefault="0090059C" w:rsidP="0090059C">
            <w:r w:rsidRPr="000C7250">
              <w:t>1006</w:t>
            </w:r>
          </w:p>
        </w:tc>
        <w:tc>
          <w:tcPr>
            <w:tcW w:w="7650" w:type="dxa"/>
            <w:vAlign w:val="center"/>
          </w:tcPr>
          <w:p w14:paraId="158D14FD" w14:textId="177B0A3E" w:rsidR="0090059C" w:rsidRPr="001F72A9" w:rsidRDefault="0090059C" w:rsidP="0090059C">
            <w:r w:rsidRPr="000C7250">
              <w:t>Inspect, adjust, and replace external manual valve shift linkage, transmission range sensor/switch, and park/neutral switch.</w:t>
            </w:r>
          </w:p>
        </w:tc>
        <w:tc>
          <w:tcPr>
            <w:tcW w:w="1620" w:type="dxa"/>
            <w:vAlign w:val="center"/>
          </w:tcPr>
          <w:p w14:paraId="606AEC8C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737DCC17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0C5CA8C0" w14:textId="78F87456" w:rsidR="0090059C" w:rsidRPr="001F72A9" w:rsidRDefault="0090059C" w:rsidP="0090059C">
            <w:r w:rsidRPr="000C7250">
              <w:t>1007</w:t>
            </w:r>
          </w:p>
        </w:tc>
        <w:tc>
          <w:tcPr>
            <w:tcW w:w="7650" w:type="dxa"/>
            <w:vAlign w:val="center"/>
          </w:tcPr>
          <w:p w14:paraId="59C28AF7" w14:textId="6644A026" w:rsidR="0090059C" w:rsidRPr="001F72A9" w:rsidRDefault="0090059C" w:rsidP="0090059C">
            <w:r w:rsidRPr="000C7250">
              <w:t>Inspect for leakage at external seals, gaskets</w:t>
            </w:r>
            <w:r w:rsidR="00B5066F">
              <w:t>,</w:t>
            </w:r>
            <w:r w:rsidRPr="000C7250">
              <w:t xml:space="preserve"> and bushings.</w:t>
            </w:r>
          </w:p>
        </w:tc>
        <w:tc>
          <w:tcPr>
            <w:tcW w:w="1620" w:type="dxa"/>
            <w:vAlign w:val="center"/>
          </w:tcPr>
          <w:p w14:paraId="175A0EE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614BAA8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C0B832B" w14:textId="04E16C9D" w:rsidR="0090059C" w:rsidRPr="001F72A9" w:rsidRDefault="0090059C" w:rsidP="0090059C">
            <w:r w:rsidRPr="000C7250">
              <w:t>1008</w:t>
            </w:r>
          </w:p>
        </w:tc>
        <w:tc>
          <w:tcPr>
            <w:tcW w:w="7650" w:type="dxa"/>
            <w:vAlign w:val="center"/>
          </w:tcPr>
          <w:p w14:paraId="20B3E95B" w14:textId="47FF7D4E" w:rsidR="0090059C" w:rsidRPr="001F72A9" w:rsidRDefault="0090059C" w:rsidP="0090059C">
            <w:r w:rsidRPr="000C7250">
              <w:t>Inspect, replace</w:t>
            </w:r>
            <w:r w:rsidR="00B5066F">
              <w:t>,</w:t>
            </w:r>
            <w:r w:rsidRPr="000C7250">
              <w:t xml:space="preserve"> and align powertrain mounts.</w:t>
            </w:r>
          </w:p>
        </w:tc>
        <w:tc>
          <w:tcPr>
            <w:tcW w:w="1620" w:type="dxa"/>
            <w:vAlign w:val="center"/>
          </w:tcPr>
          <w:p w14:paraId="310C0EA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A877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733D7A27" w:rsidR="001314D6" w:rsidRDefault="001314D6" w:rsidP="001314D6">
      <w:pPr>
        <w:pStyle w:val="Heading2"/>
      </w:pPr>
      <w:r>
        <w:t xml:space="preserve">1100 </w:t>
      </w:r>
      <w:r w:rsidR="0090059C">
        <w:t xml:space="preserve">Manual Drive Train and Axl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6467FA2D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07CC0B0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19DF645" w14:textId="5C5D76BB" w:rsidR="0090059C" w:rsidRPr="00E60D07" w:rsidRDefault="0090059C" w:rsidP="0090059C">
            <w:pPr>
              <w:rPr>
                <w:rFonts w:eastAsia="Times New Roman" w:cs="Arial"/>
              </w:rPr>
            </w:pPr>
            <w:r w:rsidRPr="00523468">
              <w:t>1101</w:t>
            </w:r>
          </w:p>
        </w:tc>
        <w:tc>
          <w:tcPr>
            <w:tcW w:w="7650" w:type="dxa"/>
            <w:vAlign w:val="center"/>
          </w:tcPr>
          <w:p w14:paraId="03FDA277" w14:textId="1C0FCA69" w:rsidR="0090059C" w:rsidRPr="00E60D07" w:rsidRDefault="0090059C" w:rsidP="0090059C">
            <w:pPr>
              <w:rPr>
                <w:rFonts w:eastAsia="Times New Roman" w:cs="Arial"/>
              </w:rPr>
            </w:pPr>
            <w:r w:rsidRPr="00523468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E73AD8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9D0E56A" w14:textId="16C1ECAC" w:rsidR="0090059C" w:rsidRPr="00E60D07" w:rsidRDefault="0090059C" w:rsidP="0090059C">
            <w:pPr>
              <w:rPr>
                <w:rFonts w:eastAsia="Times New Roman" w:cs="Arial"/>
              </w:rPr>
            </w:pPr>
            <w:r w:rsidRPr="00523468">
              <w:t>1102</w:t>
            </w:r>
          </w:p>
        </w:tc>
        <w:tc>
          <w:tcPr>
            <w:tcW w:w="7650" w:type="dxa"/>
            <w:vAlign w:val="center"/>
          </w:tcPr>
          <w:p w14:paraId="1DFDD85F" w14:textId="4F3206EA" w:rsidR="0090059C" w:rsidRPr="00E60D07" w:rsidRDefault="0090059C" w:rsidP="0090059C">
            <w:pPr>
              <w:rPr>
                <w:rFonts w:eastAsia="Times New Roman" w:cs="Arial"/>
              </w:rPr>
            </w:pPr>
            <w:r w:rsidRPr="00523468">
              <w:t>Drain and refill manual transmission/transaxle and final drive unit.</w:t>
            </w:r>
          </w:p>
        </w:tc>
        <w:tc>
          <w:tcPr>
            <w:tcW w:w="1620" w:type="dxa"/>
            <w:vAlign w:val="center"/>
          </w:tcPr>
          <w:p w14:paraId="2E62653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33A21A35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6D6540A" w14:textId="2E0919E3" w:rsidR="0090059C" w:rsidRPr="00E60D07" w:rsidRDefault="0090059C" w:rsidP="0090059C">
            <w:pPr>
              <w:rPr>
                <w:rFonts w:eastAsia="Times New Roman" w:cs="Arial"/>
              </w:rPr>
            </w:pPr>
            <w:r w:rsidRPr="00523468">
              <w:t>1103</w:t>
            </w:r>
          </w:p>
        </w:tc>
        <w:tc>
          <w:tcPr>
            <w:tcW w:w="7650" w:type="dxa"/>
            <w:vAlign w:val="center"/>
          </w:tcPr>
          <w:p w14:paraId="5762DEAB" w14:textId="7076ADFE" w:rsidR="0090059C" w:rsidRPr="00E60D07" w:rsidRDefault="0090059C" w:rsidP="0090059C">
            <w:pPr>
              <w:rPr>
                <w:rFonts w:eastAsia="Times New Roman" w:cs="Arial"/>
              </w:rPr>
            </w:pPr>
            <w:r w:rsidRPr="00523468">
              <w:t>Check and adjust clutch master cylinder fluid level.</w:t>
            </w:r>
          </w:p>
        </w:tc>
        <w:tc>
          <w:tcPr>
            <w:tcW w:w="1620" w:type="dxa"/>
            <w:vAlign w:val="center"/>
          </w:tcPr>
          <w:p w14:paraId="07053A9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245F30C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BBD8430" w14:textId="0D495236" w:rsidR="0090059C" w:rsidRPr="00BA2FD2" w:rsidRDefault="0090059C" w:rsidP="0090059C">
            <w:r w:rsidRPr="00523468">
              <w:t>1104</w:t>
            </w:r>
          </w:p>
        </w:tc>
        <w:tc>
          <w:tcPr>
            <w:tcW w:w="7650" w:type="dxa"/>
            <w:vAlign w:val="center"/>
          </w:tcPr>
          <w:p w14:paraId="2084F9A9" w14:textId="464026DD" w:rsidR="0090059C" w:rsidRPr="00BA2FD2" w:rsidRDefault="0090059C" w:rsidP="0090059C">
            <w:r w:rsidRPr="00523468">
              <w:t>Check for system leaks.</w:t>
            </w:r>
          </w:p>
        </w:tc>
        <w:tc>
          <w:tcPr>
            <w:tcW w:w="1620" w:type="dxa"/>
            <w:vAlign w:val="center"/>
          </w:tcPr>
          <w:p w14:paraId="286A822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D8F094B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3CD42F00" w14:textId="2D50DC2B" w:rsidR="0090059C" w:rsidRPr="00BA2FD2" w:rsidRDefault="0090059C" w:rsidP="0090059C">
            <w:r w:rsidRPr="00523468">
              <w:t>1105</w:t>
            </w:r>
          </w:p>
        </w:tc>
        <w:tc>
          <w:tcPr>
            <w:tcW w:w="7650" w:type="dxa"/>
            <w:vAlign w:val="center"/>
          </w:tcPr>
          <w:p w14:paraId="331BF4C8" w14:textId="35D5C1F3" w:rsidR="0090059C" w:rsidRPr="00BA2FD2" w:rsidRDefault="0090059C" w:rsidP="0090059C">
            <w:r w:rsidRPr="00523468">
              <w:t>Check and adjust differential housing fluid level.</w:t>
            </w:r>
          </w:p>
        </w:tc>
        <w:tc>
          <w:tcPr>
            <w:tcW w:w="1620" w:type="dxa"/>
            <w:vAlign w:val="center"/>
          </w:tcPr>
          <w:p w14:paraId="528A781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95C5C5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18A64636" w14:textId="5EC274AF" w:rsidR="0090059C" w:rsidRPr="00BA2FD2" w:rsidRDefault="0090059C" w:rsidP="0090059C">
            <w:r w:rsidRPr="00523468">
              <w:t>1106</w:t>
            </w:r>
          </w:p>
        </w:tc>
        <w:tc>
          <w:tcPr>
            <w:tcW w:w="7650" w:type="dxa"/>
            <w:vAlign w:val="center"/>
          </w:tcPr>
          <w:p w14:paraId="3DE04C0D" w14:textId="46D95609" w:rsidR="0090059C" w:rsidRPr="00BA2FD2" w:rsidRDefault="0090059C" w:rsidP="0090059C">
            <w:r w:rsidRPr="00523468">
              <w:t>Drain and refill differential housing.</w:t>
            </w:r>
          </w:p>
        </w:tc>
        <w:tc>
          <w:tcPr>
            <w:tcW w:w="1620" w:type="dxa"/>
            <w:vAlign w:val="center"/>
          </w:tcPr>
          <w:p w14:paraId="60D25E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86BF0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66F420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4EC75370" w14:textId="481985EC" w:rsidR="0090059C" w:rsidRPr="00BA2FD2" w:rsidRDefault="0090059C" w:rsidP="0090059C">
            <w:r w:rsidRPr="00523468">
              <w:t>1107</w:t>
            </w:r>
          </w:p>
        </w:tc>
        <w:tc>
          <w:tcPr>
            <w:tcW w:w="7650" w:type="dxa"/>
            <w:vAlign w:val="center"/>
          </w:tcPr>
          <w:p w14:paraId="4FD8D4EA" w14:textId="03C86344" w:rsidR="0090059C" w:rsidRPr="00BA2FD2" w:rsidRDefault="0090059C" w:rsidP="0090059C">
            <w:r w:rsidRPr="00523468">
              <w:t>Identify</w:t>
            </w:r>
            <w:r w:rsidR="00B5066F">
              <w:t xml:space="preserve">, </w:t>
            </w:r>
            <w:r w:rsidRPr="00523468">
              <w:t>inspect</w:t>
            </w:r>
            <w:r w:rsidR="00B5066F">
              <w:t>,</w:t>
            </w:r>
            <w:r w:rsidRPr="00523468">
              <w:t xml:space="preserve"> and replace manual drivetrain and axle components and configuration.</w:t>
            </w:r>
          </w:p>
        </w:tc>
        <w:tc>
          <w:tcPr>
            <w:tcW w:w="1620" w:type="dxa"/>
            <w:vAlign w:val="center"/>
          </w:tcPr>
          <w:p w14:paraId="4C6CFE0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5B5241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3A722DB" w14:textId="7B9F1095" w:rsidR="001314D6" w:rsidRDefault="001314D6"/>
    <w:p w14:paraId="7BCA5107" w14:textId="77777777" w:rsidR="00873F32" w:rsidRDefault="00873F32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217720F2" w14:textId="5B48329B" w:rsidR="001314D6" w:rsidRDefault="001314D6" w:rsidP="001314D6">
      <w:pPr>
        <w:pStyle w:val="Heading2"/>
      </w:pPr>
      <w:r>
        <w:lastRenderedPageBreak/>
        <w:t>1</w:t>
      </w:r>
      <w:r w:rsidR="007865A2">
        <w:t>2</w:t>
      </w:r>
      <w:r>
        <w:t xml:space="preserve">00 </w:t>
      </w:r>
      <w:r w:rsidR="0090059C">
        <w:t xml:space="preserve">Heating and Air Conditioning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7992BE1F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A233B8">
              <w:t>Crosswalk</w:t>
            </w:r>
          </w:p>
        </w:tc>
      </w:tr>
      <w:tr w:rsidR="0090059C" w:rsidRPr="00E60D07" w14:paraId="424F315F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62CDF6BA" w14:textId="69EA343B" w:rsidR="0090059C" w:rsidRPr="00E60D07" w:rsidRDefault="0090059C" w:rsidP="0090059C">
            <w:pPr>
              <w:rPr>
                <w:rFonts w:eastAsia="Times New Roman" w:cs="Arial"/>
              </w:rPr>
            </w:pPr>
            <w:r w:rsidRPr="003605E8">
              <w:t>1201</w:t>
            </w:r>
          </w:p>
        </w:tc>
        <w:tc>
          <w:tcPr>
            <w:tcW w:w="7650" w:type="dxa"/>
            <w:vAlign w:val="center"/>
          </w:tcPr>
          <w:p w14:paraId="127F1AA2" w14:textId="088DE435" w:rsidR="0090059C" w:rsidRPr="00E60D07" w:rsidRDefault="0090059C" w:rsidP="0090059C">
            <w:pPr>
              <w:rPr>
                <w:rFonts w:eastAsia="Times New Roman" w:cs="Arial"/>
              </w:rPr>
            </w:pPr>
            <w:r w:rsidRPr="003605E8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2C1B18A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325D749" w14:textId="1757A8A0" w:rsidR="0090059C" w:rsidRPr="00E60D07" w:rsidRDefault="0090059C" w:rsidP="0090059C">
            <w:pPr>
              <w:rPr>
                <w:rFonts w:eastAsia="Times New Roman" w:cs="Arial"/>
              </w:rPr>
            </w:pPr>
            <w:r w:rsidRPr="003605E8">
              <w:t>1202</w:t>
            </w:r>
          </w:p>
        </w:tc>
        <w:tc>
          <w:tcPr>
            <w:tcW w:w="7650" w:type="dxa"/>
            <w:vAlign w:val="center"/>
          </w:tcPr>
          <w:p w14:paraId="0DC0FA31" w14:textId="4D139A34" w:rsidR="0090059C" w:rsidRPr="00E60D07" w:rsidRDefault="0090059C" w:rsidP="0090059C">
            <w:pPr>
              <w:rPr>
                <w:rFonts w:eastAsia="Times New Roman" w:cs="Arial"/>
              </w:rPr>
            </w:pPr>
            <w:r w:rsidRPr="003605E8">
              <w:t>RESERVED</w:t>
            </w:r>
          </w:p>
        </w:tc>
        <w:tc>
          <w:tcPr>
            <w:tcW w:w="1620" w:type="dxa"/>
            <w:vAlign w:val="center"/>
          </w:tcPr>
          <w:p w14:paraId="3F4AE837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76CDDC0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68DC398" w14:textId="63392B12" w:rsidR="0090059C" w:rsidRPr="00E60D07" w:rsidRDefault="0090059C" w:rsidP="0090059C">
            <w:pPr>
              <w:rPr>
                <w:rFonts w:eastAsia="Times New Roman" w:cs="Arial"/>
              </w:rPr>
            </w:pPr>
            <w:r w:rsidRPr="003605E8">
              <w:t>1203</w:t>
            </w:r>
          </w:p>
        </w:tc>
        <w:tc>
          <w:tcPr>
            <w:tcW w:w="7650" w:type="dxa"/>
            <w:vAlign w:val="center"/>
          </w:tcPr>
          <w:p w14:paraId="27955A8A" w14:textId="5DC36688" w:rsidR="0090059C" w:rsidRPr="00E60D07" w:rsidRDefault="0090059C" w:rsidP="0090059C">
            <w:pPr>
              <w:rPr>
                <w:rFonts w:eastAsia="Times New Roman" w:cs="Arial"/>
              </w:rPr>
            </w:pPr>
            <w:r w:rsidRPr="003605E8">
              <w:t xml:space="preserve">Inspect </w:t>
            </w:r>
            <w:r w:rsidR="00B5066F">
              <w:t>air conditioning (</w:t>
            </w:r>
            <w:r w:rsidRPr="003605E8">
              <w:t>A/C</w:t>
            </w:r>
            <w:r w:rsidR="00B5066F">
              <w:t>)</w:t>
            </w:r>
            <w:r w:rsidRPr="003605E8">
              <w:t xml:space="preserve"> condenser for airflow restrictions.</w:t>
            </w:r>
          </w:p>
        </w:tc>
        <w:tc>
          <w:tcPr>
            <w:tcW w:w="1620" w:type="dxa"/>
            <w:vAlign w:val="center"/>
          </w:tcPr>
          <w:p w14:paraId="27BF1C1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0059C" w:rsidRPr="00E60D07" w14:paraId="02E191B8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527DE48F" w14:textId="0E4671BC" w:rsidR="0090059C" w:rsidRPr="001F72A9" w:rsidRDefault="0090059C" w:rsidP="0090059C">
            <w:r w:rsidRPr="003605E8">
              <w:t>1204</w:t>
            </w:r>
          </w:p>
        </w:tc>
        <w:tc>
          <w:tcPr>
            <w:tcW w:w="7650" w:type="dxa"/>
            <w:vAlign w:val="center"/>
          </w:tcPr>
          <w:p w14:paraId="42B625D4" w14:textId="06E66D9D" w:rsidR="0090059C" w:rsidRPr="001F72A9" w:rsidRDefault="0090059C" w:rsidP="0090059C">
            <w:r w:rsidRPr="003605E8">
              <w:t>Inspect engine cooling and heat</w:t>
            </w:r>
            <w:r w:rsidR="00B5066F">
              <w:t>ing</w:t>
            </w:r>
            <w:r w:rsidRPr="003605E8">
              <w:t xml:space="preserve"> systems hoses.</w:t>
            </w:r>
          </w:p>
        </w:tc>
        <w:tc>
          <w:tcPr>
            <w:tcW w:w="1620" w:type="dxa"/>
            <w:vAlign w:val="center"/>
          </w:tcPr>
          <w:p w14:paraId="60D614B9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2855B3A0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22A0000F" w14:textId="5A9D366F" w:rsidR="0090059C" w:rsidRPr="001F72A9" w:rsidRDefault="0090059C" w:rsidP="0090059C">
            <w:r w:rsidRPr="003605E8">
              <w:t>1205</w:t>
            </w:r>
          </w:p>
        </w:tc>
        <w:tc>
          <w:tcPr>
            <w:tcW w:w="7650" w:type="dxa"/>
            <w:vAlign w:val="center"/>
          </w:tcPr>
          <w:p w14:paraId="6F2F0C7A" w14:textId="10345FA6" w:rsidR="0090059C" w:rsidRPr="001F72A9" w:rsidRDefault="0090059C" w:rsidP="0090059C">
            <w:r w:rsidRPr="003605E8">
              <w:t>Inspect A/C</w:t>
            </w:r>
            <w:r w:rsidR="00B5066F">
              <w:t xml:space="preserve"> </w:t>
            </w:r>
            <w:r w:rsidRPr="003605E8">
              <w:t>heat</w:t>
            </w:r>
            <w:r w:rsidR="00B5066F">
              <w:t>ing</w:t>
            </w:r>
            <w:r w:rsidRPr="003605E8">
              <w:t xml:space="preserve"> ducts, doors, hoses, cabin filters, and outlets.</w:t>
            </w:r>
          </w:p>
        </w:tc>
        <w:tc>
          <w:tcPr>
            <w:tcW w:w="1620" w:type="dxa"/>
            <w:vAlign w:val="center"/>
          </w:tcPr>
          <w:p w14:paraId="7AFE8AA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  <w:tr w:rsidR="0090059C" w:rsidRPr="00E60D07" w14:paraId="434F2909" w14:textId="77777777" w:rsidTr="0090059C">
        <w:trPr>
          <w:trHeight w:val="288"/>
        </w:trPr>
        <w:tc>
          <w:tcPr>
            <w:tcW w:w="715" w:type="dxa"/>
            <w:vAlign w:val="center"/>
          </w:tcPr>
          <w:p w14:paraId="7AD8BFE9" w14:textId="7C228A6B" w:rsidR="0090059C" w:rsidRPr="001F72A9" w:rsidRDefault="0090059C" w:rsidP="0090059C">
            <w:r w:rsidRPr="003605E8">
              <w:t>1206</w:t>
            </w:r>
          </w:p>
        </w:tc>
        <w:tc>
          <w:tcPr>
            <w:tcW w:w="7650" w:type="dxa"/>
            <w:vAlign w:val="center"/>
          </w:tcPr>
          <w:p w14:paraId="68475616" w14:textId="2F4E9C88" w:rsidR="0090059C" w:rsidRPr="001F72A9" w:rsidRDefault="0090059C" w:rsidP="0090059C">
            <w:r w:rsidRPr="003605E8">
              <w:t>Check for A/C leaks.</w:t>
            </w:r>
          </w:p>
        </w:tc>
        <w:tc>
          <w:tcPr>
            <w:tcW w:w="1620" w:type="dxa"/>
            <w:vAlign w:val="center"/>
          </w:tcPr>
          <w:p w14:paraId="13BE815B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90059C" w:rsidRPr="00E60D07" w:rsidRDefault="0090059C" w:rsidP="0090059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1B9368E4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p w14:paraId="14A5CEEA" w14:textId="77777777" w:rsidR="002D0EC8" w:rsidRDefault="002D0EC8" w:rsidP="008F6DD3">
      <w:pPr>
        <w:tabs>
          <w:tab w:val="left" w:pos="10080"/>
        </w:tabs>
      </w:pPr>
    </w:p>
    <w:p w14:paraId="37FF9B02" w14:textId="4F0F6846" w:rsidR="002D0EC8" w:rsidRPr="00967D2F" w:rsidRDefault="002D0EC8" w:rsidP="008F6DD3">
      <w:pPr>
        <w:tabs>
          <w:tab w:val="left" w:pos="10080"/>
        </w:tabs>
      </w:pPr>
      <w:r>
        <w:t>Certifications:</w:t>
      </w:r>
      <w:r>
        <w:tab/>
        <w:t>Comments:</w:t>
      </w:r>
      <w:bookmarkStart w:id="5" w:name="_GoBack"/>
      <w:bookmarkEnd w:id="5"/>
    </w:p>
    <w:sectPr w:rsidR="002D0EC8" w:rsidRPr="00967D2F" w:rsidSect="00E60D07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491D0C" w14:textId="77777777" w:rsidR="00F97A9C" w:rsidRDefault="00F97A9C" w:rsidP="000733E4">
      <w:pPr>
        <w:spacing w:after="0" w:line="240" w:lineRule="auto"/>
      </w:pPr>
      <w:r>
        <w:separator/>
      </w:r>
    </w:p>
  </w:endnote>
  <w:endnote w:type="continuationSeparator" w:id="0">
    <w:p w14:paraId="559997AF" w14:textId="77777777" w:rsidR="00F97A9C" w:rsidRDefault="00F97A9C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82C74" w14:textId="7FE95ADE" w:rsidR="00B5066F" w:rsidRPr="007265A1" w:rsidRDefault="00B5066F" w:rsidP="00D22A8D">
    <w:pPr>
      <w:pStyle w:val="Footer"/>
      <w:tabs>
        <w:tab w:val="clear" w:pos="9360"/>
        <w:tab w:val="right" w:pos="12690"/>
      </w:tabs>
    </w:pPr>
    <w:r w:rsidRPr="007265A1">
      <w:t>Automobile/Automotive Mechanics Technology/Technician CIP 47.0604</w:t>
    </w:r>
    <w:r>
      <w:t xml:space="preserve">  POS 10 Version E</w:t>
    </w:r>
    <w:r w:rsidR="00D22A8D">
      <w:tab/>
    </w:r>
    <w:r w:rsidR="00D22A8D">
      <w:fldChar w:fldCharType="begin"/>
    </w:r>
    <w:r w:rsidR="00D22A8D">
      <w:instrText xml:space="preserve"> PAGE   \* MERGEFORMAT </w:instrText>
    </w:r>
    <w:r w:rsidR="00D22A8D">
      <w:fldChar w:fldCharType="separate"/>
    </w:r>
    <w:r w:rsidR="002D0EC8">
      <w:rPr>
        <w:noProof/>
      </w:rPr>
      <w:t>13</w:t>
    </w:r>
    <w:r w:rsidR="00D22A8D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BD5A11D" w14:textId="77777777" w:rsidR="00F97A9C" w:rsidRDefault="00F97A9C" w:rsidP="000733E4">
      <w:pPr>
        <w:spacing w:after="0" w:line="240" w:lineRule="auto"/>
      </w:pPr>
      <w:r>
        <w:separator/>
      </w:r>
    </w:p>
  </w:footnote>
  <w:footnote w:type="continuationSeparator" w:id="0">
    <w:p w14:paraId="1B3177A9" w14:textId="77777777" w:rsidR="00F97A9C" w:rsidRDefault="00F97A9C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okmarkStart w:id="6" w:name="_Hlk77715768"/>
  <w:bookmarkStart w:id="7" w:name="_Hlk77715769"/>
  <w:bookmarkStart w:id="8" w:name="_Hlk77715770"/>
  <w:bookmarkStart w:id="9" w:name="_Hlk77715771"/>
  <w:bookmarkStart w:id="10" w:name="_Hlk77715772"/>
  <w:bookmarkStart w:id="11" w:name="_Hlk77715773"/>
  <w:bookmarkStart w:id="12" w:name="_Hlk77715774"/>
  <w:bookmarkStart w:id="13" w:name="_Hlk77715775"/>
  <w:bookmarkStart w:id="14" w:name="_Hlk77719591"/>
  <w:bookmarkStart w:id="15" w:name="_Hlk77719592"/>
  <w:bookmarkStart w:id="16" w:name="_Hlk77719593"/>
  <w:bookmarkStart w:id="17" w:name="_Hlk77719594"/>
  <w:bookmarkStart w:id="18" w:name="_Hlk77719670"/>
  <w:bookmarkStart w:id="19" w:name="_Hlk77719671"/>
  <w:bookmarkStart w:id="20" w:name="_Hlk77719672"/>
  <w:bookmarkStart w:id="21" w:name="_Hlk77719673"/>
  <w:bookmarkStart w:id="22" w:name="_Hlk77719879"/>
  <w:bookmarkStart w:id="23" w:name="_Hlk77719880"/>
  <w:bookmarkStart w:id="24" w:name="_Hlk77719881"/>
  <w:bookmarkStart w:id="25" w:name="_Hlk77719882"/>
  <w:bookmarkStart w:id="26" w:name="_Hlk77720024"/>
  <w:bookmarkStart w:id="27" w:name="_Hlk77720025"/>
  <w:bookmarkStart w:id="28" w:name="_Hlk77720026"/>
  <w:bookmarkStart w:id="29" w:name="_Hlk77720027"/>
  <w:bookmarkStart w:id="30" w:name="_Hlk77720295"/>
  <w:bookmarkStart w:id="31" w:name="_Hlk77720296"/>
  <w:bookmarkStart w:id="32" w:name="_Hlk77720552"/>
  <w:bookmarkStart w:id="33" w:name="_Hlk77720553"/>
  <w:bookmarkStart w:id="34" w:name="_Hlk77720669"/>
  <w:bookmarkStart w:id="35" w:name="_Hlk77720670"/>
  <w:p w14:paraId="46B0C3AE" w14:textId="77777777" w:rsidR="003E76E2" w:rsidRPr="007A6840" w:rsidRDefault="003E76E2" w:rsidP="003E76E2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64FD690" wp14:editId="3FE6F874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7E93822A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  <w:bookmarkEnd w:id="35"/>
  </w:p>
  <w:p w14:paraId="4B2F4CD8" w14:textId="77777777" w:rsidR="003E76E2" w:rsidRDefault="003E76E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33149"/>
    <w:rsid w:val="000377FD"/>
    <w:rsid w:val="0004084D"/>
    <w:rsid w:val="000733E4"/>
    <w:rsid w:val="000B2EFC"/>
    <w:rsid w:val="000D5D31"/>
    <w:rsid w:val="000E6BED"/>
    <w:rsid w:val="00123BA3"/>
    <w:rsid w:val="001314D6"/>
    <w:rsid w:val="00153EE8"/>
    <w:rsid w:val="001752DE"/>
    <w:rsid w:val="001A152A"/>
    <w:rsid w:val="001C5B5A"/>
    <w:rsid w:val="002146A6"/>
    <w:rsid w:val="00216F40"/>
    <w:rsid w:val="00217F98"/>
    <w:rsid w:val="00264B51"/>
    <w:rsid w:val="002A5F84"/>
    <w:rsid w:val="002D0EC8"/>
    <w:rsid w:val="0033180A"/>
    <w:rsid w:val="003A2995"/>
    <w:rsid w:val="003A6945"/>
    <w:rsid w:val="003D27C2"/>
    <w:rsid w:val="003E76E2"/>
    <w:rsid w:val="003F39DD"/>
    <w:rsid w:val="00400CA6"/>
    <w:rsid w:val="00423FBC"/>
    <w:rsid w:val="00435A12"/>
    <w:rsid w:val="00481622"/>
    <w:rsid w:val="004C2A92"/>
    <w:rsid w:val="004D4EFE"/>
    <w:rsid w:val="005047EC"/>
    <w:rsid w:val="0050684F"/>
    <w:rsid w:val="00547C10"/>
    <w:rsid w:val="00575260"/>
    <w:rsid w:val="005D6BCE"/>
    <w:rsid w:val="006704EF"/>
    <w:rsid w:val="006C21F9"/>
    <w:rsid w:val="006E0583"/>
    <w:rsid w:val="006F2192"/>
    <w:rsid w:val="00716A8C"/>
    <w:rsid w:val="007206F4"/>
    <w:rsid w:val="007265A1"/>
    <w:rsid w:val="00763233"/>
    <w:rsid w:val="007732D6"/>
    <w:rsid w:val="007865A2"/>
    <w:rsid w:val="00793AD0"/>
    <w:rsid w:val="007C61CD"/>
    <w:rsid w:val="007F79E0"/>
    <w:rsid w:val="00802E28"/>
    <w:rsid w:val="008033D8"/>
    <w:rsid w:val="008413AD"/>
    <w:rsid w:val="00873F32"/>
    <w:rsid w:val="008841DF"/>
    <w:rsid w:val="008E2F3F"/>
    <w:rsid w:val="008F6DD3"/>
    <w:rsid w:val="0090059C"/>
    <w:rsid w:val="00945C84"/>
    <w:rsid w:val="00956A11"/>
    <w:rsid w:val="00963472"/>
    <w:rsid w:val="00967D2F"/>
    <w:rsid w:val="00975D91"/>
    <w:rsid w:val="00987FD7"/>
    <w:rsid w:val="009B08CB"/>
    <w:rsid w:val="009B6E33"/>
    <w:rsid w:val="00A233B8"/>
    <w:rsid w:val="00A434D0"/>
    <w:rsid w:val="00A872C0"/>
    <w:rsid w:val="00AB147A"/>
    <w:rsid w:val="00AB3959"/>
    <w:rsid w:val="00AC02B8"/>
    <w:rsid w:val="00AD7047"/>
    <w:rsid w:val="00B27399"/>
    <w:rsid w:val="00B5066F"/>
    <w:rsid w:val="00B64671"/>
    <w:rsid w:val="00B719D0"/>
    <w:rsid w:val="00B82CCC"/>
    <w:rsid w:val="00BD2444"/>
    <w:rsid w:val="00C30671"/>
    <w:rsid w:val="00C36E47"/>
    <w:rsid w:val="00C54576"/>
    <w:rsid w:val="00CA1AFB"/>
    <w:rsid w:val="00CA5C5A"/>
    <w:rsid w:val="00CC6849"/>
    <w:rsid w:val="00D04192"/>
    <w:rsid w:val="00D22A8D"/>
    <w:rsid w:val="00D23083"/>
    <w:rsid w:val="00D34DDA"/>
    <w:rsid w:val="00D47433"/>
    <w:rsid w:val="00DB7C96"/>
    <w:rsid w:val="00DD3EAA"/>
    <w:rsid w:val="00E034CB"/>
    <w:rsid w:val="00E22C89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2FEF"/>
    <w:rsid w:val="00EC747E"/>
    <w:rsid w:val="00EE0ECF"/>
    <w:rsid w:val="00EF734D"/>
    <w:rsid w:val="00F13CC6"/>
    <w:rsid w:val="00F15EBF"/>
    <w:rsid w:val="00F97A9C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07FC4E-5576-4975-B674-B3277FCCDA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A93983F-B2C2-4048-A180-0751511C53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620880-3259-43FE-A206-48B2F571138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D4A4C8EE-2C77-42A9-A7D0-BE8FF19A17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2694</Words>
  <Characters>15359</Characters>
  <Application>Microsoft Office Word</Application>
  <DocSecurity>0</DocSecurity>
  <Lines>127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Traci Wildeson</cp:lastModifiedBy>
  <cp:revision>2</cp:revision>
  <dcterms:created xsi:type="dcterms:W3CDTF">2021-08-12T16:14:00Z</dcterms:created>
  <dcterms:modified xsi:type="dcterms:W3CDTF">2021-08-12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69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